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08C2C" w14:textId="77777777" w:rsidR="000B61F1" w:rsidRDefault="000B61F1" w:rsidP="000B61F1">
      <w:pPr>
        <w:pStyle w:val="Heading1"/>
        <w:spacing w:before="0"/>
        <w:contextualSpacing/>
        <w:jc w:val="both"/>
        <w:rPr>
          <w:rFonts w:eastAsia="Times New Roman"/>
        </w:rPr>
      </w:pPr>
      <w:r>
        <w:rPr>
          <w:rFonts w:eastAsia="Times New Roman"/>
        </w:rPr>
        <w:t>Full RFP</w:t>
      </w:r>
    </w:p>
    <w:p w14:paraId="0FEE3A1F" w14:textId="3ABB68AC" w:rsidR="000B61F1" w:rsidRDefault="000B61F1" w:rsidP="000B61F1">
      <w:pPr>
        <w:autoSpaceDE w:val="0"/>
        <w:autoSpaceDN w:val="0"/>
        <w:adjustRightInd w:val="0"/>
        <w:spacing w:after="0" w:line="240" w:lineRule="auto"/>
        <w:contextualSpacing/>
        <w:jc w:val="both"/>
        <w:rPr>
          <w:rFonts w:cs="Arial"/>
        </w:rPr>
      </w:pPr>
      <w:r w:rsidRPr="005E4433">
        <w:rPr>
          <w:rFonts w:cs="Arial"/>
        </w:rPr>
        <w:t xml:space="preserve">The online application is available to LEAs through the </w:t>
      </w:r>
      <w:hyperlink r:id="rId11" w:history="1">
        <w:r w:rsidRPr="005E4433">
          <w:rPr>
            <w:rStyle w:val="Hyperlink"/>
            <w:rFonts w:eastAsia="Times New Roman"/>
            <w:szCs w:val="24"/>
          </w:rPr>
          <w:t>NYSED Business Portal</w:t>
        </w:r>
      </w:hyperlink>
      <w:r w:rsidRPr="005E4433">
        <w:rPr>
          <w:rFonts w:cs="Arial"/>
        </w:rPr>
        <w:t>.   Select the survey titled “</w:t>
      </w:r>
      <w:r w:rsidR="00514CA0">
        <w:rPr>
          <w:rFonts w:cs="Arial"/>
        </w:rPr>
        <w:t>2025</w:t>
      </w:r>
      <w:r w:rsidRPr="005E4433">
        <w:rPr>
          <w:rFonts w:cs="Arial"/>
        </w:rPr>
        <w:t xml:space="preserve"> Title I </w:t>
      </w:r>
      <w:r w:rsidR="007F1E32" w:rsidRPr="005E4433">
        <w:rPr>
          <w:rFonts w:cs="Arial"/>
        </w:rPr>
        <w:t>1003</w:t>
      </w:r>
      <w:r w:rsidR="007F1E32">
        <w:rPr>
          <w:rFonts w:cs="Arial"/>
        </w:rPr>
        <w:t xml:space="preserve"> </w:t>
      </w:r>
      <w:r w:rsidRPr="005E4433">
        <w:rPr>
          <w:rFonts w:cs="Arial"/>
        </w:rPr>
        <w:t>School Improvement Grant (</w:t>
      </w:r>
      <w:r w:rsidR="00514CA0">
        <w:rPr>
          <w:rFonts w:cs="Arial"/>
        </w:rPr>
        <w:t>Planning</w:t>
      </w:r>
      <w:r w:rsidRPr="005E4433">
        <w:rPr>
          <w:rFonts w:cs="Arial"/>
        </w:rPr>
        <w:t>).”</w:t>
      </w:r>
    </w:p>
    <w:p w14:paraId="41386B56" w14:textId="77777777" w:rsidR="000B61F1" w:rsidRPr="005E4433" w:rsidRDefault="000B61F1" w:rsidP="000B61F1">
      <w:pPr>
        <w:autoSpaceDE w:val="0"/>
        <w:autoSpaceDN w:val="0"/>
        <w:adjustRightInd w:val="0"/>
        <w:spacing w:after="0" w:line="240" w:lineRule="auto"/>
        <w:contextualSpacing/>
        <w:jc w:val="both"/>
        <w:rPr>
          <w:rFonts w:cs="Arial"/>
        </w:rPr>
      </w:pPr>
    </w:p>
    <w:p w14:paraId="6FCCCFB5" w14:textId="77777777" w:rsidR="00B757D6" w:rsidRPr="00AD40F0" w:rsidRDefault="00B757D6" w:rsidP="00B757D6">
      <w:pPr>
        <w:pStyle w:val="Heading1"/>
        <w:spacing w:before="0"/>
        <w:contextualSpacing/>
        <w:rPr>
          <w:rFonts w:eastAsia="Times New Roman"/>
        </w:rPr>
      </w:pPr>
      <w:r>
        <w:rPr>
          <w:rFonts w:eastAsia="Times New Roman"/>
        </w:rPr>
        <w:t>Project Purpose</w:t>
      </w:r>
    </w:p>
    <w:p w14:paraId="219A0F0B" w14:textId="5D8D80EC" w:rsidR="00B757D6" w:rsidRPr="00B757D6" w:rsidRDefault="00EF5A09" w:rsidP="008269AD">
      <w:pPr>
        <w:autoSpaceDE w:val="0"/>
        <w:autoSpaceDN w:val="0"/>
        <w:adjustRightInd w:val="0"/>
        <w:spacing w:after="0" w:line="240" w:lineRule="auto"/>
        <w:contextualSpacing/>
        <w:jc w:val="both"/>
        <w:rPr>
          <w:rFonts w:eastAsia="Calibri" w:cs="Arial"/>
          <w:bCs/>
          <w:color w:val="000000"/>
          <w:szCs w:val="24"/>
        </w:rPr>
      </w:pPr>
      <w:r w:rsidRPr="00EF5A09">
        <w:rPr>
          <w:rFonts w:eastAsia="Calibri" w:cs="Arial"/>
          <w:bCs/>
          <w:color w:val="000000"/>
          <w:szCs w:val="24"/>
        </w:rPr>
        <w:t xml:space="preserve">Section 1003 of the Elementary and Secondary Education Act (ESEA) requires that State Education Agencies allocate funds to LEAs for Target Districts and schools identified for Comprehensive Support and Improvement (CSI), Additional Targeted Support and Improvement (ATSI), and Targeted Support and Improvement (TSI) to support the development and implementation of their individual district and school continuous improvement plans.  The </w:t>
      </w:r>
      <w:r w:rsidR="00650355">
        <w:t xml:space="preserve">2025 Title I, 1003 SIG Planning </w:t>
      </w:r>
      <w:r w:rsidRPr="00EF5A09">
        <w:rPr>
          <w:rFonts w:eastAsia="Calibri" w:cs="Arial"/>
          <w:bCs/>
          <w:color w:val="000000"/>
          <w:szCs w:val="24"/>
        </w:rPr>
        <w:t>funds are provided to support the planning and development of the 202</w:t>
      </w:r>
      <w:r>
        <w:rPr>
          <w:rFonts w:eastAsia="Calibri" w:cs="Arial"/>
          <w:bCs/>
          <w:color w:val="000000"/>
          <w:szCs w:val="24"/>
        </w:rPr>
        <w:t>5</w:t>
      </w:r>
      <w:r w:rsidRPr="00EF5A09">
        <w:rPr>
          <w:rFonts w:eastAsia="Calibri" w:cs="Arial"/>
          <w:bCs/>
          <w:color w:val="000000"/>
          <w:szCs w:val="24"/>
        </w:rPr>
        <w:t>–2</w:t>
      </w:r>
      <w:r>
        <w:rPr>
          <w:rFonts w:eastAsia="Calibri" w:cs="Arial"/>
          <w:bCs/>
          <w:color w:val="000000"/>
          <w:szCs w:val="24"/>
        </w:rPr>
        <w:t>6</w:t>
      </w:r>
      <w:r w:rsidRPr="00EF5A09">
        <w:rPr>
          <w:rFonts w:eastAsia="Calibri" w:cs="Arial"/>
          <w:bCs/>
          <w:color w:val="000000"/>
          <w:szCs w:val="24"/>
        </w:rPr>
        <w:t xml:space="preserve"> district and school improvement plans as required under the ESEA</w:t>
      </w:r>
      <w:r w:rsidR="00B757D6" w:rsidRPr="00B757D6">
        <w:rPr>
          <w:rFonts w:eastAsia="Calibri" w:cs="Arial"/>
          <w:bCs/>
          <w:color w:val="000000"/>
          <w:szCs w:val="24"/>
        </w:rPr>
        <w:t xml:space="preserve">.  </w:t>
      </w:r>
    </w:p>
    <w:p w14:paraId="62AD9771" w14:textId="77777777" w:rsidR="00E164DC" w:rsidRPr="00B757D6" w:rsidRDefault="00E164DC" w:rsidP="00B757D6">
      <w:pPr>
        <w:spacing w:after="0" w:line="240" w:lineRule="auto"/>
        <w:contextualSpacing/>
        <w:rPr>
          <w:rFonts w:cs="Arial"/>
          <w:szCs w:val="24"/>
        </w:rPr>
      </w:pPr>
    </w:p>
    <w:p w14:paraId="1D68FAB1" w14:textId="021266C6" w:rsidR="00073FE5" w:rsidRPr="00063910" w:rsidRDefault="00B757D6" w:rsidP="00063910">
      <w:pPr>
        <w:pStyle w:val="Heading1"/>
        <w:spacing w:before="0"/>
        <w:contextualSpacing/>
        <w:rPr>
          <w:rFonts w:eastAsia="Times New Roman"/>
        </w:rPr>
      </w:pPr>
      <w:r w:rsidRPr="00AD40F0">
        <w:rPr>
          <w:rFonts w:eastAsia="Times New Roman"/>
        </w:rPr>
        <w:t>Eligibility</w:t>
      </w:r>
    </w:p>
    <w:p w14:paraId="2F32BECF" w14:textId="77777777" w:rsidR="002E793F" w:rsidRPr="002E793F" w:rsidRDefault="002E793F" w:rsidP="002E793F">
      <w:pPr>
        <w:spacing w:after="0" w:line="240" w:lineRule="auto"/>
        <w:contextualSpacing/>
        <w:rPr>
          <w:rFonts w:cs="Arial"/>
        </w:rPr>
      </w:pPr>
      <w:r w:rsidRPr="002E793F">
        <w:rPr>
          <w:rFonts w:cs="Arial"/>
          <w:b/>
          <w:bCs/>
        </w:rPr>
        <w:t>District-Level Improvement Plan Development</w:t>
      </w:r>
    </w:p>
    <w:p w14:paraId="48CED959" w14:textId="1887A61D" w:rsidR="002E793F" w:rsidRPr="002E793F" w:rsidRDefault="002E793F" w:rsidP="002E793F">
      <w:pPr>
        <w:spacing w:after="0" w:line="240" w:lineRule="auto"/>
        <w:contextualSpacing/>
        <w:rPr>
          <w:rFonts w:cs="Arial"/>
        </w:rPr>
      </w:pPr>
      <w:r w:rsidRPr="002E793F">
        <w:rPr>
          <w:rFonts w:cs="Arial"/>
        </w:rPr>
        <w:t>The following districts are eligible for 202</w:t>
      </w:r>
      <w:r w:rsidR="00695212">
        <w:rPr>
          <w:rFonts w:cs="Arial"/>
        </w:rPr>
        <w:t>5</w:t>
      </w:r>
      <w:r w:rsidRPr="002E793F">
        <w:rPr>
          <w:rFonts w:cs="Arial"/>
        </w:rPr>
        <w:t xml:space="preserve"> Title I</w:t>
      </w:r>
      <w:r w:rsidR="00925A15">
        <w:rPr>
          <w:rFonts w:cs="Arial"/>
        </w:rPr>
        <w:t>, 1003</w:t>
      </w:r>
      <w:r w:rsidRPr="002E793F">
        <w:rPr>
          <w:rFonts w:cs="Arial"/>
        </w:rPr>
        <w:t xml:space="preserve"> SIG Planning funding to support the development of the district-level improvement plan:</w:t>
      </w:r>
    </w:p>
    <w:p w14:paraId="4275167B" w14:textId="77777777" w:rsidR="002E793F" w:rsidRPr="002E793F" w:rsidRDefault="002E793F" w:rsidP="002E793F">
      <w:pPr>
        <w:numPr>
          <w:ilvl w:val="0"/>
          <w:numId w:val="27"/>
        </w:numPr>
        <w:spacing w:after="0" w:line="240" w:lineRule="auto"/>
        <w:contextualSpacing/>
        <w:rPr>
          <w:rFonts w:cs="Arial"/>
        </w:rPr>
      </w:pPr>
      <w:r w:rsidRPr="002E793F">
        <w:rPr>
          <w:rFonts w:cs="Arial"/>
        </w:rPr>
        <w:t>Newly Identified Target Districts</w:t>
      </w:r>
    </w:p>
    <w:p w14:paraId="20EC3CC9" w14:textId="77777777" w:rsidR="002E793F" w:rsidRPr="002E793F" w:rsidRDefault="002E793F" w:rsidP="002E793F">
      <w:pPr>
        <w:spacing w:after="0" w:line="240" w:lineRule="auto"/>
        <w:contextualSpacing/>
        <w:rPr>
          <w:rFonts w:cs="Arial"/>
        </w:rPr>
      </w:pPr>
    </w:p>
    <w:p w14:paraId="21E4A52B" w14:textId="59446925" w:rsidR="002E793F" w:rsidRPr="002E793F" w:rsidRDefault="002E793F" w:rsidP="002E793F">
      <w:pPr>
        <w:spacing w:after="0" w:line="240" w:lineRule="auto"/>
        <w:contextualSpacing/>
        <w:rPr>
          <w:rFonts w:cs="Arial"/>
        </w:rPr>
      </w:pPr>
      <w:r w:rsidRPr="002E793F">
        <w:rPr>
          <w:rFonts w:cs="Arial"/>
        </w:rPr>
        <w:t>The following districts are </w:t>
      </w:r>
      <w:r w:rsidRPr="002E793F">
        <w:rPr>
          <w:rFonts w:cs="Arial"/>
          <w:i/>
          <w:iCs/>
          <w:u w:val="single"/>
        </w:rPr>
        <w:t>not</w:t>
      </w:r>
      <w:r w:rsidRPr="002E793F">
        <w:rPr>
          <w:rFonts w:cs="Arial"/>
        </w:rPr>
        <w:t> eligible for 202</w:t>
      </w:r>
      <w:r w:rsidR="00695212">
        <w:rPr>
          <w:rFonts w:cs="Arial"/>
        </w:rPr>
        <w:t>5</w:t>
      </w:r>
      <w:r w:rsidRPr="002E793F">
        <w:rPr>
          <w:rFonts w:cs="Arial"/>
        </w:rPr>
        <w:t xml:space="preserve"> Title I</w:t>
      </w:r>
      <w:r w:rsidR="00925A15">
        <w:rPr>
          <w:rFonts w:cs="Arial"/>
        </w:rPr>
        <w:t>, 1003</w:t>
      </w:r>
      <w:r w:rsidRPr="002E793F">
        <w:rPr>
          <w:rFonts w:cs="Arial"/>
        </w:rPr>
        <w:t xml:space="preserve"> SIG Planning funding to support the development of the district-level improvement plan:</w:t>
      </w:r>
    </w:p>
    <w:p w14:paraId="5BA1144C" w14:textId="77777777" w:rsidR="002E793F" w:rsidRPr="002E793F" w:rsidRDefault="002E793F" w:rsidP="002E793F">
      <w:pPr>
        <w:numPr>
          <w:ilvl w:val="0"/>
          <w:numId w:val="26"/>
        </w:numPr>
        <w:spacing w:after="0" w:line="240" w:lineRule="auto"/>
        <w:contextualSpacing/>
        <w:rPr>
          <w:rFonts w:cs="Arial"/>
        </w:rPr>
      </w:pPr>
      <w:r w:rsidRPr="002E793F">
        <w:rPr>
          <w:rFonts w:cs="Arial"/>
        </w:rPr>
        <w:t>Previously Identified Target Districts*</w:t>
      </w:r>
    </w:p>
    <w:p w14:paraId="4D9491DB" w14:textId="77777777" w:rsidR="002E793F" w:rsidRPr="002E793F" w:rsidRDefault="002E793F" w:rsidP="002E793F">
      <w:pPr>
        <w:spacing w:after="0" w:line="240" w:lineRule="auto"/>
        <w:contextualSpacing/>
        <w:rPr>
          <w:rFonts w:cs="Arial"/>
        </w:rPr>
      </w:pPr>
    </w:p>
    <w:p w14:paraId="57AC6E20" w14:textId="77777777" w:rsidR="002E793F" w:rsidRPr="002E793F" w:rsidRDefault="002E793F" w:rsidP="002E793F">
      <w:pPr>
        <w:spacing w:after="0" w:line="240" w:lineRule="auto"/>
        <w:contextualSpacing/>
        <w:rPr>
          <w:rFonts w:cs="Arial"/>
        </w:rPr>
      </w:pPr>
      <w:r w:rsidRPr="002E793F">
        <w:rPr>
          <w:rFonts w:cs="Arial"/>
          <w:b/>
          <w:bCs/>
        </w:rPr>
        <w:t>School-Level Improvement Plan Development</w:t>
      </w:r>
    </w:p>
    <w:p w14:paraId="0D09AD3A" w14:textId="3C3D5677" w:rsidR="002E793F" w:rsidRDefault="002E793F" w:rsidP="002E793F">
      <w:pPr>
        <w:spacing w:after="0" w:line="240" w:lineRule="auto"/>
        <w:contextualSpacing/>
        <w:rPr>
          <w:rFonts w:cs="Arial"/>
        </w:rPr>
      </w:pPr>
      <w:r w:rsidRPr="002E793F">
        <w:rPr>
          <w:rFonts w:cs="Arial"/>
        </w:rPr>
        <w:t>Districts with the following schools are eligible for 202</w:t>
      </w:r>
      <w:r w:rsidR="00695212">
        <w:rPr>
          <w:rFonts w:cs="Arial"/>
        </w:rPr>
        <w:t>5</w:t>
      </w:r>
      <w:r w:rsidRPr="002E793F">
        <w:rPr>
          <w:rFonts w:cs="Arial"/>
        </w:rPr>
        <w:t xml:space="preserve"> Title I</w:t>
      </w:r>
      <w:r w:rsidR="00925A15">
        <w:rPr>
          <w:rFonts w:cs="Arial"/>
        </w:rPr>
        <w:t>, 1003</w:t>
      </w:r>
      <w:r w:rsidRPr="002E793F">
        <w:rPr>
          <w:rFonts w:cs="Arial"/>
        </w:rPr>
        <w:t xml:space="preserve"> SIG Planning funding to support the development of school-level plans:</w:t>
      </w:r>
    </w:p>
    <w:p w14:paraId="5F69328F" w14:textId="77777777" w:rsidR="00853F35" w:rsidRPr="002E793F" w:rsidRDefault="00853F35" w:rsidP="002E793F">
      <w:pPr>
        <w:spacing w:after="0" w:line="240" w:lineRule="auto"/>
        <w:contextualSpacing/>
        <w:rPr>
          <w:rFonts w:cs="Arial"/>
        </w:rPr>
      </w:pPr>
    </w:p>
    <w:p w14:paraId="47473741" w14:textId="6DFF32EA" w:rsidR="002E793F" w:rsidRPr="002E793F" w:rsidRDefault="002E793F" w:rsidP="002E793F">
      <w:pPr>
        <w:numPr>
          <w:ilvl w:val="0"/>
          <w:numId w:val="24"/>
        </w:numPr>
        <w:spacing w:after="0" w:line="240" w:lineRule="auto"/>
        <w:contextualSpacing/>
        <w:rPr>
          <w:rFonts w:cs="Arial"/>
        </w:rPr>
      </w:pPr>
      <w:r w:rsidRPr="002E793F">
        <w:rPr>
          <w:rFonts w:cs="Arial"/>
        </w:rPr>
        <w:t xml:space="preserve">Schools Previously Identified for </w:t>
      </w:r>
      <w:r w:rsidR="00650355">
        <w:rPr>
          <w:rFonts w:cs="Arial"/>
        </w:rPr>
        <w:t xml:space="preserve">Local </w:t>
      </w:r>
      <w:r w:rsidR="005A2D1F">
        <w:rPr>
          <w:rFonts w:cs="Arial"/>
        </w:rPr>
        <w:t xml:space="preserve">Support </w:t>
      </w:r>
      <w:r w:rsidR="00650355">
        <w:rPr>
          <w:rFonts w:cs="Arial"/>
        </w:rPr>
        <w:t xml:space="preserve">and </w:t>
      </w:r>
      <w:r w:rsidR="005A2D1F">
        <w:rPr>
          <w:rFonts w:cs="Arial"/>
        </w:rPr>
        <w:t>Improvement (</w:t>
      </w:r>
      <w:r w:rsidRPr="002E793F">
        <w:rPr>
          <w:rFonts w:cs="Arial"/>
        </w:rPr>
        <w:t>LSI</w:t>
      </w:r>
      <w:r w:rsidR="005A2D1F">
        <w:rPr>
          <w:rFonts w:cs="Arial"/>
        </w:rPr>
        <w:t>)</w:t>
      </w:r>
      <w:r w:rsidRPr="002E793F">
        <w:rPr>
          <w:rFonts w:cs="Arial"/>
        </w:rPr>
        <w:t xml:space="preserve"> that now have at least one subgroup in the TSI support model</w:t>
      </w:r>
      <w:r w:rsidR="00695212">
        <w:rPr>
          <w:rFonts w:cs="Arial"/>
        </w:rPr>
        <w:t>.</w:t>
      </w:r>
    </w:p>
    <w:p w14:paraId="121F8066" w14:textId="77777777" w:rsidR="002E793F" w:rsidRPr="002E793F" w:rsidRDefault="002E793F" w:rsidP="002E793F">
      <w:pPr>
        <w:spacing w:after="0" w:line="240" w:lineRule="auto"/>
        <w:contextualSpacing/>
        <w:rPr>
          <w:rFonts w:cs="Arial"/>
        </w:rPr>
      </w:pPr>
      <w:r w:rsidRPr="002E793F">
        <w:rPr>
          <w:rFonts w:cs="Arial"/>
        </w:rPr>
        <w:t> </w:t>
      </w:r>
    </w:p>
    <w:p w14:paraId="5D8D7CFB" w14:textId="6A5E8756" w:rsidR="002E793F" w:rsidRDefault="002E793F" w:rsidP="002E793F">
      <w:pPr>
        <w:spacing w:after="0" w:line="240" w:lineRule="auto"/>
        <w:contextualSpacing/>
        <w:rPr>
          <w:rFonts w:cs="Arial"/>
        </w:rPr>
      </w:pPr>
      <w:r w:rsidRPr="002E793F">
        <w:rPr>
          <w:rFonts w:cs="Arial"/>
        </w:rPr>
        <w:t xml:space="preserve">Districts with the following schools are </w:t>
      </w:r>
      <w:r w:rsidRPr="002E793F">
        <w:rPr>
          <w:rFonts w:cs="Arial"/>
          <w:i/>
          <w:iCs/>
          <w:u w:val="single"/>
        </w:rPr>
        <w:t>not</w:t>
      </w:r>
      <w:r w:rsidRPr="002E793F">
        <w:rPr>
          <w:rFonts w:cs="Arial"/>
        </w:rPr>
        <w:t xml:space="preserve"> eligible for 202</w:t>
      </w:r>
      <w:r w:rsidR="00695212">
        <w:rPr>
          <w:rFonts w:cs="Arial"/>
        </w:rPr>
        <w:t>5</w:t>
      </w:r>
      <w:r w:rsidRPr="002E793F">
        <w:rPr>
          <w:rFonts w:cs="Arial"/>
        </w:rPr>
        <w:t xml:space="preserve"> Title I</w:t>
      </w:r>
      <w:r w:rsidR="00925A15">
        <w:rPr>
          <w:rFonts w:cs="Arial"/>
        </w:rPr>
        <w:t>, 1003</w:t>
      </w:r>
      <w:r w:rsidRPr="002E793F">
        <w:rPr>
          <w:rFonts w:cs="Arial"/>
        </w:rPr>
        <w:t xml:space="preserve"> SIG Planning funding to support the development of school-level plans:</w:t>
      </w:r>
    </w:p>
    <w:p w14:paraId="440C05DF" w14:textId="77777777" w:rsidR="00853F35" w:rsidRPr="002E793F" w:rsidRDefault="00853F35" w:rsidP="002E793F">
      <w:pPr>
        <w:spacing w:after="0" w:line="240" w:lineRule="auto"/>
        <w:contextualSpacing/>
        <w:rPr>
          <w:rFonts w:cs="Arial"/>
        </w:rPr>
      </w:pPr>
    </w:p>
    <w:p w14:paraId="18007E4E" w14:textId="77777777" w:rsidR="002E793F" w:rsidRPr="002E793F" w:rsidRDefault="002E793F" w:rsidP="002E793F">
      <w:pPr>
        <w:numPr>
          <w:ilvl w:val="0"/>
          <w:numId w:val="25"/>
        </w:numPr>
        <w:spacing w:after="0" w:line="240" w:lineRule="auto"/>
        <w:contextualSpacing/>
        <w:rPr>
          <w:rFonts w:cs="Arial"/>
        </w:rPr>
      </w:pPr>
      <w:r w:rsidRPr="002E793F">
        <w:rPr>
          <w:rFonts w:cs="Arial"/>
        </w:rPr>
        <w:t>Districts that only have schools identified for LSI</w:t>
      </w:r>
    </w:p>
    <w:p w14:paraId="65FA36FF" w14:textId="77777777" w:rsidR="002E793F" w:rsidRPr="002E793F" w:rsidRDefault="002E793F" w:rsidP="002E793F">
      <w:pPr>
        <w:numPr>
          <w:ilvl w:val="0"/>
          <w:numId w:val="25"/>
        </w:numPr>
        <w:spacing w:after="0" w:line="240" w:lineRule="auto"/>
        <w:contextualSpacing/>
        <w:rPr>
          <w:rFonts w:cs="Arial"/>
        </w:rPr>
      </w:pPr>
      <w:r w:rsidRPr="002E793F">
        <w:rPr>
          <w:rFonts w:cs="Arial"/>
        </w:rPr>
        <w:t>Schools identified for LSI, ATSI*, or CSI*</w:t>
      </w:r>
    </w:p>
    <w:p w14:paraId="4B1CCB79" w14:textId="4F7A7D7B" w:rsidR="002E793F" w:rsidRPr="002E793F" w:rsidRDefault="002E793F" w:rsidP="002E793F">
      <w:pPr>
        <w:numPr>
          <w:ilvl w:val="0"/>
          <w:numId w:val="25"/>
        </w:numPr>
        <w:spacing w:after="0" w:line="240" w:lineRule="auto"/>
        <w:contextualSpacing/>
        <w:rPr>
          <w:rFonts w:cs="Arial"/>
        </w:rPr>
      </w:pPr>
      <w:r w:rsidRPr="002E793F">
        <w:rPr>
          <w:rFonts w:cs="Arial"/>
        </w:rPr>
        <w:t>Schools newly identified for TSI that were identified for ATSI last year*</w:t>
      </w:r>
    </w:p>
    <w:p w14:paraId="2AB6BDF2" w14:textId="77777777" w:rsidR="002E793F" w:rsidRPr="002E793F" w:rsidRDefault="002E793F" w:rsidP="002E793F">
      <w:pPr>
        <w:numPr>
          <w:ilvl w:val="0"/>
          <w:numId w:val="25"/>
        </w:numPr>
        <w:spacing w:after="0" w:line="240" w:lineRule="auto"/>
        <w:contextualSpacing/>
        <w:rPr>
          <w:rFonts w:cs="Arial"/>
        </w:rPr>
      </w:pPr>
      <w:r w:rsidRPr="002E793F">
        <w:rPr>
          <w:rFonts w:cs="Arial"/>
        </w:rPr>
        <w:t>Schools re-identified for TSI*</w:t>
      </w:r>
    </w:p>
    <w:p w14:paraId="3FA1B05A" w14:textId="77777777" w:rsidR="002E793F" w:rsidRPr="002E793F" w:rsidDel="004C008E" w:rsidRDefault="002E793F" w:rsidP="002E793F">
      <w:pPr>
        <w:numPr>
          <w:ilvl w:val="0"/>
          <w:numId w:val="25"/>
        </w:numPr>
        <w:spacing w:after="0" w:line="240" w:lineRule="auto"/>
        <w:contextualSpacing/>
        <w:rPr>
          <w:rFonts w:cs="Arial"/>
        </w:rPr>
      </w:pPr>
      <w:r w:rsidRPr="002E793F">
        <w:rPr>
          <w:rFonts w:cs="Arial"/>
        </w:rPr>
        <w:t>Charter schools</w:t>
      </w:r>
    </w:p>
    <w:p w14:paraId="65025E83" w14:textId="77777777" w:rsidR="007F1E32" w:rsidRDefault="007F1E32" w:rsidP="002E793F">
      <w:pPr>
        <w:spacing w:after="0" w:line="240" w:lineRule="auto"/>
        <w:contextualSpacing/>
        <w:rPr>
          <w:rFonts w:cs="Arial"/>
          <w:i/>
          <w:iCs/>
        </w:rPr>
      </w:pPr>
    </w:p>
    <w:p w14:paraId="38F73274" w14:textId="0267F298" w:rsidR="002E793F" w:rsidRPr="002E793F" w:rsidRDefault="002E793F" w:rsidP="002E793F">
      <w:pPr>
        <w:spacing w:after="0" w:line="240" w:lineRule="auto"/>
        <w:contextualSpacing/>
        <w:rPr>
          <w:rFonts w:cs="Arial"/>
        </w:rPr>
      </w:pPr>
      <w:r w:rsidRPr="002E793F">
        <w:rPr>
          <w:rFonts w:cs="Arial"/>
          <w:i/>
          <w:iCs/>
        </w:rPr>
        <w:t>*Re-Identified Target Districts, and Schools that began the 202</w:t>
      </w:r>
      <w:r w:rsidR="007F1E32">
        <w:rPr>
          <w:rFonts w:cs="Arial"/>
          <w:i/>
          <w:iCs/>
        </w:rPr>
        <w:t>4</w:t>
      </w:r>
      <w:r w:rsidRPr="002E793F">
        <w:rPr>
          <w:rFonts w:cs="Arial"/>
          <w:i/>
          <w:iCs/>
        </w:rPr>
        <w:t>–2</w:t>
      </w:r>
      <w:r w:rsidR="007F1E32">
        <w:rPr>
          <w:rFonts w:cs="Arial"/>
          <w:i/>
          <w:iCs/>
        </w:rPr>
        <w:t>5</w:t>
      </w:r>
      <w:r w:rsidRPr="002E793F">
        <w:rPr>
          <w:rFonts w:cs="Arial"/>
          <w:i/>
          <w:iCs/>
        </w:rPr>
        <w:t xml:space="preserve"> SY in the TSI, ATSI or CSI support model and remain identified should access the 202</w:t>
      </w:r>
      <w:r w:rsidR="007F1E32">
        <w:rPr>
          <w:rFonts w:cs="Arial"/>
          <w:i/>
          <w:iCs/>
        </w:rPr>
        <w:t>4</w:t>
      </w:r>
      <w:r w:rsidRPr="002E793F">
        <w:rPr>
          <w:rFonts w:cs="Arial"/>
          <w:i/>
          <w:iCs/>
        </w:rPr>
        <w:t>-2</w:t>
      </w:r>
      <w:r w:rsidR="007F1E32">
        <w:rPr>
          <w:rFonts w:cs="Arial"/>
          <w:i/>
          <w:iCs/>
        </w:rPr>
        <w:t>5</w:t>
      </w:r>
      <w:r w:rsidRPr="002E793F">
        <w:rPr>
          <w:rFonts w:cs="Arial"/>
          <w:i/>
          <w:iCs/>
        </w:rPr>
        <w:t xml:space="preserve"> Title I</w:t>
      </w:r>
      <w:r w:rsidR="00925A15">
        <w:rPr>
          <w:rFonts w:cs="Arial"/>
          <w:i/>
          <w:iCs/>
        </w:rPr>
        <w:t>, 1003</w:t>
      </w:r>
      <w:r w:rsidRPr="002E793F">
        <w:rPr>
          <w:rFonts w:cs="Arial"/>
          <w:i/>
          <w:iCs/>
        </w:rPr>
        <w:t xml:space="preserve"> SIG Basic funding to support the development of their 202</w:t>
      </w:r>
      <w:r w:rsidR="007F1E32">
        <w:rPr>
          <w:rFonts w:cs="Arial"/>
          <w:i/>
          <w:iCs/>
        </w:rPr>
        <w:t>5</w:t>
      </w:r>
      <w:r w:rsidRPr="002E793F">
        <w:rPr>
          <w:rFonts w:cs="Arial"/>
          <w:i/>
          <w:iCs/>
        </w:rPr>
        <w:t>–2</w:t>
      </w:r>
      <w:r w:rsidR="007F1E32">
        <w:rPr>
          <w:rFonts w:cs="Arial"/>
          <w:i/>
          <w:iCs/>
        </w:rPr>
        <w:t>6</w:t>
      </w:r>
      <w:r w:rsidRPr="002E793F">
        <w:rPr>
          <w:rFonts w:cs="Arial"/>
          <w:i/>
          <w:iCs/>
        </w:rPr>
        <w:t xml:space="preserve"> improvement plans. </w:t>
      </w:r>
    </w:p>
    <w:p w14:paraId="3BD3CA45" w14:textId="77777777" w:rsidR="007F1E32" w:rsidRDefault="007F1E32" w:rsidP="002E793F">
      <w:pPr>
        <w:spacing w:after="0" w:line="240" w:lineRule="auto"/>
        <w:contextualSpacing/>
        <w:rPr>
          <w:rFonts w:cs="Arial"/>
        </w:rPr>
      </w:pPr>
    </w:p>
    <w:p w14:paraId="7E576A19" w14:textId="11B1032B" w:rsidR="002E793F" w:rsidRPr="002E793F" w:rsidRDefault="002E793F" w:rsidP="002E793F">
      <w:pPr>
        <w:spacing w:after="0" w:line="240" w:lineRule="auto"/>
        <w:contextualSpacing/>
        <w:rPr>
          <w:rFonts w:cs="Arial"/>
        </w:rPr>
      </w:pPr>
      <w:r w:rsidRPr="002E793F">
        <w:rPr>
          <w:rFonts w:cs="Arial"/>
        </w:rPr>
        <w:lastRenderedPageBreak/>
        <w:t xml:space="preserve">See Attachment I for a list of Target Districts and </w:t>
      </w:r>
      <w:r w:rsidR="005A1996">
        <w:rPr>
          <w:rFonts w:cs="Arial"/>
        </w:rPr>
        <w:t xml:space="preserve">2025 </w:t>
      </w:r>
      <w:r w:rsidRPr="002E793F">
        <w:rPr>
          <w:rFonts w:cs="Arial"/>
        </w:rPr>
        <w:t>Title I</w:t>
      </w:r>
      <w:r w:rsidR="0087556D">
        <w:rPr>
          <w:rFonts w:cs="Arial"/>
        </w:rPr>
        <w:t xml:space="preserve">, 1003 </w:t>
      </w:r>
      <w:r w:rsidRPr="002E793F">
        <w:rPr>
          <w:rFonts w:cs="Arial"/>
        </w:rPr>
        <w:t xml:space="preserve">SIG Planning funding allocations.  The individual support model for districts and schools can be found online at: </w:t>
      </w:r>
      <w:hyperlink r:id="rId12" w:history="1">
        <w:r w:rsidRPr="002E793F">
          <w:rPr>
            <w:rStyle w:val="Hyperlink"/>
            <w:rFonts w:cs="Arial"/>
          </w:rPr>
          <w:t>https://data.nysed.gov/</w:t>
        </w:r>
      </w:hyperlink>
      <w:r w:rsidRPr="002E793F">
        <w:rPr>
          <w:rFonts w:cs="Arial"/>
        </w:rPr>
        <w:t>.</w:t>
      </w:r>
    </w:p>
    <w:p w14:paraId="15DB7DEC" w14:textId="77777777" w:rsidR="00B42B7A" w:rsidRDefault="00B42B7A" w:rsidP="00B757D6">
      <w:pPr>
        <w:spacing w:after="0" w:line="240" w:lineRule="auto"/>
        <w:contextualSpacing/>
        <w:rPr>
          <w:rFonts w:cs="Arial"/>
          <w:szCs w:val="24"/>
        </w:rPr>
      </w:pPr>
    </w:p>
    <w:p w14:paraId="663E3742" w14:textId="77777777" w:rsidR="00B757D6" w:rsidRPr="00AD40F0" w:rsidRDefault="00B757D6" w:rsidP="00B757D6">
      <w:pPr>
        <w:pStyle w:val="Heading1"/>
        <w:spacing w:before="0"/>
        <w:contextualSpacing/>
        <w:rPr>
          <w:color w:val="000000"/>
        </w:rPr>
      </w:pPr>
      <w:r w:rsidRPr="00AD40F0">
        <w:t>Funding</w:t>
      </w:r>
    </w:p>
    <w:p w14:paraId="693691A3" w14:textId="6E13FB1F" w:rsidR="00284F1C" w:rsidRDefault="00284F1C" w:rsidP="00284F1C">
      <w:pPr>
        <w:spacing w:after="0" w:line="240" w:lineRule="auto"/>
        <w:contextualSpacing/>
        <w:jc w:val="both"/>
        <w:rPr>
          <w:rFonts w:cs="Arial"/>
          <w:szCs w:val="24"/>
        </w:rPr>
      </w:pPr>
      <w:r w:rsidRPr="00284F1C">
        <w:rPr>
          <w:rFonts w:cs="Arial"/>
          <w:szCs w:val="24"/>
        </w:rPr>
        <w:t>Eligible districts and schools will receive the following allocations for 202</w:t>
      </w:r>
      <w:r>
        <w:rPr>
          <w:rFonts w:cs="Arial"/>
          <w:szCs w:val="24"/>
        </w:rPr>
        <w:t>5</w:t>
      </w:r>
      <w:r w:rsidRPr="00284F1C">
        <w:rPr>
          <w:rFonts w:cs="Arial"/>
          <w:szCs w:val="24"/>
        </w:rPr>
        <w:t xml:space="preserve"> Title I</w:t>
      </w:r>
      <w:r w:rsidR="006946AD">
        <w:rPr>
          <w:rFonts w:cs="Arial"/>
          <w:szCs w:val="24"/>
        </w:rPr>
        <w:t>, 1003</w:t>
      </w:r>
      <w:r w:rsidRPr="00284F1C">
        <w:rPr>
          <w:rFonts w:cs="Arial"/>
          <w:szCs w:val="24"/>
        </w:rPr>
        <w:t xml:space="preserve"> SIG Planning:</w:t>
      </w:r>
    </w:p>
    <w:p w14:paraId="6E477FDE" w14:textId="77777777" w:rsidR="00284F1C" w:rsidRPr="00284F1C" w:rsidRDefault="00284F1C" w:rsidP="00284F1C">
      <w:pPr>
        <w:spacing w:after="0" w:line="240" w:lineRule="auto"/>
        <w:contextualSpacing/>
        <w:jc w:val="both"/>
        <w:rPr>
          <w:rFonts w:cs="Arial"/>
          <w:szCs w:val="24"/>
        </w:rPr>
      </w:pPr>
    </w:p>
    <w:p w14:paraId="6D7DFEEB" w14:textId="77777777" w:rsidR="00284F1C" w:rsidRPr="00284F1C" w:rsidRDefault="00284F1C" w:rsidP="00284F1C">
      <w:pPr>
        <w:numPr>
          <w:ilvl w:val="0"/>
          <w:numId w:val="28"/>
        </w:numPr>
        <w:spacing w:after="0" w:line="240" w:lineRule="auto"/>
        <w:contextualSpacing/>
        <w:jc w:val="both"/>
        <w:rPr>
          <w:rFonts w:cs="Arial"/>
          <w:szCs w:val="24"/>
        </w:rPr>
      </w:pPr>
      <w:r w:rsidRPr="00284F1C">
        <w:rPr>
          <w:rFonts w:cs="Arial"/>
          <w:szCs w:val="24"/>
        </w:rPr>
        <w:t>Newly Identified Target District - $20,000 per district</w:t>
      </w:r>
    </w:p>
    <w:p w14:paraId="15A95C02" w14:textId="5EF68460" w:rsidR="00284F1C" w:rsidRPr="00284F1C" w:rsidRDefault="00284F1C" w:rsidP="00284F1C">
      <w:pPr>
        <w:numPr>
          <w:ilvl w:val="0"/>
          <w:numId w:val="28"/>
        </w:numPr>
        <w:spacing w:after="0" w:line="240" w:lineRule="auto"/>
        <w:contextualSpacing/>
        <w:jc w:val="both"/>
        <w:rPr>
          <w:rFonts w:cs="Arial"/>
          <w:szCs w:val="24"/>
        </w:rPr>
      </w:pPr>
      <w:r w:rsidRPr="00284F1C">
        <w:rPr>
          <w:rFonts w:cs="Arial"/>
          <w:szCs w:val="24"/>
        </w:rPr>
        <w:t>Schools previously identified for LSI that now have at least one subgroup identified for TSI - $20,000 per school</w:t>
      </w:r>
      <w:r>
        <w:rPr>
          <w:rFonts w:cs="Arial"/>
          <w:szCs w:val="24"/>
        </w:rPr>
        <w:t xml:space="preserve">.  </w:t>
      </w:r>
    </w:p>
    <w:p w14:paraId="6B354C00" w14:textId="77777777" w:rsidR="00402174" w:rsidRPr="00402174" w:rsidRDefault="00402174" w:rsidP="00402174">
      <w:pPr>
        <w:spacing w:after="0" w:line="240" w:lineRule="auto"/>
        <w:contextualSpacing/>
        <w:jc w:val="both"/>
        <w:rPr>
          <w:rFonts w:cs="Arial"/>
          <w:szCs w:val="24"/>
        </w:rPr>
      </w:pPr>
    </w:p>
    <w:p w14:paraId="3846CAE5" w14:textId="77777777" w:rsidR="00B757D6" w:rsidRPr="00AD40F0" w:rsidRDefault="00B757D6" w:rsidP="00B757D6">
      <w:pPr>
        <w:pStyle w:val="Heading1"/>
        <w:spacing w:before="0"/>
        <w:contextualSpacing/>
        <w:rPr>
          <w:color w:val="000000"/>
        </w:rPr>
      </w:pPr>
      <w:r>
        <w:t>Allowable Uses of Funds</w:t>
      </w:r>
    </w:p>
    <w:p w14:paraId="519C11DE" w14:textId="33523CCB" w:rsidR="002F555B" w:rsidRDefault="002F555B" w:rsidP="002F555B">
      <w:pPr>
        <w:spacing w:after="0" w:line="240" w:lineRule="auto"/>
        <w:jc w:val="both"/>
        <w:rPr>
          <w:rFonts w:cs="Arial"/>
          <w:szCs w:val="24"/>
        </w:rPr>
      </w:pPr>
      <w:r w:rsidRPr="002F555B">
        <w:rPr>
          <w:rFonts w:cs="Arial"/>
          <w:szCs w:val="24"/>
        </w:rPr>
        <w:t>Districts may use 202</w:t>
      </w:r>
      <w:r w:rsidR="00317E01">
        <w:rPr>
          <w:rFonts w:cs="Arial"/>
          <w:szCs w:val="24"/>
        </w:rPr>
        <w:t>5</w:t>
      </w:r>
      <w:r w:rsidRPr="002F555B">
        <w:rPr>
          <w:rFonts w:cs="Arial"/>
          <w:szCs w:val="24"/>
        </w:rPr>
        <w:t xml:space="preserve"> Title I</w:t>
      </w:r>
      <w:r w:rsidR="006946AD">
        <w:rPr>
          <w:rFonts w:cs="Arial"/>
          <w:szCs w:val="24"/>
        </w:rPr>
        <w:t>, 1003</w:t>
      </w:r>
      <w:r w:rsidRPr="002F555B">
        <w:rPr>
          <w:rFonts w:cs="Arial"/>
          <w:szCs w:val="24"/>
        </w:rPr>
        <w:t xml:space="preserve"> SIG Planning funds for the following activities:</w:t>
      </w:r>
    </w:p>
    <w:p w14:paraId="524795F1" w14:textId="77777777" w:rsidR="00317E01" w:rsidRPr="002F555B" w:rsidRDefault="00317E01" w:rsidP="002F555B">
      <w:pPr>
        <w:spacing w:after="0" w:line="240" w:lineRule="auto"/>
        <w:jc w:val="both"/>
        <w:rPr>
          <w:rFonts w:cs="Arial"/>
          <w:szCs w:val="24"/>
        </w:rPr>
      </w:pPr>
    </w:p>
    <w:p w14:paraId="6B664FD5" w14:textId="3632CAE8" w:rsidR="002F555B" w:rsidRPr="004F45E3" w:rsidRDefault="002F555B" w:rsidP="004F45E3">
      <w:pPr>
        <w:spacing w:after="0" w:line="240" w:lineRule="auto"/>
        <w:ind w:left="720"/>
        <w:jc w:val="both"/>
        <w:rPr>
          <w:rFonts w:cs="Arial"/>
          <w:szCs w:val="24"/>
        </w:rPr>
      </w:pPr>
      <w:r w:rsidRPr="004F45E3">
        <w:rPr>
          <w:rFonts w:cs="Arial"/>
          <w:b/>
          <w:bCs/>
          <w:szCs w:val="24"/>
        </w:rPr>
        <w:t>CATEGORY 1:</w:t>
      </w:r>
      <w:r w:rsidRPr="004F45E3">
        <w:rPr>
          <w:rFonts w:cs="Arial"/>
          <w:szCs w:val="24"/>
        </w:rPr>
        <w:t xml:space="preserve"> Staff participation in the completion of needs assessment activities and the development of the 202</w:t>
      </w:r>
      <w:r w:rsidR="004429F6" w:rsidRPr="004F45E3">
        <w:rPr>
          <w:rFonts w:cs="Arial"/>
          <w:szCs w:val="24"/>
        </w:rPr>
        <w:t>5</w:t>
      </w:r>
      <w:r w:rsidRPr="004F45E3">
        <w:rPr>
          <w:rFonts w:cs="Arial"/>
          <w:szCs w:val="24"/>
        </w:rPr>
        <w:t>-2</w:t>
      </w:r>
      <w:r w:rsidR="004429F6" w:rsidRPr="004F45E3">
        <w:rPr>
          <w:rFonts w:cs="Arial"/>
          <w:szCs w:val="24"/>
        </w:rPr>
        <w:t>6</w:t>
      </w:r>
      <w:r w:rsidRPr="004F45E3">
        <w:rPr>
          <w:rFonts w:cs="Arial"/>
          <w:szCs w:val="24"/>
        </w:rPr>
        <w:t xml:space="preserve"> district-level and/or school-level improvement plan(s)</w:t>
      </w:r>
    </w:p>
    <w:p w14:paraId="495F704E" w14:textId="77777777" w:rsidR="004429F6" w:rsidRDefault="004429F6" w:rsidP="004F45E3">
      <w:pPr>
        <w:spacing w:after="0" w:line="240" w:lineRule="auto"/>
        <w:ind w:left="330"/>
        <w:jc w:val="both"/>
        <w:rPr>
          <w:rFonts w:cs="Arial"/>
          <w:b/>
          <w:bCs/>
          <w:szCs w:val="24"/>
        </w:rPr>
      </w:pPr>
    </w:p>
    <w:p w14:paraId="4F118495" w14:textId="5E1AE8BD" w:rsidR="002F555B" w:rsidRPr="004F45E3" w:rsidRDefault="002F555B" w:rsidP="004F45E3">
      <w:pPr>
        <w:spacing w:after="0" w:line="240" w:lineRule="auto"/>
        <w:ind w:left="720"/>
        <w:jc w:val="both"/>
        <w:rPr>
          <w:rFonts w:cs="Arial"/>
          <w:szCs w:val="24"/>
        </w:rPr>
      </w:pPr>
      <w:r w:rsidRPr="004F45E3">
        <w:rPr>
          <w:rFonts w:cs="Arial"/>
          <w:b/>
          <w:bCs/>
          <w:szCs w:val="24"/>
        </w:rPr>
        <w:t>CATEGORY 2:</w:t>
      </w:r>
      <w:r w:rsidRPr="004F45E3">
        <w:rPr>
          <w:rFonts w:cs="Arial"/>
          <w:szCs w:val="24"/>
        </w:rPr>
        <w:t xml:space="preserve"> Support for parent/family participation in the development of the 202</w:t>
      </w:r>
      <w:r w:rsidR="004429F6" w:rsidRPr="004F45E3">
        <w:rPr>
          <w:rFonts w:cs="Arial"/>
          <w:szCs w:val="24"/>
        </w:rPr>
        <w:t>5</w:t>
      </w:r>
      <w:r w:rsidRPr="004F45E3">
        <w:rPr>
          <w:rFonts w:cs="Arial"/>
          <w:szCs w:val="24"/>
        </w:rPr>
        <w:t>-2</w:t>
      </w:r>
      <w:r w:rsidR="004429F6" w:rsidRPr="004F45E3">
        <w:rPr>
          <w:rFonts w:cs="Arial"/>
          <w:szCs w:val="24"/>
        </w:rPr>
        <w:t>6</w:t>
      </w:r>
      <w:r w:rsidRPr="004F45E3">
        <w:rPr>
          <w:rFonts w:cs="Arial"/>
          <w:szCs w:val="24"/>
        </w:rPr>
        <w:t xml:space="preserve"> district-level and/or school-level improvement plan(s) </w:t>
      </w:r>
    </w:p>
    <w:p w14:paraId="36E25B7F" w14:textId="77777777" w:rsidR="004429F6" w:rsidRDefault="004429F6" w:rsidP="004F45E3">
      <w:pPr>
        <w:spacing w:after="0" w:line="240" w:lineRule="auto"/>
        <w:ind w:left="330"/>
        <w:jc w:val="both"/>
        <w:rPr>
          <w:rFonts w:cs="Arial"/>
          <w:b/>
          <w:bCs/>
          <w:szCs w:val="24"/>
        </w:rPr>
      </w:pPr>
    </w:p>
    <w:p w14:paraId="6E1818AD" w14:textId="6D642B69" w:rsidR="002F555B" w:rsidRPr="004F45E3" w:rsidRDefault="002F555B" w:rsidP="004F45E3">
      <w:pPr>
        <w:spacing w:after="0" w:line="240" w:lineRule="auto"/>
        <w:ind w:left="720"/>
        <w:jc w:val="both"/>
        <w:rPr>
          <w:rFonts w:cs="Arial"/>
          <w:szCs w:val="24"/>
        </w:rPr>
      </w:pPr>
      <w:r w:rsidRPr="004F45E3">
        <w:rPr>
          <w:rFonts w:cs="Arial"/>
          <w:b/>
          <w:bCs/>
          <w:szCs w:val="24"/>
        </w:rPr>
        <w:t>CATEGORY 3:</w:t>
      </w:r>
      <w:r w:rsidRPr="004F45E3">
        <w:rPr>
          <w:rFonts w:cs="Arial"/>
          <w:szCs w:val="24"/>
        </w:rPr>
        <w:t xml:space="preserve"> Administration and/or analysis of family, staff, and student surveys as part of the needs assessment process</w:t>
      </w:r>
    </w:p>
    <w:p w14:paraId="4BF5AE68" w14:textId="77777777" w:rsidR="004429F6" w:rsidRDefault="004429F6" w:rsidP="004F45E3">
      <w:pPr>
        <w:spacing w:after="0" w:line="240" w:lineRule="auto"/>
        <w:ind w:left="330"/>
        <w:jc w:val="both"/>
        <w:rPr>
          <w:rFonts w:cs="Arial"/>
          <w:b/>
          <w:bCs/>
          <w:szCs w:val="24"/>
        </w:rPr>
      </w:pPr>
    </w:p>
    <w:p w14:paraId="2D7788CE" w14:textId="24DCF6D2" w:rsidR="002F555B" w:rsidRPr="004F45E3" w:rsidRDefault="002F555B" w:rsidP="004F45E3">
      <w:pPr>
        <w:spacing w:after="0" w:line="240" w:lineRule="auto"/>
        <w:ind w:left="720"/>
        <w:jc w:val="both"/>
        <w:rPr>
          <w:rFonts w:cs="Arial"/>
          <w:szCs w:val="24"/>
        </w:rPr>
      </w:pPr>
      <w:r w:rsidRPr="004F45E3">
        <w:rPr>
          <w:rFonts w:cs="Arial"/>
          <w:b/>
          <w:bCs/>
          <w:szCs w:val="24"/>
        </w:rPr>
        <w:t xml:space="preserve">CATEGORY 4: </w:t>
      </w:r>
      <w:r w:rsidRPr="004F45E3">
        <w:rPr>
          <w:rFonts w:cs="Arial"/>
          <w:szCs w:val="24"/>
        </w:rPr>
        <w:t>BOCES Needs Assessment and Planning Support**</w:t>
      </w:r>
    </w:p>
    <w:p w14:paraId="5DC8064C" w14:textId="77777777" w:rsidR="002F555B" w:rsidRPr="002F555B" w:rsidRDefault="002F555B" w:rsidP="002F555B">
      <w:pPr>
        <w:spacing w:after="0" w:line="240" w:lineRule="auto"/>
        <w:jc w:val="both"/>
        <w:rPr>
          <w:rFonts w:cs="Arial"/>
          <w:i/>
          <w:iCs/>
          <w:szCs w:val="24"/>
        </w:rPr>
      </w:pPr>
    </w:p>
    <w:p w14:paraId="5DA68C0A" w14:textId="46200B7E" w:rsidR="002F555B" w:rsidRPr="002F555B" w:rsidRDefault="002F555B" w:rsidP="002F555B">
      <w:pPr>
        <w:spacing w:after="0" w:line="240" w:lineRule="auto"/>
        <w:jc w:val="both"/>
        <w:rPr>
          <w:rFonts w:cs="Arial"/>
          <w:szCs w:val="24"/>
        </w:rPr>
      </w:pPr>
      <w:r w:rsidRPr="002F555B">
        <w:rPr>
          <w:rFonts w:cs="Arial"/>
          <w:i/>
          <w:iCs/>
          <w:szCs w:val="24"/>
        </w:rPr>
        <w:t>**</w:t>
      </w:r>
      <w:r w:rsidR="00475298" w:rsidRPr="00475298">
        <w:rPr>
          <w:i/>
          <w:iCs/>
        </w:rPr>
        <w:t xml:space="preserve">If your BOCES does not provide Needs Assessment and Planning Support and you would like to use </w:t>
      </w:r>
      <w:r w:rsidR="00C67522" w:rsidRPr="00C67522">
        <w:rPr>
          <w:i/>
          <w:iCs/>
        </w:rPr>
        <w:t>2025 Title I, 1003 SIG Planning</w:t>
      </w:r>
      <w:r w:rsidR="00C67522">
        <w:rPr>
          <w:i/>
          <w:iCs/>
        </w:rPr>
        <w:t xml:space="preserve"> </w:t>
      </w:r>
      <w:r w:rsidR="00475298" w:rsidRPr="00475298">
        <w:rPr>
          <w:i/>
          <w:iCs/>
        </w:rPr>
        <w:t xml:space="preserve">funds for external support, please contact </w:t>
      </w:r>
      <w:hyperlink r:id="rId13" w:tgtFrame="_blank" w:tooltip="mailto:fieldsupport@nysed.gov" w:history="1">
        <w:r w:rsidR="00475298" w:rsidRPr="00475298">
          <w:rPr>
            <w:rStyle w:val="Hyperlink"/>
            <w:i/>
            <w:iCs/>
          </w:rPr>
          <w:t>fieldsupport@nysed.gov</w:t>
        </w:r>
      </w:hyperlink>
      <w:r w:rsidR="00475298" w:rsidRPr="00475298">
        <w:rPr>
          <w:i/>
          <w:iCs/>
        </w:rPr>
        <w:t xml:space="preserve"> so that we can provide guidance on the rigorous review process that you must use to identify and evaluate any third-party vendor receiving funds through this grant.</w:t>
      </w:r>
      <w:r w:rsidR="00475298">
        <w:t xml:space="preserve">  </w:t>
      </w:r>
    </w:p>
    <w:p w14:paraId="03DC04AC" w14:textId="77777777" w:rsidR="002F555B" w:rsidRDefault="002F555B" w:rsidP="00063910">
      <w:pPr>
        <w:spacing w:after="0" w:line="240" w:lineRule="auto"/>
        <w:jc w:val="both"/>
        <w:rPr>
          <w:rFonts w:cs="Arial"/>
          <w:szCs w:val="24"/>
        </w:rPr>
      </w:pPr>
    </w:p>
    <w:p w14:paraId="2B1136AF" w14:textId="75B8D21C" w:rsidR="00063910" w:rsidRDefault="00C67522" w:rsidP="00063910">
      <w:pPr>
        <w:spacing w:after="0" w:line="240" w:lineRule="auto"/>
        <w:jc w:val="both"/>
        <w:rPr>
          <w:rFonts w:cs="Arial"/>
          <w:szCs w:val="24"/>
        </w:rPr>
      </w:pPr>
      <w:r>
        <w:rPr>
          <w:rFonts w:cs="Arial"/>
          <w:szCs w:val="24"/>
        </w:rPr>
        <w:t xml:space="preserve">The </w:t>
      </w:r>
      <w:r w:rsidRPr="00C67522">
        <w:rPr>
          <w:rFonts w:cs="Arial"/>
          <w:szCs w:val="24"/>
        </w:rPr>
        <w:t>2025 Title I, 1003 SIG Planning</w:t>
      </w:r>
      <w:r w:rsidR="00AA65C2" w:rsidRPr="00890F32">
        <w:rPr>
          <w:rFonts w:cs="Arial"/>
          <w:szCs w:val="24"/>
        </w:rPr>
        <w:t xml:space="preserve"> </w:t>
      </w:r>
      <w:r w:rsidR="00B757D6" w:rsidRPr="00890F32">
        <w:rPr>
          <w:rFonts w:cs="Arial"/>
          <w:szCs w:val="24"/>
        </w:rPr>
        <w:t xml:space="preserve">funds cannot be used to support </w:t>
      </w:r>
      <w:r w:rsidR="00AA65C2" w:rsidRPr="00890F32">
        <w:rPr>
          <w:rFonts w:cs="Arial"/>
          <w:szCs w:val="24"/>
        </w:rPr>
        <w:t xml:space="preserve">any </w:t>
      </w:r>
      <w:r w:rsidR="000C279A" w:rsidRPr="00890F32">
        <w:rPr>
          <w:rFonts w:cs="Arial"/>
          <w:szCs w:val="24"/>
        </w:rPr>
        <w:t xml:space="preserve">office </w:t>
      </w:r>
      <w:r w:rsidR="00A67F4A" w:rsidRPr="00890F32">
        <w:rPr>
          <w:rFonts w:cs="Arial"/>
          <w:szCs w:val="24"/>
        </w:rPr>
        <w:t>equipment</w:t>
      </w:r>
      <w:r w:rsidR="000C279A" w:rsidRPr="00890F32">
        <w:rPr>
          <w:rFonts w:cs="Arial"/>
          <w:szCs w:val="24"/>
        </w:rPr>
        <w:t xml:space="preserve"> and/or furniture</w:t>
      </w:r>
      <w:r w:rsidR="00A67F4A" w:rsidRPr="00890F32">
        <w:rPr>
          <w:rFonts w:cs="Arial"/>
          <w:szCs w:val="24"/>
        </w:rPr>
        <w:t xml:space="preserve">, </w:t>
      </w:r>
      <w:r w:rsidR="000C279A" w:rsidRPr="00890F32">
        <w:rPr>
          <w:rFonts w:cs="Arial"/>
          <w:szCs w:val="24"/>
        </w:rPr>
        <w:t xml:space="preserve">general office supplies, </w:t>
      </w:r>
      <w:r w:rsidR="00A67F4A" w:rsidRPr="00890F32">
        <w:rPr>
          <w:rFonts w:cs="Arial"/>
          <w:szCs w:val="24"/>
        </w:rPr>
        <w:t>and/or food/</w:t>
      </w:r>
      <w:r w:rsidR="00107268" w:rsidRPr="00890F32">
        <w:rPr>
          <w:rFonts w:cs="Arial"/>
          <w:szCs w:val="24"/>
        </w:rPr>
        <w:t xml:space="preserve">light </w:t>
      </w:r>
      <w:r w:rsidR="00A67F4A" w:rsidRPr="00890F32">
        <w:rPr>
          <w:rFonts w:cs="Arial"/>
          <w:szCs w:val="24"/>
        </w:rPr>
        <w:t>refreshments</w:t>
      </w:r>
      <w:r w:rsidR="00B757D6" w:rsidRPr="00890F32">
        <w:rPr>
          <w:rFonts w:cs="Arial"/>
          <w:szCs w:val="24"/>
        </w:rPr>
        <w:t xml:space="preserve"> </w:t>
      </w:r>
      <w:r>
        <w:rPr>
          <w:rFonts w:cs="Arial"/>
          <w:szCs w:val="24"/>
        </w:rPr>
        <w:t xml:space="preserve">for staff meetings </w:t>
      </w:r>
      <w:r w:rsidR="00B757D6" w:rsidRPr="00890F32">
        <w:rPr>
          <w:rFonts w:cs="Arial"/>
          <w:szCs w:val="24"/>
        </w:rPr>
        <w:t xml:space="preserve">within the district.  If the district wishes to fund an expense that would support </w:t>
      </w:r>
      <w:r w:rsidR="009C1736" w:rsidRPr="00890F32">
        <w:rPr>
          <w:rFonts w:cs="Arial"/>
          <w:szCs w:val="24"/>
        </w:rPr>
        <w:t>schools in the CSI, ATSI, or TSI support models</w:t>
      </w:r>
      <w:r w:rsidR="00B757D6" w:rsidRPr="00890F32">
        <w:rPr>
          <w:rFonts w:cs="Arial"/>
          <w:szCs w:val="24"/>
        </w:rPr>
        <w:t xml:space="preserve">, SIG </w:t>
      </w:r>
      <w:r w:rsidR="009C1736" w:rsidRPr="00890F32">
        <w:rPr>
          <w:rFonts w:cs="Arial"/>
          <w:szCs w:val="24"/>
        </w:rPr>
        <w:t>B</w:t>
      </w:r>
      <w:r w:rsidR="00107268" w:rsidRPr="00890F32">
        <w:rPr>
          <w:rFonts w:cs="Arial"/>
          <w:szCs w:val="24"/>
        </w:rPr>
        <w:t>asic</w:t>
      </w:r>
      <w:r w:rsidR="00B757D6" w:rsidRPr="00890F32">
        <w:rPr>
          <w:rFonts w:cs="Arial"/>
          <w:szCs w:val="24"/>
        </w:rPr>
        <w:t xml:space="preserve"> funds could only be used for the portion that will go toward</w:t>
      </w:r>
      <w:r w:rsidR="00B757D6" w:rsidRPr="00DD1356">
        <w:rPr>
          <w:rFonts w:cs="Arial"/>
          <w:szCs w:val="24"/>
        </w:rPr>
        <w:t xml:space="preserve"> eligible schools.  </w:t>
      </w:r>
      <w:r w:rsidR="009C1736">
        <w:rPr>
          <w:rFonts w:cs="Arial"/>
          <w:szCs w:val="24"/>
        </w:rPr>
        <w:t>Any</w:t>
      </w:r>
      <w:r w:rsidR="00B757D6" w:rsidRPr="00DD1356">
        <w:rPr>
          <w:rFonts w:cs="Arial"/>
          <w:szCs w:val="24"/>
        </w:rPr>
        <w:t xml:space="preserve"> portion that will support non-eligible schools must be covered by a different funding s</w:t>
      </w:r>
      <w:r w:rsidR="0002493B">
        <w:rPr>
          <w:rFonts w:cs="Arial"/>
          <w:szCs w:val="24"/>
        </w:rPr>
        <w:t>ource</w:t>
      </w:r>
      <w:r w:rsidR="00B757D6" w:rsidRPr="00DD1356">
        <w:rPr>
          <w:rFonts w:cs="Arial"/>
          <w:szCs w:val="24"/>
        </w:rPr>
        <w:t>.</w:t>
      </w:r>
    </w:p>
    <w:p w14:paraId="140BD5ED" w14:textId="078C43C9" w:rsidR="00B42B7A" w:rsidRPr="0006632F" w:rsidRDefault="00B757D6" w:rsidP="00063910">
      <w:pPr>
        <w:spacing w:after="0" w:line="240" w:lineRule="auto"/>
        <w:jc w:val="both"/>
        <w:rPr>
          <w:rFonts w:cs="Arial"/>
          <w:szCs w:val="24"/>
        </w:rPr>
      </w:pPr>
      <w:r w:rsidRPr="00DD1356">
        <w:rPr>
          <w:rFonts w:cs="Arial"/>
          <w:szCs w:val="24"/>
        </w:rPr>
        <w:t xml:space="preserve">  </w:t>
      </w:r>
    </w:p>
    <w:p w14:paraId="720CCBF3" w14:textId="77777777" w:rsidR="00B757D6" w:rsidRDefault="00B757D6" w:rsidP="00B757D6">
      <w:pPr>
        <w:pStyle w:val="Heading1"/>
        <w:spacing w:before="0"/>
        <w:contextualSpacing/>
        <w:rPr>
          <w:rFonts w:eastAsia="Times New Roman"/>
        </w:rPr>
      </w:pPr>
      <w:r>
        <w:rPr>
          <w:rFonts w:eastAsia="Times New Roman"/>
        </w:rPr>
        <w:t>Project Period</w:t>
      </w:r>
    </w:p>
    <w:p w14:paraId="44490A66" w14:textId="1C730BE4" w:rsidR="00B757D6" w:rsidRPr="00B757D6" w:rsidRDefault="00D85D48" w:rsidP="00B757D6">
      <w:pPr>
        <w:spacing w:after="0" w:line="240" w:lineRule="auto"/>
        <w:contextualSpacing/>
        <w:rPr>
          <w:rFonts w:cs="Arial"/>
          <w:szCs w:val="24"/>
        </w:rPr>
      </w:pPr>
      <w:r>
        <w:rPr>
          <w:rFonts w:cs="Arial"/>
          <w:szCs w:val="24"/>
        </w:rPr>
        <w:t>January</w:t>
      </w:r>
      <w:r w:rsidR="00504E1B">
        <w:rPr>
          <w:rFonts w:cs="Arial"/>
          <w:szCs w:val="24"/>
        </w:rPr>
        <w:t xml:space="preserve"> 1</w:t>
      </w:r>
      <w:r w:rsidR="00B757D6" w:rsidRPr="00B23495">
        <w:rPr>
          <w:rFonts w:cs="Arial"/>
          <w:szCs w:val="24"/>
        </w:rPr>
        <w:t xml:space="preserve">, </w:t>
      </w:r>
      <w:proofErr w:type="gramStart"/>
      <w:r w:rsidR="000D443E" w:rsidRPr="00B23495">
        <w:rPr>
          <w:rFonts w:cs="Arial"/>
          <w:szCs w:val="24"/>
        </w:rPr>
        <w:t>202</w:t>
      </w:r>
      <w:r>
        <w:rPr>
          <w:rFonts w:cs="Arial"/>
          <w:szCs w:val="24"/>
        </w:rPr>
        <w:t>5</w:t>
      </w:r>
      <w:proofErr w:type="gramEnd"/>
      <w:r w:rsidR="00B757D6" w:rsidRPr="00B23495">
        <w:rPr>
          <w:rFonts w:cs="Arial"/>
          <w:szCs w:val="24"/>
        </w:rPr>
        <w:t xml:space="preserve"> to </w:t>
      </w:r>
      <w:r w:rsidR="00877BAA">
        <w:rPr>
          <w:rFonts w:cs="Arial"/>
          <w:szCs w:val="24"/>
        </w:rPr>
        <w:t>August 31</w:t>
      </w:r>
      <w:r w:rsidR="00B757D6" w:rsidRPr="00B23495">
        <w:rPr>
          <w:rFonts w:cs="Arial"/>
          <w:szCs w:val="24"/>
        </w:rPr>
        <w:t>, 202</w:t>
      </w:r>
      <w:r w:rsidR="00504E1B">
        <w:rPr>
          <w:rFonts w:cs="Arial"/>
          <w:szCs w:val="24"/>
        </w:rPr>
        <w:t>5</w:t>
      </w:r>
    </w:p>
    <w:p w14:paraId="4120CBCA" w14:textId="153945F8" w:rsidR="00B757D6" w:rsidRDefault="00B757D6" w:rsidP="00B757D6">
      <w:pPr>
        <w:spacing w:after="0" w:line="240" w:lineRule="auto"/>
        <w:contextualSpacing/>
        <w:rPr>
          <w:rFonts w:cs="Arial"/>
          <w:szCs w:val="24"/>
        </w:rPr>
      </w:pPr>
    </w:p>
    <w:p w14:paraId="2B15439E" w14:textId="77777777" w:rsidR="00B757D6" w:rsidRPr="00AD40F0" w:rsidRDefault="00B757D6" w:rsidP="00B757D6">
      <w:pPr>
        <w:pStyle w:val="Heading1"/>
        <w:spacing w:before="0"/>
        <w:contextualSpacing/>
        <w:rPr>
          <w:rFonts w:eastAsia="Times New Roman"/>
        </w:rPr>
      </w:pPr>
      <w:r w:rsidRPr="00AD40F0">
        <w:rPr>
          <w:rFonts w:eastAsia="Times New Roman"/>
        </w:rPr>
        <w:lastRenderedPageBreak/>
        <w:t>Application Deadline</w:t>
      </w:r>
    </w:p>
    <w:p w14:paraId="7383F4D1" w14:textId="34C9BCC2" w:rsidR="00D85D48" w:rsidRDefault="00D85D48" w:rsidP="00D85D48">
      <w:pPr>
        <w:spacing w:after="0" w:line="240" w:lineRule="auto"/>
        <w:rPr>
          <w:rFonts w:eastAsia="Times New Roman" w:cs="Arial"/>
          <w:bCs/>
          <w:szCs w:val="24"/>
        </w:rPr>
      </w:pPr>
      <w:r w:rsidRPr="00D85D48">
        <w:rPr>
          <w:rFonts w:eastAsia="Times New Roman" w:cs="Arial"/>
          <w:bCs/>
          <w:szCs w:val="24"/>
        </w:rPr>
        <w:t>Completed applications are due by </w:t>
      </w:r>
      <w:r w:rsidRPr="00D85D48">
        <w:rPr>
          <w:rFonts w:eastAsia="Times New Roman" w:cs="Arial"/>
          <w:b/>
          <w:bCs/>
          <w:szCs w:val="24"/>
          <w:u w:val="single"/>
        </w:rPr>
        <w:t xml:space="preserve">March 14, </w:t>
      </w:r>
      <w:r w:rsidR="00853F35" w:rsidRPr="00D85D48">
        <w:rPr>
          <w:rFonts w:eastAsia="Times New Roman" w:cs="Arial"/>
          <w:b/>
          <w:bCs/>
          <w:szCs w:val="24"/>
          <w:u w:val="single"/>
        </w:rPr>
        <w:t>2025,</w:t>
      </w:r>
      <w:r w:rsidRPr="00D85D48">
        <w:rPr>
          <w:rFonts w:eastAsia="Times New Roman" w:cs="Arial"/>
          <w:bCs/>
          <w:szCs w:val="24"/>
        </w:rPr>
        <w:t xml:space="preserve"> and will be reviewed on a rolling basis. LEAs are encouraged to submit as soon as possible to expedite the review and approval process of </w:t>
      </w:r>
      <w:r w:rsidR="00C67522" w:rsidRPr="00C67522">
        <w:rPr>
          <w:rFonts w:eastAsia="Times New Roman" w:cs="Arial"/>
          <w:bCs/>
          <w:szCs w:val="24"/>
        </w:rPr>
        <w:t>2025 Title I, 1003 SIG Planning</w:t>
      </w:r>
      <w:r w:rsidR="00C67522">
        <w:rPr>
          <w:rFonts w:eastAsia="Times New Roman" w:cs="Arial"/>
          <w:bCs/>
          <w:szCs w:val="24"/>
        </w:rPr>
        <w:t xml:space="preserve"> </w:t>
      </w:r>
      <w:r w:rsidRPr="00D85D48">
        <w:rPr>
          <w:rFonts w:eastAsia="Times New Roman" w:cs="Arial"/>
          <w:bCs/>
          <w:szCs w:val="24"/>
        </w:rPr>
        <w:t>funds.</w:t>
      </w:r>
    </w:p>
    <w:p w14:paraId="4B925A6A" w14:textId="77777777" w:rsidR="00D85D48" w:rsidRPr="00D85D48" w:rsidRDefault="00D85D48" w:rsidP="00D85D48">
      <w:pPr>
        <w:spacing w:after="0" w:line="240" w:lineRule="auto"/>
        <w:rPr>
          <w:rFonts w:eastAsia="Times New Roman" w:cs="Arial"/>
          <w:bCs/>
          <w:szCs w:val="24"/>
        </w:rPr>
      </w:pPr>
    </w:p>
    <w:p w14:paraId="1CA2A5A2" w14:textId="77777777" w:rsidR="00563188" w:rsidRDefault="00563188" w:rsidP="00563188">
      <w:pPr>
        <w:numPr>
          <w:ilvl w:val="0"/>
          <w:numId w:val="29"/>
        </w:numPr>
        <w:spacing w:after="0" w:line="240" w:lineRule="auto"/>
        <w:contextualSpacing/>
        <w:rPr>
          <w:rFonts w:eastAsia="Times New Roman" w:cs="Arial"/>
          <w:bCs/>
          <w:szCs w:val="24"/>
        </w:rPr>
      </w:pPr>
      <w:r w:rsidRPr="00563188">
        <w:rPr>
          <w:rFonts w:eastAsia="Times New Roman" w:cs="Arial"/>
          <w:bCs/>
          <w:szCs w:val="24"/>
        </w:rPr>
        <w:t>LEAs must complete all sections of the online application and are required to answer questions marked with a red asterisk. If a required question has not been completed, the business portal will highlight it in red and the section of the application will be flagged. The applicant will be unable to submit the application to NYSED for final review if a required question remains unresolved.</w:t>
      </w:r>
    </w:p>
    <w:p w14:paraId="6FADD86A" w14:textId="77777777" w:rsidR="00853F35" w:rsidRPr="00563188" w:rsidRDefault="00853F35" w:rsidP="00853F35">
      <w:pPr>
        <w:spacing w:after="0" w:line="240" w:lineRule="auto"/>
        <w:ind w:left="720"/>
        <w:contextualSpacing/>
        <w:rPr>
          <w:rFonts w:eastAsia="Times New Roman" w:cs="Arial"/>
          <w:bCs/>
          <w:szCs w:val="24"/>
        </w:rPr>
      </w:pPr>
    </w:p>
    <w:p w14:paraId="26B8EE8D" w14:textId="77777777" w:rsidR="00563188" w:rsidRDefault="00563188" w:rsidP="00563188">
      <w:pPr>
        <w:numPr>
          <w:ilvl w:val="0"/>
          <w:numId w:val="29"/>
        </w:numPr>
        <w:spacing w:after="0" w:line="240" w:lineRule="auto"/>
        <w:contextualSpacing/>
        <w:rPr>
          <w:rFonts w:eastAsia="Times New Roman" w:cs="Arial"/>
          <w:bCs/>
          <w:szCs w:val="24"/>
        </w:rPr>
      </w:pPr>
      <w:r w:rsidRPr="00563188">
        <w:rPr>
          <w:rFonts w:eastAsia="Times New Roman" w:cs="Arial"/>
          <w:bCs/>
          <w:szCs w:val="24"/>
        </w:rPr>
        <w:t>The online application may only be submitted/certified by the chief school officer of the applicant LEA. The designated superintendent of an LEA is the only administrator with the submit/certify rights necessary to successfully submit and certify a completed application for NYSED review.</w:t>
      </w:r>
    </w:p>
    <w:p w14:paraId="6A4076DE" w14:textId="77777777" w:rsidR="00853F35" w:rsidRPr="00563188" w:rsidRDefault="00853F35" w:rsidP="00853F35">
      <w:pPr>
        <w:spacing w:after="0" w:line="240" w:lineRule="auto"/>
        <w:contextualSpacing/>
        <w:rPr>
          <w:rFonts w:eastAsia="Times New Roman" w:cs="Arial"/>
          <w:bCs/>
          <w:szCs w:val="24"/>
        </w:rPr>
      </w:pPr>
    </w:p>
    <w:p w14:paraId="1FA461A1" w14:textId="013242B0" w:rsidR="00563188" w:rsidRPr="00563188" w:rsidRDefault="00563188" w:rsidP="00563188">
      <w:pPr>
        <w:numPr>
          <w:ilvl w:val="0"/>
          <w:numId w:val="29"/>
        </w:numPr>
        <w:spacing w:after="0" w:line="240" w:lineRule="auto"/>
        <w:contextualSpacing/>
        <w:rPr>
          <w:rFonts w:eastAsia="Times New Roman" w:cs="Arial"/>
          <w:bCs/>
          <w:szCs w:val="24"/>
        </w:rPr>
      </w:pPr>
      <w:r w:rsidRPr="00563188">
        <w:rPr>
          <w:rFonts w:eastAsia="Times New Roman" w:cs="Arial"/>
          <w:bCs/>
          <w:szCs w:val="24"/>
        </w:rPr>
        <w:t>The FS-10 budget (</w:t>
      </w:r>
      <w:r w:rsidRPr="00563188">
        <w:rPr>
          <w:rFonts w:eastAsia="Times New Roman" w:cs="Arial"/>
          <w:bCs/>
          <w:i/>
          <w:iCs/>
          <w:szCs w:val="24"/>
        </w:rPr>
        <w:t>Excel version preferred</w:t>
      </w:r>
      <w:r w:rsidRPr="00563188">
        <w:rPr>
          <w:rFonts w:eastAsia="Times New Roman" w:cs="Arial"/>
          <w:bCs/>
          <w:szCs w:val="24"/>
        </w:rPr>
        <w:t xml:space="preserve">) should be completed in a manner that clearly identifies and aligns proposed expenses to planning activities. In addition, be sure to specify if activities are occurring at the district or school building level. </w:t>
      </w:r>
    </w:p>
    <w:p w14:paraId="00421F21" w14:textId="77777777" w:rsidR="00563188" w:rsidRPr="00563188" w:rsidRDefault="00563188" w:rsidP="00563188">
      <w:pPr>
        <w:spacing w:after="0" w:line="240" w:lineRule="auto"/>
        <w:contextualSpacing/>
        <w:rPr>
          <w:rFonts w:eastAsia="Times New Roman" w:cs="Arial"/>
          <w:bCs/>
          <w:szCs w:val="24"/>
        </w:rPr>
      </w:pPr>
      <w:r w:rsidRPr="00563188">
        <w:rPr>
          <w:rFonts w:eastAsia="Times New Roman" w:cs="Arial"/>
          <w:bCs/>
          <w:szCs w:val="24"/>
        </w:rPr>
        <w:t> </w:t>
      </w:r>
    </w:p>
    <w:p w14:paraId="57F90E87" w14:textId="4F2005EE" w:rsidR="007C67C9" w:rsidRDefault="007C67C9" w:rsidP="00B757D6">
      <w:pPr>
        <w:spacing w:after="0" w:line="240" w:lineRule="auto"/>
        <w:contextualSpacing/>
      </w:pPr>
      <w:r>
        <w:t>There is no carryover for these funds. All costs must be encumbered during the project period. </w:t>
      </w:r>
    </w:p>
    <w:p w14:paraId="347913A1" w14:textId="77777777" w:rsidR="007C67C9" w:rsidRDefault="007C67C9" w:rsidP="00B757D6">
      <w:pPr>
        <w:spacing w:after="0" w:line="240" w:lineRule="auto"/>
        <w:contextualSpacing/>
        <w:rPr>
          <w:rFonts w:cs="Arial"/>
          <w:szCs w:val="24"/>
        </w:rPr>
      </w:pPr>
    </w:p>
    <w:p w14:paraId="2A6E60D2" w14:textId="77777777" w:rsidR="00B757D6" w:rsidRPr="00AD40F0" w:rsidRDefault="00B757D6" w:rsidP="00B757D6">
      <w:pPr>
        <w:pStyle w:val="Heading1"/>
        <w:spacing w:before="0"/>
        <w:contextualSpacing/>
        <w:rPr>
          <w:rFonts w:eastAsia="Times New Roman"/>
        </w:rPr>
      </w:pPr>
      <w:r>
        <w:rPr>
          <w:rFonts w:eastAsia="Times New Roman"/>
        </w:rPr>
        <w:t>Submission Instructions</w:t>
      </w:r>
    </w:p>
    <w:p w14:paraId="3042806C" w14:textId="77777777" w:rsidR="00563188" w:rsidRPr="00563188" w:rsidRDefault="00563188" w:rsidP="00563188">
      <w:pPr>
        <w:spacing w:after="0" w:line="240" w:lineRule="auto"/>
        <w:contextualSpacing/>
        <w:rPr>
          <w:rFonts w:eastAsia="Times New Roman" w:cs="Arial"/>
          <w:bCs/>
          <w:szCs w:val="24"/>
        </w:rPr>
      </w:pPr>
      <w:r w:rsidRPr="00563188">
        <w:rPr>
          <w:rFonts w:eastAsia="Times New Roman" w:cs="Arial"/>
          <w:bCs/>
          <w:szCs w:val="24"/>
        </w:rPr>
        <w:t> </w:t>
      </w:r>
    </w:p>
    <w:p w14:paraId="02456F74" w14:textId="77777777" w:rsidR="00563188" w:rsidRDefault="00563188" w:rsidP="00563188">
      <w:pPr>
        <w:spacing w:after="0" w:line="240" w:lineRule="auto"/>
        <w:contextualSpacing/>
        <w:rPr>
          <w:rFonts w:eastAsia="Times New Roman" w:cs="Arial"/>
          <w:bCs/>
          <w:szCs w:val="24"/>
        </w:rPr>
      </w:pPr>
      <w:r w:rsidRPr="00563188">
        <w:rPr>
          <w:rFonts w:eastAsia="Times New Roman" w:cs="Arial"/>
          <w:bCs/>
          <w:szCs w:val="24"/>
        </w:rPr>
        <w:t xml:space="preserve">LEAs are REQUIRED to send a </w:t>
      </w:r>
      <w:r w:rsidRPr="00563188">
        <w:rPr>
          <w:rFonts w:eastAsia="Times New Roman" w:cs="Arial"/>
          <w:b/>
          <w:bCs/>
          <w:szCs w:val="24"/>
        </w:rPr>
        <w:t>blue ink</w:t>
      </w:r>
      <w:r w:rsidRPr="00563188">
        <w:rPr>
          <w:rFonts w:eastAsia="Times New Roman" w:cs="Arial"/>
          <w:bCs/>
          <w:szCs w:val="24"/>
        </w:rPr>
        <w:t xml:space="preserve"> signed original and two hard copies of an FS-10 budget form to:</w:t>
      </w:r>
    </w:p>
    <w:p w14:paraId="404EA3B2" w14:textId="77777777" w:rsidR="00D85D48" w:rsidRPr="00563188" w:rsidRDefault="00D85D48" w:rsidP="00563188">
      <w:pPr>
        <w:spacing w:after="0" w:line="240" w:lineRule="auto"/>
        <w:contextualSpacing/>
        <w:rPr>
          <w:rFonts w:eastAsia="Times New Roman" w:cs="Arial"/>
          <w:bCs/>
          <w:szCs w:val="24"/>
        </w:rPr>
      </w:pPr>
    </w:p>
    <w:p w14:paraId="3CD15BCE" w14:textId="77777777" w:rsidR="00563188" w:rsidRPr="00563188" w:rsidRDefault="00563188" w:rsidP="00563188">
      <w:pPr>
        <w:spacing w:after="0" w:line="240" w:lineRule="auto"/>
        <w:contextualSpacing/>
        <w:rPr>
          <w:rFonts w:eastAsia="Times New Roman" w:cs="Arial"/>
          <w:bCs/>
          <w:szCs w:val="24"/>
        </w:rPr>
      </w:pPr>
      <w:r w:rsidRPr="00563188">
        <w:rPr>
          <w:rFonts w:eastAsia="Times New Roman" w:cs="Arial"/>
          <w:bCs/>
          <w:szCs w:val="24"/>
        </w:rPr>
        <w:t>          NYS Education Department - Office of Accountability</w:t>
      </w:r>
    </w:p>
    <w:p w14:paraId="46BBBD30" w14:textId="1F30BB20" w:rsidR="00563188" w:rsidRPr="00563188" w:rsidRDefault="00563188" w:rsidP="00563188">
      <w:pPr>
        <w:spacing w:after="0" w:line="240" w:lineRule="auto"/>
        <w:contextualSpacing/>
        <w:rPr>
          <w:rFonts w:eastAsia="Times New Roman" w:cs="Arial"/>
          <w:bCs/>
          <w:szCs w:val="24"/>
        </w:rPr>
      </w:pPr>
      <w:r w:rsidRPr="00563188">
        <w:rPr>
          <w:rFonts w:eastAsia="Times New Roman" w:cs="Arial"/>
          <w:bCs/>
          <w:szCs w:val="24"/>
        </w:rPr>
        <w:t xml:space="preserve">          Attn: </w:t>
      </w:r>
      <w:r w:rsidR="00C67522" w:rsidRPr="00C67522">
        <w:rPr>
          <w:rFonts w:eastAsia="Times New Roman" w:cs="Arial"/>
          <w:bCs/>
          <w:szCs w:val="24"/>
        </w:rPr>
        <w:t>2025 Title I, 1003 SIG Planning</w:t>
      </w:r>
    </w:p>
    <w:p w14:paraId="2B55B2A1" w14:textId="77777777" w:rsidR="00563188" w:rsidRPr="00563188" w:rsidRDefault="00563188" w:rsidP="00563188">
      <w:pPr>
        <w:spacing w:after="0" w:line="240" w:lineRule="auto"/>
        <w:contextualSpacing/>
        <w:rPr>
          <w:rFonts w:eastAsia="Times New Roman" w:cs="Arial"/>
          <w:bCs/>
          <w:szCs w:val="24"/>
        </w:rPr>
      </w:pPr>
      <w:r w:rsidRPr="00563188">
        <w:rPr>
          <w:rFonts w:eastAsia="Times New Roman" w:cs="Arial"/>
          <w:bCs/>
          <w:szCs w:val="24"/>
        </w:rPr>
        <w:t>          89 Washington Avenue - Room 320 EB</w:t>
      </w:r>
    </w:p>
    <w:p w14:paraId="11B29C50" w14:textId="77777777" w:rsidR="00563188" w:rsidRPr="00563188" w:rsidRDefault="00563188" w:rsidP="00563188">
      <w:pPr>
        <w:spacing w:after="0" w:line="240" w:lineRule="auto"/>
        <w:contextualSpacing/>
        <w:rPr>
          <w:rFonts w:eastAsia="Times New Roman" w:cs="Arial"/>
          <w:bCs/>
          <w:szCs w:val="24"/>
        </w:rPr>
      </w:pPr>
      <w:r w:rsidRPr="00563188">
        <w:rPr>
          <w:rFonts w:eastAsia="Times New Roman" w:cs="Arial"/>
          <w:bCs/>
          <w:szCs w:val="24"/>
        </w:rPr>
        <w:t>          Albany, NY 12234</w:t>
      </w:r>
    </w:p>
    <w:p w14:paraId="499CF997" w14:textId="77777777" w:rsidR="00D85D48" w:rsidRDefault="00D85D48" w:rsidP="00D32308">
      <w:pPr>
        <w:spacing w:after="0" w:line="240" w:lineRule="auto"/>
        <w:contextualSpacing/>
        <w:rPr>
          <w:rFonts w:eastAsia="Times New Roman" w:cs="Arial"/>
          <w:szCs w:val="24"/>
        </w:rPr>
      </w:pPr>
    </w:p>
    <w:p w14:paraId="77231C96" w14:textId="77777777" w:rsidR="00B23495" w:rsidRPr="00B23495" w:rsidRDefault="00B23495" w:rsidP="00B23495">
      <w:pPr>
        <w:pStyle w:val="Heading1"/>
        <w:spacing w:before="0"/>
        <w:contextualSpacing/>
        <w:rPr>
          <w:rFonts w:eastAsia="Times New Roman"/>
        </w:rPr>
      </w:pPr>
      <w:r w:rsidRPr="00B23495">
        <w:rPr>
          <w:rFonts w:eastAsia="Times New Roman"/>
        </w:rPr>
        <w:t>Budget Amendment Deadline</w:t>
      </w:r>
    </w:p>
    <w:p w14:paraId="18F4B6F8" w14:textId="77777777" w:rsidR="00122588" w:rsidRPr="004C338F" w:rsidRDefault="00122588" w:rsidP="00122588">
      <w:pPr>
        <w:spacing w:after="0" w:line="240" w:lineRule="auto"/>
        <w:contextualSpacing/>
        <w:jc w:val="both"/>
      </w:pPr>
      <w:r w:rsidRPr="003954B8">
        <w:rPr>
          <w:rFonts w:eastAsia="Times New Roman"/>
        </w:rPr>
        <w:t>The Field Support Services Unit has adjusted its protocol for receiving, reviewing, and</w:t>
      </w:r>
      <w:r w:rsidRPr="004C338F">
        <w:t xml:space="preserve"> processing budget amendments for the 2024-25 school year.  The “</w:t>
      </w:r>
      <w:r w:rsidRPr="004C338F">
        <w:rPr>
          <w:i/>
          <w:iCs/>
        </w:rPr>
        <w:t>2024-25 Title I School Improvement Grant 1003 (Amendment Request)”</w:t>
      </w:r>
      <w:r w:rsidRPr="004C338F">
        <w:t xml:space="preserve"> has been developed to </w:t>
      </w:r>
      <w:r>
        <w:t xml:space="preserve">include </w:t>
      </w:r>
      <w:r w:rsidRPr="004C338F">
        <w:t>electronic submission through the NYSED Business Portal. LEAs will need to answer four questions in the survey and upload a completed and signed PDF copy of their FS-10As. </w:t>
      </w:r>
    </w:p>
    <w:p w14:paraId="7F1C00A9" w14:textId="77777777" w:rsidR="00122588" w:rsidRPr="004C338F" w:rsidRDefault="00122588" w:rsidP="00122588">
      <w:pPr>
        <w:pStyle w:val="BodyText"/>
        <w:ind w:left="100" w:right="117"/>
        <w:jc w:val="both"/>
      </w:pPr>
      <w:r w:rsidRPr="004C338F">
        <w:t> </w:t>
      </w:r>
    </w:p>
    <w:p w14:paraId="2229FD39" w14:textId="71D9C73B" w:rsidR="00122588" w:rsidRDefault="00122588" w:rsidP="00122588">
      <w:pPr>
        <w:spacing w:after="0" w:line="240" w:lineRule="auto"/>
        <w:contextualSpacing/>
        <w:jc w:val="both"/>
      </w:pPr>
      <w:r w:rsidRPr="00CC6FE9">
        <w:rPr>
          <w:rFonts w:eastAsia="Times New Roman"/>
        </w:rPr>
        <w:t>All</w:t>
      </w:r>
      <w:r w:rsidRPr="004C338F">
        <w:t xml:space="preserve"> budget amendments should be discussed with the program office prior to the submission of an FS-10A. To ensure sufficient review and processing time, amendments to add new activities must be postmarked and submitted no later than </w:t>
      </w:r>
      <w:r w:rsidR="00423A8F">
        <w:t>June</w:t>
      </w:r>
      <w:r w:rsidRPr="004C338F">
        <w:t xml:space="preserve"> 1, 2025. </w:t>
      </w:r>
    </w:p>
    <w:p w14:paraId="14A7BC8E" w14:textId="77777777" w:rsidR="00341666" w:rsidRPr="00341666" w:rsidRDefault="00341666" w:rsidP="00341666">
      <w:pPr>
        <w:spacing w:after="0" w:line="240" w:lineRule="auto"/>
        <w:contextualSpacing/>
        <w:jc w:val="both"/>
        <w:rPr>
          <w:rFonts w:cs="Arial"/>
          <w:color w:val="000000"/>
          <w:szCs w:val="24"/>
          <w:shd w:val="clear" w:color="auto" w:fill="FFFFFF"/>
        </w:rPr>
      </w:pPr>
    </w:p>
    <w:p w14:paraId="0786BABB" w14:textId="77777777" w:rsidR="00B757D6" w:rsidRDefault="00B757D6" w:rsidP="00341666">
      <w:pPr>
        <w:spacing w:after="0" w:line="240" w:lineRule="auto"/>
        <w:contextualSpacing/>
        <w:jc w:val="both"/>
        <w:rPr>
          <w:rStyle w:val="Hyperlink"/>
          <w:rFonts w:cs="Arial"/>
          <w:szCs w:val="24"/>
        </w:rPr>
      </w:pPr>
      <w:r w:rsidRPr="00341666">
        <w:rPr>
          <w:rFonts w:cs="Arial"/>
          <w:color w:val="000000"/>
          <w:szCs w:val="24"/>
          <w:shd w:val="clear" w:color="auto" w:fill="FFFFFF"/>
        </w:rPr>
        <w:t>For additional information or assistance please contact:</w:t>
      </w:r>
      <w:r w:rsidRPr="00B757D6">
        <w:rPr>
          <w:shd w:val="clear" w:color="auto" w:fill="FFFFFF"/>
        </w:rPr>
        <w:t> </w:t>
      </w:r>
      <w:hyperlink r:id="rId14" w:history="1">
        <w:r w:rsidRPr="00B757D6">
          <w:rPr>
            <w:rStyle w:val="Hyperlink"/>
            <w:rFonts w:cs="Arial"/>
            <w:szCs w:val="24"/>
          </w:rPr>
          <w:t>fieldsupport@nysed.gov</w:t>
        </w:r>
      </w:hyperlink>
      <w:r w:rsidRPr="00B757D6">
        <w:rPr>
          <w:rStyle w:val="Hyperlink"/>
          <w:rFonts w:cs="Arial"/>
          <w:szCs w:val="24"/>
        </w:rPr>
        <w:t xml:space="preserve">. </w:t>
      </w:r>
    </w:p>
    <w:p w14:paraId="4DFC3917" w14:textId="77777777" w:rsidR="006E0685" w:rsidRPr="006E0685" w:rsidRDefault="006E0685" w:rsidP="006E0685">
      <w:pPr>
        <w:autoSpaceDE w:val="0"/>
        <w:autoSpaceDN w:val="0"/>
        <w:adjustRightInd w:val="0"/>
        <w:jc w:val="center"/>
        <w:rPr>
          <w:rFonts w:cs="Arial"/>
          <w:b/>
          <w:bCs/>
          <w:sz w:val="22"/>
        </w:rPr>
      </w:pPr>
      <w:r w:rsidRPr="006E0685">
        <w:rPr>
          <w:rFonts w:cs="Arial"/>
          <w:b/>
          <w:bCs/>
          <w:sz w:val="22"/>
        </w:rPr>
        <w:lastRenderedPageBreak/>
        <w:t>ATTACHMENT I</w:t>
      </w:r>
    </w:p>
    <w:p w14:paraId="26D4BFF6" w14:textId="77777777" w:rsidR="001540A2" w:rsidRDefault="006E0685" w:rsidP="006E0685">
      <w:pPr>
        <w:jc w:val="center"/>
        <w:rPr>
          <w:rFonts w:cs="Arial"/>
          <w:b/>
          <w:bCs/>
          <w:sz w:val="22"/>
          <w:u w:val="single"/>
        </w:rPr>
      </w:pPr>
      <w:r w:rsidRPr="006E0685">
        <w:rPr>
          <w:rFonts w:cs="Arial"/>
          <w:b/>
          <w:bCs/>
          <w:sz w:val="22"/>
          <w:u w:val="single"/>
        </w:rPr>
        <w:t>202</w:t>
      </w:r>
      <w:r>
        <w:rPr>
          <w:rFonts w:cs="Arial"/>
          <w:b/>
          <w:bCs/>
          <w:sz w:val="22"/>
          <w:u w:val="single"/>
        </w:rPr>
        <w:t xml:space="preserve">5 TITLE I, 1003 </w:t>
      </w:r>
      <w:r w:rsidRPr="006E0685">
        <w:rPr>
          <w:rFonts w:cs="Arial"/>
          <w:b/>
          <w:bCs/>
          <w:sz w:val="22"/>
          <w:u w:val="single"/>
        </w:rPr>
        <w:t xml:space="preserve">SIG PLANNING </w:t>
      </w:r>
      <w:r w:rsidR="001540A2">
        <w:rPr>
          <w:rFonts w:cs="Arial"/>
          <w:b/>
          <w:bCs/>
          <w:sz w:val="22"/>
          <w:u w:val="single"/>
        </w:rPr>
        <w:t xml:space="preserve">ELIGIBLE DISTRICTS </w:t>
      </w:r>
    </w:p>
    <w:p w14:paraId="56F4E3D7" w14:textId="08EDD36D" w:rsidR="006E0685" w:rsidRPr="006E0685" w:rsidRDefault="006E0685" w:rsidP="006E0685">
      <w:pPr>
        <w:jc w:val="center"/>
        <w:rPr>
          <w:rFonts w:cs="Arial"/>
          <w:b/>
          <w:bCs/>
          <w:sz w:val="22"/>
          <w:u w:val="single"/>
        </w:rPr>
      </w:pPr>
      <w:r w:rsidRPr="006E0685">
        <w:rPr>
          <w:rFonts w:cs="Arial"/>
          <w:b/>
          <w:bCs/>
          <w:sz w:val="22"/>
          <w:u w:val="single"/>
        </w:rPr>
        <w:t>PROJECT NUMBERS AND TOTAL ALLOCATIONS</w:t>
      </w:r>
    </w:p>
    <w:tbl>
      <w:tblPr>
        <w:tblW w:w="10350" w:type="dxa"/>
        <w:tblInd w:w="-545" w:type="dxa"/>
        <w:tblLook w:val="04A0" w:firstRow="1" w:lastRow="0" w:firstColumn="1" w:lastColumn="0" w:noHBand="0" w:noVBand="1"/>
      </w:tblPr>
      <w:tblGrid>
        <w:gridCol w:w="1696"/>
        <w:gridCol w:w="3074"/>
        <w:gridCol w:w="990"/>
        <w:gridCol w:w="765"/>
        <w:gridCol w:w="1125"/>
        <w:gridCol w:w="1217"/>
        <w:gridCol w:w="1483"/>
      </w:tblGrid>
      <w:tr w:rsidR="00C7460E" w:rsidRPr="00C7460E" w14:paraId="55A903D0" w14:textId="77777777" w:rsidTr="00EB09A6">
        <w:trPr>
          <w:trHeight w:val="1170"/>
          <w:tblHeader/>
        </w:trPr>
        <w:tc>
          <w:tcPr>
            <w:tcW w:w="169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3D3F569" w14:textId="5B74B621"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District/School BEDS Code</w:t>
            </w:r>
          </w:p>
        </w:tc>
        <w:tc>
          <w:tcPr>
            <w:tcW w:w="3074" w:type="dxa"/>
            <w:tcBorders>
              <w:top w:val="single" w:sz="4" w:space="0" w:color="auto"/>
              <w:left w:val="nil"/>
              <w:bottom w:val="single" w:sz="4" w:space="0" w:color="auto"/>
              <w:right w:val="single" w:sz="4" w:space="0" w:color="auto"/>
            </w:tcBorders>
            <w:shd w:val="clear" w:color="000000" w:fill="D9D9D9"/>
            <w:vAlign w:val="center"/>
            <w:hideMark/>
          </w:tcPr>
          <w:p w14:paraId="057A902B" w14:textId="5C66866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District/School Name</w:t>
            </w:r>
          </w:p>
        </w:tc>
        <w:tc>
          <w:tcPr>
            <w:tcW w:w="1755" w:type="dxa"/>
            <w:gridSpan w:val="2"/>
            <w:tcBorders>
              <w:top w:val="single" w:sz="4" w:space="0" w:color="auto"/>
              <w:left w:val="nil"/>
              <w:bottom w:val="single" w:sz="4" w:space="0" w:color="auto"/>
              <w:right w:val="single" w:sz="4" w:space="0" w:color="000000"/>
            </w:tcBorders>
            <w:shd w:val="clear" w:color="000000" w:fill="D9D9D9"/>
            <w:vAlign w:val="center"/>
            <w:hideMark/>
          </w:tcPr>
          <w:p w14:paraId="49F97EFD" w14:textId="643F1347" w:rsidR="00C7460E" w:rsidRPr="00C7460E" w:rsidRDefault="00C7460E" w:rsidP="00EB09A6">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Project #</w:t>
            </w:r>
          </w:p>
        </w:tc>
        <w:tc>
          <w:tcPr>
            <w:tcW w:w="1125" w:type="dxa"/>
            <w:tcBorders>
              <w:top w:val="single" w:sz="4" w:space="0" w:color="auto"/>
              <w:left w:val="nil"/>
              <w:bottom w:val="single" w:sz="4" w:space="0" w:color="auto"/>
              <w:right w:val="single" w:sz="4" w:space="0" w:color="auto"/>
            </w:tcBorders>
            <w:shd w:val="clear" w:color="000000" w:fill="D9D9D9"/>
            <w:vAlign w:val="center"/>
            <w:hideMark/>
          </w:tcPr>
          <w:p w14:paraId="038980B0" w14:textId="66ED1CCD"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District Planning ($)</w:t>
            </w:r>
          </w:p>
        </w:tc>
        <w:tc>
          <w:tcPr>
            <w:tcW w:w="1217" w:type="dxa"/>
            <w:tcBorders>
              <w:top w:val="single" w:sz="4" w:space="0" w:color="auto"/>
              <w:left w:val="nil"/>
              <w:bottom w:val="single" w:sz="4" w:space="0" w:color="auto"/>
              <w:right w:val="single" w:sz="4" w:space="0" w:color="auto"/>
            </w:tcBorders>
            <w:shd w:val="clear" w:color="000000" w:fill="D9D9D9"/>
            <w:vAlign w:val="center"/>
            <w:hideMark/>
          </w:tcPr>
          <w:p w14:paraId="4D1A8C12" w14:textId="35725D96"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chool Planning ($)</w:t>
            </w:r>
          </w:p>
        </w:tc>
        <w:tc>
          <w:tcPr>
            <w:tcW w:w="1483" w:type="dxa"/>
            <w:tcBorders>
              <w:top w:val="single" w:sz="4" w:space="0" w:color="auto"/>
              <w:left w:val="nil"/>
              <w:bottom w:val="single" w:sz="4" w:space="0" w:color="auto"/>
              <w:right w:val="single" w:sz="4" w:space="0" w:color="auto"/>
            </w:tcBorders>
            <w:shd w:val="clear" w:color="000000" w:fill="D9D9D9"/>
            <w:vAlign w:val="center"/>
            <w:hideMark/>
          </w:tcPr>
          <w:p w14:paraId="0E7C67DB" w14:textId="7C798774"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 xml:space="preserve">Total </w:t>
            </w:r>
            <w:r w:rsidR="00411A8E" w:rsidRPr="00C7460E">
              <w:rPr>
                <w:rFonts w:eastAsia="Times New Roman" w:cs="Arial"/>
                <w:b/>
                <w:bCs/>
                <w:color w:val="000000"/>
                <w:sz w:val="20"/>
                <w:szCs w:val="20"/>
              </w:rPr>
              <w:t>Planning Grant</w:t>
            </w:r>
            <w:r w:rsidRPr="00C7460E">
              <w:rPr>
                <w:rFonts w:eastAsia="Times New Roman" w:cs="Arial"/>
                <w:b/>
                <w:bCs/>
                <w:color w:val="000000"/>
                <w:sz w:val="20"/>
                <w:szCs w:val="20"/>
              </w:rPr>
              <w:t xml:space="preserve"> Allocation ($)</w:t>
            </w:r>
          </w:p>
        </w:tc>
      </w:tr>
      <w:tr w:rsidR="00C7460E" w:rsidRPr="00C7460E" w14:paraId="01BF4CB7" w14:textId="77777777" w:rsidTr="00EB09A6">
        <w:trPr>
          <w:trHeight w:val="30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00438CC"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206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4D03DC1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ANDOVER CSD</w:t>
            </w:r>
          </w:p>
        </w:tc>
        <w:tc>
          <w:tcPr>
            <w:tcW w:w="990" w:type="dxa"/>
            <w:tcBorders>
              <w:top w:val="nil"/>
              <w:left w:val="nil"/>
              <w:bottom w:val="single" w:sz="4" w:space="0" w:color="auto"/>
              <w:right w:val="single" w:sz="4" w:space="0" w:color="auto"/>
            </w:tcBorders>
            <w:shd w:val="clear" w:color="000000" w:fill="E2EFDA"/>
            <w:noWrap/>
            <w:vAlign w:val="bottom"/>
            <w:hideMark/>
          </w:tcPr>
          <w:p w14:paraId="281EA94F"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B51FE76"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1</w:t>
            </w:r>
          </w:p>
        </w:tc>
        <w:tc>
          <w:tcPr>
            <w:tcW w:w="1125" w:type="dxa"/>
            <w:tcBorders>
              <w:top w:val="nil"/>
              <w:left w:val="nil"/>
              <w:bottom w:val="single" w:sz="4" w:space="0" w:color="auto"/>
              <w:right w:val="single" w:sz="4" w:space="0" w:color="auto"/>
            </w:tcBorders>
            <w:shd w:val="clear" w:color="000000" w:fill="E2EFDA"/>
            <w:noWrap/>
            <w:vAlign w:val="bottom"/>
            <w:hideMark/>
          </w:tcPr>
          <w:p w14:paraId="539BC8A3" w14:textId="2BF7862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1A6CF1E7" w14:textId="51E18B23"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6088F8D7" w14:textId="21844513"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30CD141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2EEBE95"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101030000</w:t>
            </w:r>
          </w:p>
        </w:tc>
        <w:tc>
          <w:tcPr>
            <w:tcW w:w="3074" w:type="dxa"/>
            <w:tcBorders>
              <w:top w:val="nil"/>
              <w:left w:val="nil"/>
              <w:bottom w:val="single" w:sz="4" w:space="0" w:color="auto"/>
              <w:right w:val="single" w:sz="4" w:space="0" w:color="auto"/>
            </w:tcBorders>
            <w:shd w:val="clear" w:color="000000" w:fill="E2EFDA"/>
            <w:noWrap/>
            <w:vAlign w:val="bottom"/>
            <w:hideMark/>
          </w:tcPr>
          <w:p w14:paraId="3C121327"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BABYLON UFSD</w:t>
            </w:r>
          </w:p>
        </w:tc>
        <w:tc>
          <w:tcPr>
            <w:tcW w:w="990" w:type="dxa"/>
            <w:tcBorders>
              <w:top w:val="nil"/>
              <w:left w:val="nil"/>
              <w:bottom w:val="single" w:sz="4" w:space="0" w:color="auto"/>
              <w:right w:val="single" w:sz="4" w:space="0" w:color="auto"/>
            </w:tcBorders>
            <w:shd w:val="clear" w:color="000000" w:fill="E2EFDA"/>
            <w:noWrap/>
            <w:vAlign w:val="bottom"/>
            <w:hideMark/>
          </w:tcPr>
          <w:p w14:paraId="1C75926A"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57EBEC7"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2</w:t>
            </w:r>
          </w:p>
        </w:tc>
        <w:tc>
          <w:tcPr>
            <w:tcW w:w="1125" w:type="dxa"/>
            <w:tcBorders>
              <w:top w:val="nil"/>
              <w:left w:val="nil"/>
              <w:bottom w:val="single" w:sz="4" w:space="0" w:color="auto"/>
              <w:right w:val="single" w:sz="4" w:space="0" w:color="auto"/>
            </w:tcBorders>
            <w:shd w:val="clear" w:color="000000" w:fill="E2EFDA"/>
            <w:noWrap/>
            <w:vAlign w:val="bottom"/>
            <w:hideMark/>
          </w:tcPr>
          <w:p w14:paraId="4A69C311" w14:textId="310F670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566D36CB" w14:textId="36EFCDA9"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36DBFEDC" w14:textId="3F2CA109"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7B9F934"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6888BD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209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7F69E755"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BALDWINSVILLE CSD</w:t>
            </w:r>
          </w:p>
        </w:tc>
        <w:tc>
          <w:tcPr>
            <w:tcW w:w="990" w:type="dxa"/>
            <w:tcBorders>
              <w:top w:val="nil"/>
              <w:left w:val="nil"/>
              <w:bottom w:val="single" w:sz="4" w:space="0" w:color="auto"/>
              <w:right w:val="single" w:sz="4" w:space="0" w:color="auto"/>
            </w:tcBorders>
            <w:shd w:val="clear" w:color="000000" w:fill="E2EFDA"/>
            <w:noWrap/>
            <w:vAlign w:val="bottom"/>
            <w:hideMark/>
          </w:tcPr>
          <w:p w14:paraId="1CDCB07A"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96AF0E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3</w:t>
            </w:r>
          </w:p>
        </w:tc>
        <w:tc>
          <w:tcPr>
            <w:tcW w:w="1125" w:type="dxa"/>
            <w:tcBorders>
              <w:top w:val="nil"/>
              <w:left w:val="nil"/>
              <w:bottom w:val="single" w:sz="4" w:space="0" w:color="auto"/>
              <w:right w:val="single" w:sz="4" w:space="0" w:color="auto"/>
            </w:tcBorders>
            <w:shd w:val="clear" w:color="000000" w:fill="E2EFDA"/>
            <w:noWrap/>
            <w:vAlign w:val="bottom"/>
            <w:hideMark/>
          </w:tcPr>
          <w:p w14:paraId="76A839FC" w14:textId="33FE330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EC56C9D" w14:textId="72D50B4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6E48472" w14:textId="1AF892A0"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449D8B11"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49A4064"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806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0CA529E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BREWSTER CSD</w:t>
            </w:r>
          </w:p>
        </w:tc>
        <w:tc>
          <w:tcPr>
            <w:tcW w:w="990" w:type="dxa"/>
            <w:tcBorders>
              <w:top w:val="nil"/>
              <w:left w:val="nil"/>
              <w:bottom w:val="single" w:sz="4" w:space="0" w:color="auto"/>
              <w:right w:val="single" w:sz="4" w:space="0" w:color="auto"/>
            </w:tcBorders>
            <w:shd w:val="clear" w:color="000000" w:fill="E2EFDA"/>
            <w:noWrap/>
            <w:vAlign w:val="bottom"/>
            <w:hideMark/>
          </w:tcPr>
          <w:p w14:paraId="37443F48"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03C7CE1"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4</w:t>
            </w:r>
          </w:p>
        </w:tc>
        <w:tc>
          <w:tcPr>
            <w:tcW w:w="1125" w:type="dxa"/>
            <w:tcBorders>
              <w:top w:val="nil"/>
              <w:left w:val="nil"/>
              <w:bottom w:val="single" w:sz="4" w:space="0" w:color="auto"/>
              <w:right w:val="single" w:sz="4" w:space="0" w:color="auto"/>
            </w:tcBorders>
            <w:shd w:val="clear" w:color="000000" w:fill="E2EFDA"/>
            <w:noWrap/>
            <w:vAlign w:val="bottom"/>
            <w:hideMark/>
          </w:tcPr>
          <w:p w14:paraId="3B8FA7C5" w14:textId="0C972CE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1123F6DA" w14:textId="1EA1DB0E"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2BC1CB35" w14:textId="1606AD0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27C57898"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AECEAB5"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203020000</w:t>
            </w:r>
          </w:p>
        </w:tc>
        <w:tc>
          <w:tcPr>
            <w:tcW w:w="3074" w:type="dxa"/>
            <w:tcBorders>
              <w:top w:val="nil"/>
              <w:left w:val="nil"/>
              <w:bottom w:val="single" w:sz="4" w:space="0" w:color="auto"/>
              <w:right w:val="single" w:sz="4" w:space="0" w:color="auto"/>
            </w:tcBorders>
            <w:shd w:val="clear" w:color="000000" w:fill="E2EFDA"/>
            <w:vAlign w:val="bottom"/>
            <w:hideMark/>
          </w:tcPr>
          <w:p w14:paraId="1DF5124C"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BROOKHAVEN-COMSEWOGUE UFSD</w:t>
            </w:r>
          </w:p>
        </w:tc>
        <w:tc>
          <w:tcPr>
            <w:tcW w:w="990" w:type="dxa"/>
            <w:tcBorders>
              <w:top w:val="nil"/>
              <w:left w:val="nil"/>
              <w:bottom w:val="single" w:sz="4" w:space="0" w:color="auto"/>
              <w:right w:val="single" w:sz="4" w:space="0" w:color="auto"/>
            </w:tcBorders>
            <w:shd w:val="clear" w:color="000000" w:fill="E2EFDA"/>
            <w:noWrap/>
            <w:vAlign w:val="bottom"/>
            <w:hideMark/>
          </w:tcPr>
          <w:p w14:paraId="5DCBC0DA"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CB263D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68</w:t>
            </w:r>
          </w:p>
        </w:tc>
        <w:tc>
          <w:tcPr>
            <w:tcW w:w="1125" w:type="dxa"/>
            <w:tcBorders>
              <w:top w:val="nil"/>
              <w:left w:val="nil"/>
              <w:bottom w:val="single" w:sz="4" w:space="0" w:color="auto"/>
              <w:right w:val="single" w:sz="4" w:space="0" w:color="auto"/>
            </w:tcBorders>
            <w:shd w:val="clear" w:color="000000" w:fill="E2EFDA"/>
            <w:noWrap/>
            <w:vAlign w:val="bottom"/>
            <w:hideMark/>
          </w:tcPr>
          <w:p w14:paraId="12ACA6CB" w14:textId="19289127"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04876715" w14:textId="1886F448"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98A3FFB" w14:textId="6331E909"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4F41AFB6"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DB03516"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406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4BF16CFA"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BUFFALO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07EE8073"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3C2762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02</w:t>
            </w:r>
          </w:p>
        </w:tc>
        <w:tc>
          <w:tcPr>
            <w:tcW w:w="1125" w:type="dxa"/>
            <w:tcBorders>
              <w:top w:val="nil"/>
              <w:left w:val="nil"/>
              <w:bottom w:val="single" w:sz="4" w:space="0" w:color="auto"/>
              <w:right w:val="single" w:sz="4" w:space="0" w:color="auto"/>
            </w:tcBorders>
            <w:shd w:val="clear" w:color="000000" w:fill="E2EFDA"/>
            <w:noWrap/>
            <w:vAlign w:val="bottom"/>
            <w:hideMark/>
          </w:tcPr>
          <w:p w14:paraId="363B5663" w14:textId="0CC5D976"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D6DF1DA" w14:textId="778F58E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1DE40287" w14:textId="509C2659"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009924AA"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5FEBB93"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807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386EC3CE"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BYRON-BERGEN CSD</w:t>
            </w:r>
          </w:p>
        </w:tc>
        <w:tc>
          <w:tcPr>
            <w:tcW w:w="990" w:type="dxa"/>
            <w:tcBorders>
              <w:top w:val="nil"/>
              <w:left w:val="nil"/>
              <w:bottom w:val="single" w:sz="4" w:space="0" w:color="auto"/>
              <w:right w:val="single" w:sz="4" w:space="0" w:color="auto"/>
            </w:tcBorders>
            <w:shd w:val="clear" w:color="000000" w:fill="E2EFDA"/>
            <w:noWrap/>
            <w:vAlign w:val="bottom"/>
            <w:hideMark/>
          </w:tcPr>
          <w:p w14:paraId="0C5A81AB"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72D29B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5</w:t>
            </w:r>
          </w:p>
        </w:tc>
        <w:tc>
          <w:tcPr>
            <w:tcW w:w="1125" w:type="dxa"/>
            <w:tcBorders>
              <w:top w:val="nil"/>
              <w:left w:val="nil"/>
              <w:bottom w:val="single" w:sz="4" w:space="0" w:color="auto"/>
              <w:right w:val="single" w:sz="4" w:space="0" w:color="auto"/>
            </w:tcBorders>
            <w:shd w:val="clear" w:color="000000" w:fill="E2EFDA"/>
            <w:noWrap/>
            <w:vAlign w:val="bottom"/>
            <w:hideMark/>
          </w:tcPr>
          <w:p w14:paraId="6AA5BB26" w14:textId="454A398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73099C0F" w14:textId="2E55252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2B4E3EF" w14:textId="725144BD"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46558E7E"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E204343"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703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06C108FB"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CANAJOHARIE CSD</w:t>
            </w:r>
          </w:p>
        </w:tc>
        <w:tc>
          <w:tcPr>
            <w:tcW w:w="990" w:type="dxa"/>
            <w:tcBorders>
              <w:top w:val="nil"/>
              <w:left w:val="nil"/>
              <w:bottom w:val="single" w:sz="4" w:space="0" w:color="auto"/>
              <w:right w:val="single" w:sz="4" w:space="0" w:color="auto"/>
            </w:tcBorders>
            <w:shd w:val="clear" w:color="000000" w:fill="E2EFDA"/>
            <w:noWrap/>
            <w:vAlign w:val="bottom"/>
            <w:hideMark/>
          </w:tcPr>
          <w:p w14:paraId="36824789"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EFF136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6</w:t>
            </w:r>
          </w:p>
        </w:tc>
        <w:tc>
          <w:tcPr>
            <w:tcW w:w="1125" w:type="dxa"/>
            <w:tcBorders>
              <w:top w:val="nil"/>
              <w:left w:val="nil"/>
              <w:bottom w:val="single" w:sz="4" w:space="0" w:color="auto"/>
              <w:right w:val="single" w:sz="4" w:space="0" w:color="auto"/>
            </w:tcBorders>
            <w:shd w:val="clear" w:color="000000" w:fill="E2EFDA"/>
            <w:noWrap/>
            <w:vAlign w:val="bottom"/>
            <w:hideMark/>
          </w:tcPr>
          <w:p w14:paraId="5A97E9E6" w14:textId="15B01CDE"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10F4FF17" w14:textId="4155257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21EAC35D" w14:textId="386524F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267C3CB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B484B1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80102060000</w:t>
            </w:r>
          </w:p>
        </w:tc>
        <w:tc>
          <w:tcPr>
            <w:tcW w:w="3074" w:type="dxa"/>
            <w:tcBorders>
              <w:top w:val="nil"/>
              <w:left w:val="nil"/>
              <w:bottom w:val="single" w:sz="4" w:space="0" w:color="auto"/>
              <w:right w:val="single" w:sz="4" w:space="0" w:color="auto"/>
            </w:tcBorders>
            <w:shd w:val="clear" w:color="000000" w:fill="E2EFDA"/>
            <w:noWrap/>
            <w:vAlign w:val="bottom"/>
            <w:hideMark/>
          </w:tcPr>
          <w:p w14:paraId="7F75B0F4"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CARMEL CSD</w:t>
            </w:r>
          </w:p>
        </w:tc>
        <w:tc>
          <w:tcPr>
            <w:tcW w:w="990" w:type="dxa"/>
            <w:tcBorders>
              <w:top w:val="nil"/>
              <w:left w:val="nil"/>
              <w:bottom w:val="single" w:sz="4" w:space="0" w:color="auto"/>
              <w:right w:val="single" w:sz="4" w:space="0" w:color="auto"/>
            </w:tcBorders>
            <w:shd w:val="clear" w:color="000000" w:fill="E2EFDA"/>
            <w:noWrap/>
            <w:vAlign w:val="bottom"/>
            <w:hideMark/>
          </w:tcPr>
          <w:p w14:paraId="61128DA7"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FD13A2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70</w:t>
            </w:r>
          </w:p>
        </w:tc>
        <w:tc>
          <w:tcPr>
            <w:tcW w:w="1125" w:type="dxa"/>
            <w:tcBorders>
              <w:top w:val="nil"/>
              <w:left w:val="nil"/>
              <w:bottom w:val="single" w:sz="4" w:space="0" w:color="auto"/>
              <w:right w:val="single" w:sz="4" w:space="0" w:color="auto"/>
            </w:tcBorders>
            <w:shd w:val="clear" w:color="000000" w:fill="E2EFDA"/>
            <w:noWrap/>
            <w:vAlign w:val="bottom"/>
            <w:hideMark/>
          </w:tcPr>
          <w:p w14:paraId="38B1A983" w14:textId="1B47DEFD"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2C0E647" w14:textId="20616DA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D4EE38C" w14:textId="17B1A163"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5449B43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731FD91"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102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23D96949"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CORTLAND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66A8E58A"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787ADF08"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74</w:t>
            </w:r>
          </w:p>
        </w:tc>
        <w:tc>
          <w:tcPr>
            <w:tcW w:w="1125" w:type="dxa"/>
            <w:tcBorders>
              <w:top w:val="nil"/>
              <w:left w:val="nil"/>
              <w:bottom w:val="single" w:sz="4" w:space="0" w:color="auto"/>
              <w:right w:val="single" w:sz="4" w:space="0" w:color="auto"/>
            </w:tcBorders>
            <w:shd w:val="clear" w:color="000000" w:fill="E2EFDA"/>
            <w:noWrap/>
            <w:vAlign w:val="bottom"/>
            <w:hideMark/>
          </w:tcPr>
          <w:p w14:paraId="1CCB386F" w14:textId="14890060"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3B40BDFC" w14:textId="3E33877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3DC54736" w14:textId="0B85E311"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6FBD434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A93746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905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75E565C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COXSACKIE-ATHENS CSD</w:t>
            </w:r>
          </w:p>
        </w:tc>
        <w:tc>
          <w:tcPr>
            <w:tcW w:w="990" w:type="dxa"/>
            <w:tcBorders>
              <w:top w:val="nil"/>
              <w:left w:val="nil"/>
              <w:bottom w:val="single" w:sz="4" w:space="0" w:color="auto"/>
              <w:right w:val="single" w:sz="4" w:space="0" w:color="auto"/>
            </w:tcBorders>
            <w:shd w:val="clear" w:color="000000" w:fill="E2EFDA"/>
            <w:noWrap/>
            <w:vAlign w:val="bottom"/>
            <w:hideMark/>
          </w:tcPr>
          <w:p w14:paraId="7C7DDB94"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35DB2C8"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40</w:t>
            </w:r>
          </w:p>
        </w:tc>
        <w:tc>
          <w:tcPr>
            <w:tcW w:w="1125" w:type="dxa"/>
            <w:tcBorders>
              <w:top w:val="nil"/>
              <w:left w:val="nil"/>
              <w:bottom w:val="single" w:sz="4" w:space="0" w:color="auto"/>
              <w:right w:val="single" w:sz="4" w:space="0" w:color="auto"/>
            </w:tcBorders>
            <w:shd w:val="clear" w:color="000000" w:fill="E2EFDA"/>
            <w:noWrap/>
            <w:vAlign w:val="bottom"/>
            <w:hideMark/>
          </w:tcPr>
          <w:p w14:paraId="3CA0596E" w14:textId="7594ACC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6E93A255" w14:textId="2C8B73F1"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30C77AC2" w14:textId="7B137293"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21BF8C2D"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ACA3290"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410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4A029441"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DANSVILLE CSD</w:t>
            </w:r>
          </w:p>
        </w:tc>
        <w:tc>
          <w:tcPr>
            <w:tcW w:w="990" w:type="dxa"/>
            <w:tcBorders>
              <w:top w:val="nil"/>
              <w:left w:val="nil"/>
              <w:bottom w:val="single" w:sz="4" w:space="0" w:color="auto"/>
              <w:right w:val="single" w:sz="4" w:space="0" w:color="auto"/>
            </w:tcBorders>
            <w:shd w:val="clear" w:color="000000" w:fill="E2EFDA"/>
            <w:noWrap/>
            <w:vAlign w:val="bottom"/>
            <w:hideMark/>
          </w:tcPr>
          <w:p w14:paraId="5FFE6890"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DFE4C2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7</w:t>
            </w:r>
          </w:p>
        </w:tc>
        <w:tc>
          <w:tcPr>
            <w:tcW w:w="1125" w:type="dxa"/>
            <w:tcBorders>
              <w:top w:val="nil"/>
              <w:left w:val="nil"/>
              <w:bottom w:val="single" w:sz="4" w:space="0" w:color="auto"/>
              <w:right w:val="single" w:sz="4" w:space="0" w:color="auto"/>
            </w:tcBorders>
            <w:shd w:val="clear" w:color="000000" w:fill="E2EFDA"/>
            <w:noWrap/>
            <w:vAlign w:val="bottom"/>
            <w:hideMark/>
          </w:tcPr>
          <w:p w14:paraId="5FBD61D1" w14:textId="343C65B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7F5E7859" w14:textId="7D5C41A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63BDDF9" w14:textId="17BB3031"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04332633"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hideMark/>
          </w:tcPr>
          <w:p w14:paraId="4C71515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11003040000</w:t>
            </w:r>
          </w:p>
        </w:tc>
        <w:tc>
          <w:tcPr>
            <w:tcW w:w="3074" w:type="dxa"/>
            <w:tcBorders>
              <w:top w:val="nil"/>
              <w:left w:val="nil"/>
              <w:bottom w:val="single" w:sz="4" w:space="0" w:color="auto"/>
              <w:right w:val="single" w:sz="4" w:space="0" w:color="auto"/>
            </w:tcBorders>
            <w:shd w:val="clear" w:color="000000" w:fill="E2EFDA"/>
            <w:hideMark/>
          </w:tcPr>
          <w:p w14:paraId="324A833F"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DOLGEVILLE CSD</w:t>
            </w:r>
          </w:p>
        </w:tc>
        <w:tc>
          <w:tcPr>
            <w:tcW w:w="990" w:type="dxa"/>
            <w:tcBorders>
              <w:top w:val="nil"/>
              <w:left w:val="nil"/>
              <w:bottom w:val="single" w:sz="4" w:space="0" w:color="auto"/>
              <w:right w:val="single" w:sz="4" w:space="0" w:color="auto"/>
            </w:tcBorders>
            <w:shd w:val="clear" w:color="000000" w:fill="E2EFDA"/>
            <w:noWrap/>
            <w:vAlign w:val="bottom"/>
            <w:hideMark/>
          </w:tcPr>
          <w:p w14:paraId="6F99DF6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hideMark/>
          </w:tcPr>
          <w:p w14:paraId="7D1C523F"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80</w:t>
            </w:r>
          </w:p>
        </w:tc>
        <w:tc>
          <w:tcPr>
            <w:tcW w:w="1125" w:type="dxa"/>
            <w:tcBorders>
              <w:top w:val="nil"/>
              <w:left w:val="nil"/>
              <w:bottom w:val="single" w:sz="4" w:space="0" w:color="auto"/>
              <w:right w:val="single" w:sz="4" w:space="0" w:color="auto"/>
            </w:tcBorders>
            <w:shd w:val="clear" w:color="000000" w:fill="E2EFDA"/>
            <w:noWrap/>
            <w:vAlign w:val="bottom"/>
            <w:hideMark/>
          </w:tcPr>
          <w:p w14:paraId="428C4761" w14:textId="033483E6"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A9B1DE5" w14:textId="7FA7540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4BD6A2DF" w14:textId="0DD9BC8C"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279313DD"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94D1632"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808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5D594152"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DUNDEE CSD</w:t>
            </w:r>
          </w:p>
        </w:tc>
        <w:tc>
          <w:tcPr>
            <w:tcW w:w="990" w:type="dxa"/>
            <w:tcBorders>
              <w:top w:val="nil"/>
              <w:left w:val="nil"/>
              <w:bottom w:val="single" w:sz="4" w:space="0" w:color="auto"/>
              <w:right w:val="single" w:sz="4" w:space="0" w:color="auto"/>
            </w:tcBorders>
            <w:shd w:val="clear" w:color="000000" w:fill="E2EFDA"/>
            <w:noWrap/>
            <w:vAlign w:val="bottom"/>
            <w:hideMark/>
          </w:tcPr>
          <w:p w14:paraId="442BD9BB"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14CA6D6"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8</w:t>
            </w:r>
          </w:p>
        </w:tc>
        <w:tc>
          <w:tcPr>
            <w:tcW w:w="1125" w:type="dxa"/>
            <w:tcBorders>
              <w:top w:val="nil"/>
              <w:left w:val="nil"/>
              <w:bottom w:val="single" w:sz="4" w:space="0" w:color="auto"/>
              <w:right w:val="single" w:sz="4" w:space="0" w:color="auto"/>
            </w:tcBorders>
            <w:shd w:val="clear" w:color="000000" w:fill="E2EFDA"/>
            <w:noWrap/>
            <w:vAlign w:val="bottom"/>
            <w:hideMark/>
          </w:tcPr>
          <w:p w14:paraId="54A939A8" w14:textId="5B6315F9"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7B15BAAB" w14:textId="006139B8"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BA72DC2" w14:textId="0AA98292"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2CCE41CD"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06DDB74"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608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2188C6A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DUNKIRK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1739185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4683D4B"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42</w:t>
            </w:r>
          </w:p>
        </w:tc>
        <w:tc>
          <w:tcPr>
            <w:tcW w:w="1125" w:type="dxa"/>
            <w:tcBorders>
              <w:top w:val="nil"/>
              <w:left w:val="nil"/>
              <w:bottom w:val="single" w:sz="4" w:space="0" w:color="auto"/>
              <w:right w:val="single" w:sz="4" w:space="0" w:color="auto"/>
            </w:tcBorders>
            <w:shd w:val="clear" w:color="000000" w:fill="E2EFDA"/>
            <w:noWrap/>
            <w:vAlign w:val="bottom"/>
            <w:hideMark/>
          </w:tcPr>
          <w:p w14:paraId="2E041EBE" w14:textId="2402C7EC"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6F1C3736" w14:textId="6EC7C02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287F0ACE" w14:textId="52EBFBFE"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16AC0FE"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FBF1B74"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608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618D2401"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EAST IRONDEQUOIT CSD</w:t>
            </w:r>
          </w:p>
        </w:tc>
        <w:tc>
          <w:tcPr>
            <w:tcW w:w="990" w:type="dxa"/>
            <w:tcBorders>
              <w:top w:val="nil"/>
              <w:left w:val="nil"/>
              <w:bottom w:val="single" w:sz="4" w:space="0" w:color="auto"/>
              <w:right w:val="single" w:sz="4" w:space="0" w:color="auto"/>
            </w:tcBorders>
            <w:shd w:val="clear" w:color="000000" w:fill="E2EFDA"/>
            <w:noWrap/>
            <w:vAlign w:val="bottom"/>
            <w:hideMark/>
          </w:tcPr>
          <w:p w14:paraId="7EAB25BB"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6D3824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44</w:t>
            </w:r>
          </w:p>
        </w:tc>
        <w:tc>
          <w:tcPr>
            <w:tcW w:w="1125" w:type="dxa"/>
            <w:tcBorders>
              <w:top w:val="nil"/>
              <w:left w:val="nil"/>
              <w:bottom w:val="single" w:sz="4" w:space="0" w:color="auto"/>
              <w:right w:val="single" w:sz="4" w:space="0" w:color="auto"/>
            </w:tcBorders>
            <w:shd w:val="clear" w:color="000000" w:fill="E2EFDA"/>
            <w:noWrap/>
            <w:vAlign w:val="bottom"/>
            <w:hideMark/>
          </w:tcPr>
          <w:p w14:paraId="7B3A981D" w14:textId="422F1571"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1EA9011" w14:textId="46AA502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EA595A5" w14:textId="3A75683A"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57CE119"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77AB966"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00402060000</w:t>
            </w:r>
          </w:p>
        </w:tc>
        <w:tc>
          <w:tcPr>
            <w:tcW w:w="3074" w:type="dxa"/>
            <w:tcBorders>
              <w:top w:val="nil"/>
              <w:left w:val="nil"/>
              <w:bottom w:val="single" w:sz="4" w:space="0" w:color="auto"/>
              <w:right w:val="single" w:sz="4" w:space="0" w:color="auto"/>
            </w:tcBorders>
            <w:shd w:val="clear" w:color="000000" w:fill="E2EFDA"/>
            <w:noWrap/>
            <w:vAlign w:val="bottom"/>
            <w:hideMark/>
          </w:tcPr>
          <w:p w14:paraId="1A2751D4"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EAST RAMAPO CSD (SPRING VALLEY)</w:t>
            </w:r>
          </w:p>
        </w:tc>
        <w:tc>
          <w:tcPr>
            <w:tcW w:w="990" w:type="dxa"/>
            <w:tcBorders>
              <w:top w:val="nil"/>
              <w:left w:val="nil"/>
              <w:bottom w:val="single" w:sz="4" w:space="0" w:color="auto"/>
              <w:right w:val="single" w:sz="4" w:space="0" w:color="auto"/>
            </w:tcBorders>
            <w:shd w:val="clear" w:color="000000" w:fill="E2EFDA"/>
            <w:noWrap/>
            <w:vAlign w:val="bottom"/>
            <w:hideMark/>
          </w:tcPr>
          <w:p w14:paraId="717AE85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3301F89"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46</w:t>
            </w:r>
          </w:p>
        </w:tc>
        <w:tc>
          <w:tcPr>
            <w:tcW w:w="1125" w:type="dxa"/>
            <w:tcBorders>
              <w:top w:val="nil"/>
              <w:left w:val="nil"/>
              <w:bottom w:val="single" w:sz="4" w:space="0" w:color="auto"/>
              <w:right w:val="single" w:sz="4" w:space="0" w:color="auto"/>
            </w:tcBorders>
            <w:shd w:val="clear" w:color="000000" w:fill="E2EFDA"/>
            <w:noWrap/>
            <w:vAlign w:val="bottom"/>
            <w:hideMark/>
          </w:tcPr>
          <w:p w14:paraId="38367AA6" w14:textId="452C3949"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D0C0EC5" w14:textId="759D343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0,000</w:t>
            </w:r>
          </w:p>
        </w:tc>
        <w:tc>
          <w:tcPr>
            <w:tcW w:w="1483" w:type="dxa"/>
            <w:tcBorders>
              <w:top w:val="nil"/>
              <w:left w:val="nil"/>
              <w:bottom w:val="single" w:sz="4" w:space="0" w:color="auto"/>
              <w:right w:val="single" w:sz="4" w:space="0" w:color="auto"/>
            </w:tcBorders>
            <w:shd w:val="clear" w:color="000000" w:fill="E2EFDA"/>
            <w:noWrap/>
            <w:vAlign w:val="bottom"/>
            <w:hideMark/>
          </w:tcPr>
          <w:p w14:paraId="729F5496" w14:textId="3DA005E0"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0A87AA4B"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2D4576C"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912060000</w:t>
            </w:r>
          </w:p>
        </w:tc>
        <w:tc>
          <w:tcPr>
            <w:tcW w:w="3074" w:type="dxa"/>
            <w:tcBorders>
              <w:top w:val="nil"/>
              <w:left w:val="nil"/>
              <w:bottom w:val="single" w:sz="4" w:space="0" w:color="auto"/>
              <w:right w:val="single" w:sz="4" w:space="0" w:color="auto"/>
            </w:tcBorders>
            <w:shd w:val="clear" w:color="000000" w:fill="E2EFDA"/>
            <w:noWrap/>
            <w:vAlign w:val="bottom"/>
            <w:hideMark/>
          </w:tcPr>
          <w:p w14:paraId="272A8DD2"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EASTPORT-SOUTH MANOR CSD</w:t>
            </w:r>
          </w:p>
        </w:tc>
        <w:tc>
          <w:tcPr>
            <w:tcW w:w="990" w:type="dxa"/>
            <w:tcBorders>
              <w:top w:val="nil"/>
              <w:left w:val="nil"/>
              <w:bottom w:val="single" w:sz="4" w:space="0" w:color="auto"/>
              <w:right w:val="single" w:sz="4" w:space="0" w:color="auto"/>
            </w:tcBorders>
            <w:shd w:val="clear" w:color="000000" w:fill="E2EFDA"/>
            <w:noWrap/>
            <w:vAlign w:val="bottom"/>
            <w:hideMark/>
          </w:tcPr>
          <w:p w14:paraId="268F84FD"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AEDA44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59</w:t>
            </w:r>
          </w:p>
        </w:tc>
        <w:tc>
          <w:tcPr>
            <w:tcW w:w="1125" w:type="dxa"/>
            <w:tcBorders>
              <w:top w:val="nil"/>
              <w:left w:val="nil"/>
              <w:bottom w:val="single" w:sz="4" w:space="0" w:color="auto"/>
              <w:right w:val="single" w:sz="4" w:space="0" w:color="auto"/>
            </w:tcBorders>
            <w:shd w:val="clear" w:color="000000" w:fill="E2EFDA"/>
            <w:noWrap/>
            <w:vAlign w:val="bottom"/>
            <w:hideMark/>
          </w:tcPr>
          <w:p w14:paraId="39C3B40C" w14:textId="1E658FF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3DF0734" w14:textId="600730D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3E241D5F" w14:textId="2F6D0F9D"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305B4AB6"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119CBE7D" w14:textId="77777777" w:rsidR="00C7460E" w:rsidRPr="00C7460E" w:rsidRDefault="00C7460E" w:rsidP="00131204">
            <w:pPr>
              <w:spacing w:after="0" w:line="240" w:lineRule="auto"/>
              <w:jc w:val="center"/>
              <w:rPr>
                <w:rFonts w:eastAsia="Times New Roman" w:cs="Arial"/>
                <w:sz w:val="20"/>
                <w:szCs w:val="20"/>
              </w:rPr>
            </w:pPr>
            <w:r w:rsidRPr="00C7460E">
              <w:rPr>
                <w:rFonts w:eastAsia="Times New Roman" w:cs="Arial"/>
                <w:sz w:val="20"/>
                <w:szCs w:val="20"/>
              </w:rPr>
              <w:t>1414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45448093" w14:textId="77777777" w:rsidR="00C7460E" w:rsidRPr="00C7460E" w:rsidRDefault="00C7460E" w:rsidP="00131204">
            <w:pPr>
              <w:spacing w:after="0" w:line="240" w:lineRule="auto"/>
              <w:jc w:val="center"/>
              <w:rPr>
                <w:rFonts w:eastAsia="Times New Roman" w:cs="Arial"/>
                <w:b/>
                <w:bCs/>
                <w:sz w:val="20"/>
                <w:szCs w:val="20"/>
              </w:rPr>
            </w:pPr>
            <w:r w:rsidRPr="00C7460E">
              <w:rPr>
                <w:rFonts w:eastAsia="Times New Roman" w:cs="Arial"/>
                <w:b/>
                <w:bCs/>
                <w:sz w:val="20"/>
                <w:szCs w:val="20"/>
              </w:rPr>
              <w:t>EVANS-BRANT CSD (LAKE SHORE)</w:t>
            </w:r>
          </w:p>
        </w:tc>
        <w:tc>
          <w:tcPr>
            <w:tcW w:w="990" w:type="dxa"/>
            <w:tcBorders>
              <w:top w:val="nil"/>
              <w:left w:val="nil"/>
              <w:bottom w:val="single" w:sz="4" w:space="0" w:color="auto"/>
              <w:right w:val="single" w:sz="4" w:space="0" w:color="auto"/>
            </w:tcBorders>
            <w:shd w:val="clear" w:color="000000" w:fill="E2EFDA"/>
            <w:noWrap/>
            <w:vAlign w:val="bottom"/>
            <w:hideMark/>
          </w:tcPr>
          <w:p w14:paraId="700565F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A25710D" w14:textId="77777777" w:rsidR="00C7460E" w:rsidRPr="00C7460E" w:rsidRDefault="00C7460E" w:rsidP="00C7460E">
            <w:pPr>
              <w:spacing w:after="0" w:line="240" w:lineRule="auto"/>
              <w:rPr>
                <w:rFonts w:eastAsia="Times New Roman" w:cs="Arial"/>
                <w:b/>
                <w:bCs/>
                <w:sz w:val="20"/>
                <w:szCs w:val="20"/>
              </w:rPr>
            </w:pPr>
            <w:r w:rsidRPr="00C7460E">
              <w:rPr>
                <w:rFonts w:eastAsia="Times New Roman" w:cs="Arial"/>
                <w:b/>
                <w:bCs/>
                <w:sz w:val="20"/>
                <w:szCs w:val="20"/>
              </w:rPr>
              <w:t>8260</w:t>
            </w:r>
          </w:p>
        </w:tc>
        <w:tc>
          <w:tcPr>
            <w:tcW w:w="1125" w:type="dxa"/>
            <w:tcBorders>
              <w:top w:val="nil"/>
              <w:left w:val="nil"/>
              <w:bottom w:val="single" w:sz="4" w:space="0" w:color="auto"/>
              <w:right w:val="single" w:sz="4" w:space="0" w:color="auto"/>
            </w:tcBorders>
            <w:shd w:val="clear" w:color="000000" w:fill="E2EFDA"/>
            <w:noWrap/>
            <w:vAlign w:val="bottom"/>
            <w:hideMark/>
          </w:tcPr>
          <w:p w14:paraId="296EBBBE" w14:textId="4C9309FD" w:rsidR="00C7460E" w:rsidRPr="00C7460E" w:rsidRDefault="00C7460E" w:rsidP="00131204">
            <w:pPr>
              <w:spacing w:after="0" w:line="240" w:lineRule="auto"/>
              <w:jc w:val="center"/>
              <w:rPr>
                <w:rFonts w:eastAsia="Times New Roman" w:cs="Arial"/>
                <w:sz w:val="20"/>
                <w:szCs w:val="20"/>
              </w:rPr>
            </w:pPr>
            <w:r w:rsidRPr="00C7460E">
              <w:rPr>
                <w:rFonts w:eastAsia="Times New Roman" w:cs="Arial"/>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18252E75" w14:textId="6CA2FCE4" w:rsidR="00C7460E" w:rsidRPr="00C7460E" w:rsidRDefault="00C7460E" w:rsidP="00131204">
            <w:pPr>
              <w:spacing w:after="0" w:line="240" w:lineRule="auto"/>
              <w:jc w:val="center"/>
              <w:rPr>
                <w:rFonts w:eastAsia="Times New Roman" w:cs="Arial"/>
                <w:sz w:val="20"/>
                <w:szCs w:val="20"/>
              </w:rPr>
            </w:pPr>
            <w:r w:rsidRPr="00C7460E">
              <w:rPr>
                <w:rFonts w:eastAsia="Times New Roman" w:cs="Arial"/>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5740E73" w14:textId="1B9A0D7E" w:rsidR="00C7460E" w:rsidRPr="00C7460E" w:rsidRDefault="00411A8E" w:rsidP="00131204">
            <w:pPr>
              <w:spacing w:after="0" w:line="240" w:lineRule="auto"/>
              <w:jc w:val="center"/>
              <w:rPr>
                <w:rFonts w:eastAsia="Times New Roman" w:cs="Arial"/>
                <w:b/>
                <w:bCs/>
                <w:sz w:val="20"/>
                <w:szCs w:val="20"/>
              </w:rPr>
            </w:pPr>
            <w:r>
              <w:rPr>
                <w:rFonts w:eastAsia="Times New Roman" w:cs="Arial"/>
                <w:b/>
                <w:bCs/>
                <w:sz w:val="20"/>
                <w:szCs w:val="20"/>
              </w:rPr>
              <w:t>$4</w:t>
            </w:r>
            <w:r w:rsidR="00C7460E" w:rsidRPr="00C7460E">
              <w:rPr>
                <w:rFonts w:eastAsia="Times New Roman" w:cs="Arial"/>
                <w:b/>
                <w:bCs/>
                <w:sz w:val="20"/>
                <w:szCs w:val="20"/>
              </w:rPr>
              <w:t>0,000</w:t>
            </w:r>
          </w:p>
        </w:tc>
      </w:tr>
      <w:tr w:rsidR="00C7460E" w:rsidRPr="00C7460E" w14:paraId="0750F7EB"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94E086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605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01A51A8F"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FULTON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35F889D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ACC9ED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1</w:t>
            </w:r>
          </w:p>
        </w:tc>
        <w:tc>
          <w:tcPr>
            <w:tcW w:w="1125" w:type="dxa"/>
            <w:tcBorders>
              <w:top w:val="nil"/>
              <w:left w:val="nil"/>
              <w:bottom w:val="single" w:sz="4" w:space="0" w:color="auto"/>
              <w:right w:val="single" w:sz="4" w:space="0" w:color="auto"/>
            </w:tcBorders>
            <w:shd w:val="clear" w:color="000000" w:fill="E2EFDA"/>
            <w:noWrap/>
            <w:vAlign w:val="bottom"/>
            <w:hideMark/>
          </w:tcPr>
          <w:p w14:paraId="36F5DFEA" w14:textId="40EFD6C6"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119BF6FE" w14:textId="01EC8D7E" w:rsidR="00C7460E" w:rsidRPr="00C7460E" w:rsidRDefault="00C7460E" w:rsidP="00131204">
            <w:pPr>
              <w:spacing w:after="0" w:line="240" w:lineRule="auto"/>
              <w:jc w:val="center"/>
              <w:rPr>
                <w:rFonts w:eastAsia="Times New Roman" w:cs="Arial"/>
                <w:sz w:val="20"/>
                <w:szCs w:val="20"/>
              </w:rPr>
            </w:pPr>
            <w:r w:rsidRPr="00C7460E">
              <w:rPr>
                <w:rFonts w:eastAsia="Times New Roman" w:cs="Arial"/>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275F1FBA" w14:textId="7C5C6322"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21F98ECB"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843A193"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604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659A6EE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GATES CHILI CSD</w:t>
            </w:r>
          </w:p>
        </w:tc>
        <w:tc>
          <w:tcPr>
            <w:tcW w:w="990" w:type="dxa"/>
            <w:tcBorders>
              <w:top w:val="nil"/>
              <w:left w:val="nil"/>
              <w:bottom w:val="single" w:sz="4" w:space="0" w:color="auto"/>
              <w:right w:val="single" w:sz="4" w:space="0" w:color="auto"/>
            </w:tcBorders>
            <w:shd w:val="clear" w:color="000000" w:fill="E2EFDA"/>
            <w:noWrap/>
            <w:vAlign w:val="bottom"/>
            <w:hideMark/>
          </w:tcPr>
          <w:p w14:paraId="709C657B"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AEE2548"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2</w:t>
            </w:r>
          </w:p>
        </w:tc>
        <w:tc>
          <w:tcPr>
            <w:tcW w:w="1125" w:type="dxa"/>
            <w:tcBorders>
              <w:top w:val="nil"/>
              <w:left w:val="nil"/>
              <w:bottom w:val="single" w:sz="4" w:space="0" w:color="auto"/>
              <w:right w:val="single" w:sz="4" w:space="0" w:color="auto"/>
            </w:tcBorders>
            <w:shd w:val="clear" w:color="000000" w:fill="E2EFDA"/>
            <w:noWrap/>
            <w:vAlign w:val="bottom"/>
            <w:hideMark/>
          </w:tcPr>
          <w:p w14:paraId="5D190FE6" w14:textId="54FCE251"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583D51B" w14:textId="369E80AA" w:rsidR="00C7460E" w:rsidRPr="00C7460E" w:rsidRDefault="00C7460E" w:rsidP="00131204">
            <w:pPr>
              <w:spacing w:after="0" w:line="240" w:lineRule="auto"/>
              <w:jc w:val="center"/>
              <w:rPr>
                <w:rFonts w:eastAsia="Times New Roman" w:cs="Arial"/>
                <w:sz w:val="20"/>
                <w:szCs w:val="20"/>
              </w:rPr>
            </w:pPr>
            <w:r w:rsidRPr="00C7460E">
              <w:rPr>
                <w:rFonts w:eastAsia="Times New Roman" w:cs="Arial"/>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4D932B86" w14:textId="10235CF2"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5899C585"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DE7D6C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404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4227E371"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GENESEO CSD</w:t>
            </w:r>
          </w:p>
        </w:tc>
        <w:tc>
          <w:tcPr>
            <w:tcW w:w="990" w:type="dxa"/>
            <w:tcBorders>
              <w:top w:val="nil"/>
              <w:left w:val="nil"/>
              <w:bottom w:val="single" w:sz="4" w:space="0" w:color="auto"/>
              <w:right w:val="single" w:sz="4" w:space="0" w:color="auto"/>
            </w:tcBorders>
            <w:shd w:val="clear" w:color="000000" w:fill="E2EFDA"/>
            <w:noWrap/>
            <w:vAlign w:val="bottom"/>
            <w:hideMark/>
          </w:tcPr>
          <w:p w14:paraId="0F4D3AC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0D5684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86</w:t>
            </w:r>
          </w:p>
        </w:tc>
        <w:tc>
          <w:tcPr>
            <w:tcW w:w="1125" w:type="dxa"/>
            <w:tcBorders>
              <w:top w:val="nil"/>
              <w:left w:val="nil"/>
              <w:bottom w:val="single" w:sz="4" w:space="0" w:color="auto"/>
              <w:right w:val="single" w:sz="4" w:space="0" w:color="auto"/>
            </w:tcBorders>
            <w:shd w:val="clear" w:color="000000" w:fill="E2EFDA"/>
            <w:noWrap/>
            <w:vAlign w:val="bottom"/>
            <w:hideMark/>
          </w:tcPr>
          <w:p w14:paraId="360EEA53" w14:textId="37B16D48"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75404D43" w14:textId="7E6703F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3EE0FEBF" w14:textId="6092BC0B"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3C4732B3"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1E3B5AE2"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70202040000</w:t>
            </w:r>
          </w:p>
        </w:tc>
        <w:tc>
          <w:tcPr>
            <w:tcW w:w="3074" w:type="dxa"/>
            <w:tcBorders>
              <w:top w:val="nil"/>
              <w:left w:val="nil"/>
              <w:bottom w:val="single" w:sz="4" w:space="0" w:color="auto"/>
              <w:right w:val="single" w:sz="4" w:space="0" w:color="auto"/>
            </w:tcBorders>
            <w:shd w:val="clear" w:color="000000" w:fill="E2EFDA"/>
            <w:noWrap/>
            <w:vAlign w:val="bottom"/>
            <w:hideMark/>
          </w:tcPr>
          <w:p w14:paraId="661A423A"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GILBERTSVILLE-MOUNT UPTON CSD</w:t>
            </w:r>
          </w:p>
        </w:tc>
        <w:tc>
          <w:tcPr>
            <w:tcW w:w="990" w:type="dxa"/>
            <w:tcBorders>
              <w:top w:val="nil"/>
              <w:left w:val="nil"/>
              <w:bottom w:val="single" w:sz="4" w:space="0" w:color="auto"/>
              <w:right w:val="single" w:sz="4" w:space="0" w:color="auto"/>
            </w:tcBorders>
            <w:shd w:val="clear" w:color="000000" w:fill="E2EFDA"/>
            <w:noWrap/>
            <w:vAlign w:val="bottom"/>
            <w:hideMark/>
          </w:tcPr>
          <w:p w14:paraId="186B98C5"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72D06E0B" w14:textId="5233D203" w:rsidR="00C7460E" w:rsidRPr="00C7460E" w:rsidRDefault="008666C2" w:rsidP="00C7460E">
            <w:pPr>
              <w:spacing w:after="0" w:line="240" w:lineRule="auto"/>
              <w:rPr>
                <w:rFonts w:eastAsia="Times New Roman" w:cs="Arial"/>
                <w:b/>
                <w:bCs/>
                <w:color w:val="000000"/>
                <w:sz w:val="20"/>
                <w:szCs w:val="20"/>
              </w:rPr>
            </w:pPr>
            <w:r>
              <w:rPr>
                <w:rFonts w:eastAsia="Times New Roman" w:cs="Arial"/>
                <w:b/>
                <w:bCs/>
                <w:color w:val="000000"/>
                <w:sz w:val="20"/>
                <w:szCs w:val="20"/>
              </w:rPr>
              <w:t>8290</w:t>
            </w:r>
          </w:p>
        </w:tc>
        <w:tc>
          <w:tcPr>
            <w:tcW w:w="1125" w:type="dxa"/>
            <w:tcBorders>
              <w:top w:val="nil"/>
              <w:left w:val="nil"/>
              <w:bottom w:val="single" w:sz="4" w:space="0" w:color="auto"/>
              <w:right w:val="single" w:sz="4" w:space="0" w:color="auto"/>
            </w:tcBorders>
            <w:shd w:val="clear" w:color="000000" w:fill="E2EFDA"/>
            <w:noWrap/>
            <w:vAlign w:val="bottom"/>
            <w:hideMark/>
          </w:tcPr>
          <w:p w14:paraId="411A89D7" w14:textId="068E116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3226E209" w14:textId="133E5A89"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18BA4073" w14:textId="32A71526"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13F89F0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1270DC5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30918080000</w:t>
            </w:r>
          </w:p>
        </w:tc>
        <w:tc>
          <w:tcPr>
            <w:tcW w:w="3074" w:type="dxa"/>
            <w:tcBorders>
              <w:top w:val="nil"/>
              <w:left w:val="nil"/>
              <w:bottom w:val="single" w:sz="4" w:space="0" w:color="auto"/>
              <w:right w:val="single" w:sz="4" w:space="0" w:color="auto"/>
            </w:tcBorders>
            <w:shd w:val="clear" w:color="000000" w:fill="E2EFDA"/>
            <w:noWrap/>
            <w:vAlign w:val="bottom"/>
            <w:hideMark/>
          </w:tcPr>
          <w:p w14:paraId="0EC1AAE2"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GLENS FALLS COMN SD</w:t>
            </w:r>
          </w:p>
        </w:tc>
        <w:tc>
          <w:tcPr>
            <w:tcW w:w="990" w:type="dxa"/>
            <w:tcBorders>
              <w:top w:val="nil"/>
              <w:left w:val="nil"/>
              <w:bottom w:val="single" w:sz="4" w:space="0" w:color="auto"/>
              <w:right w:val="single" w:sz="4" w:space="0" w:color="auto"/>
            </w:tcBorders>
            <w:shd w:val="clear" w:color="000000" w:fill="E2EFDA"/>
            <w:noWrap/>
            <w:vAlign w:val="bottom"/>
            <w:hideMark/>
          </w:tcPr>
          <w:p w14:paraId="36C55933"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4BFBBCBD"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88</w:t>
            </w:r>
          </w:p>
        </w:tc>
        <w:tc>
          <w:tcPr>
            <w:tcW w:w="1125" w:type="dxa"/>
            <w:tcBorders>
              <w:top w:val="nil"/>
              <w:left w:val="nil"/>
              <w:bottom w:val="single" w:sz="4" w:space="0" w:color="auto"/>
              <w:right w:val="single" w:sz="4" w:space="0" w:color="auto"/>
            </w:tcBorders>
            <w:shd w:val="clear" w:color="000000" w:fill="E2EFDA"/>
            <w:noWrap/>
            <w:vAlign w:val="bottom"/>
            <w:hideMark/>
          </w:tcPr>
          <w:p w14:paraId="138475E1" w14:textId="4EE32FDD"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5BAAFCB2" w14:textId="0C1734BA"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49AD2F33" w14:textId="6AE65145"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790B2FF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3F8BD4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406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38825DC8"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GOSHEN CSD</w:t>
            </w:r>
          </w:p>
        </w:tc>
        <w:tc>
          <w:tcPr>
            <w:tcW w:w="990" w:type="dxa"/>
            <w:tcBorders>
              <w:top w:val="nil"/>
              <w:left w:val="nil"/>
              <w:bottom w:val="single" w:sz="4" w:space="0" w:color="auto"/>
              <w:right w:val="single" w:sz="4" w:space="0" w:color="auto"/>
            </w:tcBorders>
            <w:shd w:val="clear" w:color="000000" w:fill="E2EFDA"/>
            <w:noWrap/>
            <w:vAlign w:val="bottom"/>
            <w:hideMark/>
          </w:tcPr>
          <w:p w14:paraId="7C54875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1D8EB99"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4</w:t>
            </w:r>
          </w:p>
        </w:tc>
        <w:tc>
          <w:tcPr>
            <w:tcW w:w="1125" w:type="dxa"/>
            <w:tcBorders>
              <w:top w:val="nil"/>
              <w:left w:val="nil"/>
              <w:bottom w:val="single" w:sz="4" w:space="0" w:color="auto"/>
              <w:right w:val="single" w:sz="4" w:space="0" w:color="auto"/>
            </w:tcBorders>
            <w:shd w:val="clear" w:color="000000" w:fill="E2EFDA"/>
            <w:noWrap/>
            <w:vAlign w:val="bottom"/>
            <w:hideMark/>
          </w:tcPr>
          <w:p w14:paraId="09D32214" w14:textId="4E837AD1"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03CF1669" w14:textId="456BB3C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3A9B7603" w14:textId="7D3689F4"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146C78B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D3B557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605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284AAE7E"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GREECE CSD</w:t>
            </w:r>
          </w:p>
        </w:tc>
        <w:tc>
          <w:tcPr>
            <w:tcW w:w="990" w:type="dxa"/>
            <w:tcBorders>
              <w:top w:val="nil"/>
              <w:left w:val="nil"/>
              <w:bottom w:val="single" w:sz="4" w:space="0" w:color="auto"/>
              <w:right w:val="single" w:sz="4" w:space="0" w:color="auto"/>
            </w:tcBorders>
            <w:shd w:val="clear" w:color="000000" w:fill="E2EFDA"/>
            <w:noWrap/>
            <w:vAlign w:val="bottom"/>
            <w:hideMark/>
          </w:tcPr>
          <w:p w14:paraId="5414DFB4"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FD6E49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60</w:t>
            </w:r>
          </w:p>
        </w:tc>
        <w:tc>
          <w:tcPr>
            <w:tcW w:w="1125" w:type="dxa"/>
            <w:tcBorders>
              <w:top w:val="nil"/>
              <w:left w:val="nil"/>
              <w:bottom w:val="single" w:sz="4" w:space="0" w:color="auto"/>
              <w:right w:val="single" w:sz="4" w:space="0" w:color="auto"/>
            </w:tcBorders>
            <w:shd w:val="clear" w:color="000000" w:fill="E2EFDA"/>
            <w:noWrap/>
            <w:vAlign w:val="bottom"/>
            <w:hideMark/>
          </w:tcPr>
          <w:p w14:paraId="320D4E47" w14:textId="3057620F"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4380BB35" w14:textId="3FCA976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3C9AA9AF" w14:textId="612D0D9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6029864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05FCBAA"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1010020000</w:t>
            </w:r>
          </w:p>
        </w:tc>
        <w:tc>
          <w:tcPr>
            <w:tcW w:w="3074" w:type="dxa"/>
            <w:tcBorders>
              <w:top w:val="nil"/>
              <w:left w:val="nil"/>
              <w:bottom w:val="single" w:sz="4" w:space="0" w:color="auto"/>
              <w:right w:val="single" w:sz="4" w:space="0" w:color="auto"/>
            </w:tcBorders>
            <w:shd w:val="clear" w:color="000000" w:fill="E2EFDA"/>
            <w:noWrap/>
            <w:vAlign w:val="bottom"/>
            <w:hideMark/>
          </w:tcPr>
          <w:p w14:paraId="161501AA"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GREENPORT UFSD</w:t>
            </w:r>
          </w:p>
        </w:tc>
        <w:tc>
          <w:tcPr>
            <w:tcW w:w="990" w:type="dxa"/>
            <w:tcBorders>
              <w:top w:val="nil"/>
              <w:left w:val="nil"/>
              <w:bottom w:val="single" w:sz="4" w:space="0" w:color="auto"/>
              <w:right w:val="single" w:sz="4" w:space="0" w:color="auto"/>
            </w:tcBorders>
            <w:shd w:val="clear" w:color="000000" w:fill="E2EFDA"/>
            <w:noWrap/>
            <w:vAlign w:val="bottom"/>
            <w:hideMark/>
          </w:tcPr>
          <w:p w14:paraId="3EEDA67B"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E18A0B7"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64</w:t>
            </w:r>
          </w:p>
        </w:tc>
        <w:tc>
          <w:tcPr>
            <w:tcW w:w="1125" w:type="dxa"/>
            <w:tcBorders>
              <w:top w:val="nil"/>
              <w:left w:val="nil"/>
              <w:bottom w:val="single" w:sz="4" w:space="0" w:color="auto"/>
              <w:right w:val="single" w:sz="4" w:space="0" w:color="auto"/>
            </w:tcBorders>
            <w:shd w:val="clear" w:color="000000" w:fill="E2EFDA"/>
            <w:noWrap/>
            <w:vAlign w:val="bottom"/>
            <w:hideMark/>
          </w:tcPr>
          <w:p w14:paraId="51DA52C3" w14:textId="186F5677"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3FA5EB37" w14:textId="09BC7AE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B3D77CB" w14:textId="53B0933A"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065D6B66"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4114256"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405060000</w:t>
            </w:r>
          </w:p>
        </w:tc>
        <w:tc>
          <w:tcPr>
            <w:tcW w:w="3074" w:type="dxa"/>
            <w:tcBorders>
              <w:top w:val="nil"/>
              <w:left w:val="nil"/>
              <w:bottom w:val="single" w:sz="4" w:space="0" w:color="auto"/>
              <w:right w:val="single" w:sz="4" w:space="0" w:color="auto"/>
            </w:tcBorders>
            <w:shd w:val="clear" w:color="000000" w:fill="E2EFDA"/>
            <w:noWrap/>
            <w:vAlign w:val="bottom"/>
            <w:hideMark/>
          </w:tcPr>
          <w:p w14:paraId="152AB057"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HALF HOLLOW HILLS CSD</w:t>
            </w:r>
          </w:p>
        </w:tc>
        <w:tc>
          <w:tcPr>
            <w:tcW w:w="990" w:type="dxa"/>
            <w:tcBorders>
              <w:top w:val="nil"/>
              <w:left w:val="nil"/>
              <w:bottom w:val="single" w:sz="4" w:space="0" w:color="auto"/>
              <w:right w:val="single" w:sz="4" w:space="0" w:color="auto"/>
            </w:tcBorders>
            <w:shd w:val="clear" w:color="000000" w:fill="E2EFDA"/>
            <w:noWrap/>
            <w:vAlign w:val="bottom"/>
            <w:hideMark/>
          </w:tcPr>
          <w:p w14:paraId="21BBBDF1"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A72933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5</w:t>
            </w:r>
          </w:p>
        </w:tc>
        <w:tc>
          <w:tcPr>
            <w:tcW w:w="1125" w:type="dxa"/>
            <w:tcBorders>
              <w:top w:val="nil"/>
              <w:left w:val="nil"/>
              <w:bottom w:val="single" w:sz="4" w:space="0" w:color="auto"/>
              <w:right w:val="single" w:sz="4" w:space="0" w:color="auto"/>
            </w:tcBorders>
            <w:shd w:val="clear" w:color="000000" w:fill="E2EFDA"/>
            <w:noWrap/>
            <w:vAlign w:val="bottom"/>
            <w:hideMark/>
          </w:tcPr>
          <w:p w14:paraId="588604C3" w14:textId="626E877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87182A2" w14:textId="7A2F7A0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25AD59DE" w14:textId="5D4EFBD8"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4A85EBDF"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8EDE20D"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80201030000</w:t>
            </w:r>
          </w:p>
        </w:tc>
        <w:tc>
          <w:tcPr>
            <w:tcW w:w="3074" w:type="dxa"/>
            <w:tcBorders>
              <w:top w:val="nil"/>
              <w:left w:val="nil"/>
              <w:bottom w:val="single" w:sz="4" w:space="0" w:color="auto"/>
              <w:right w:val="single" w:sz="4" w:space="0" w:color="auto"/>
            </w:tcBorders>
            <w:shd w:val="clear" w:color="000000" w:fill="E2EFDA"/>
            <w:noWrap/>
            <w:vAlign w:val="bottom"/>
            <w:hideMark/>
          </w:tcPr>
          <w:p w14:paraId="6905D6D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HEMPSTEAD UFSD</w:t>
            </w:r>
          </w:p>
        </w:tc>
        <w:tc>
          <w:tcPr>
            <w:tcW w:w="990" w:type="dxa"/>
            <w:tcBorders>
              <w:top w:val="nil"/>
              <w:left w:val="nil"/>
              <w:bottom w:val="single" w:sz="4" w:space="0" w:color="auto"/>
              <w:right w:val="single" w:sz="4" w:space="0" w:color="auto"/>
            </w:tcBorders>
            <w:shd w:val="clear" w:color="000000" w:fill="E2EFDA"/>
            <w:noWrap/>
            <w:vAlign w:val="bottom"/>
            <w:hideMark/>
          </w:tcPr>
          <w:p w14:paraId="200F4F25"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65C06E7"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66</w:t>
            </w:r>
          </w:p>
        </w:tc>
        <w:tc>
          <w:tcPr>
            <w:tcW w:w="1125" w:type="dxa"/>
            <w:tcBorders>
              <w:top w:val="nil"/>
              <w:left w:val="nil"/>
              <w:bottom w:val="single" w:sz="4" w:space="0" w:color="auto"/>
              <w:right w:val="single" w:sz="4" w:space="0" w:color="auto"/>
            </w:tcBorders>
            <w:shd w:val="clear" w:color="000000" w:fill="E2EFDA"/>
            <w:noWrap/>
            <w:vAlign w:val="bottom"/>
            <w:hideMark/>
          </w:tcPr>
          <w:p w14:paraId="138171D6" w14:textId="0CAE7F4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67F8CEC5" w14:textId="1D54AED7"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4F2145F7" w14:textId="06EC78E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028EFDBB"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EB6AD5F"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80517030000</w:t>
            </w:r>
          </w:p>
        </w:tc>
        <w:tc>
          <w:tcPr>
            <w:tcW w:w="3074" w:type="dxa"/>
            <w:tcBorders>
              <w:top w:val="nil"/>
              <w:left w:val="nil"/>
              <w:bottom w:val="single" w:sz="4" w:space="0" w:color="auto"/>
              <w:right w:val="single" w:sz="4" w:space="0" w:color="auto"/>
            </w:tcBorders>
            <w:shd w:val="clear" w:color="000000" w:fill="E2EFDA"/>
            <w:noWrap/>
            <w:vAlign w:val="bottom"/>
            <w:hideMark/>
          </w:tcPr>
          <w:p w14:paraId="1125C372"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HICKSVILLE UFSD</w:t>
            </w:r>
          </w:p>
        </w:tc>
        <w:tc>
          <w:tcPr>
            <w:tcW w:w="990" w:type="dxa"/>
            <w:tcBorders>
              <w:top w:val="nil"/>
              <w:left w:val="nil"/>
              <w:bottom w:val="single" w:sz="4" w:space="0" w:color="auto"/>
              <w:right w:val="single" w:sz="4" w:space="0" w:color="auto"/>
            </w:tcBorders>
            <w:shd w:val="clear" w:color="000000" w:fill="E2EFDA"/>
            <w:noWrap/>
            <w:vAlign w:val="bottom"/>
            <w:hideMark/>
          </w:tcPr>
          <w:p w14:paraId="70C7AD2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74A889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6</w:t>
            </w:r>
          </w:p>
        </w:tc>
        <w:tc>
          <w:tcPr>
            <w:tcW w:w="1125" w:type="dxa"/>
            <w:tcBorders>
              <w:top w:val="nil"/>
              <w:left w:val="nil"/>
              <w:bottom w:val="single" w:sz="4" w:space="0" w:color="auto"/>
              <w:right w:val="single" w:sz="4" w:space="0" w:color="auto"/>
            </w:tcBorders>
            <w:shd w:val="clear" w:color="000000" w:fill="E2EFDA"/>
            <w:noWrap/>
            <w:vAlign w:val="bottom"/>
            <w:hideMark/>
          </w:tcPr>
          <w:p w14:paraId="4167A19D" w14:textId="0EA2CD36"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3FAFCED0" w14:textId="294B25A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69DE60A" w14:textId="7BBAC4B6"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3041F97C"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2A8983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914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58E47968"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HOOSIC VALLEY CSD</w:t>
            </w:r>
          </w:p>
        </w:tc>
        <w:tc>
          <w:tcPr>
            <w:tcW w:w="990" w:type="dxa"/>
            <w:tcBorders>
              <w:top w:val="nil"/>
              <w:left w:val="nil"/>
              <w:bottom w:val="single" w:sz="4" w:space="0" w:color="auto"/>
              <w:right w:val="single" w:sz="4" w:space="0" w:color="auto"/>
            </w:tcBorders>
            <w:shd w:val="clear" w:color="000000" w:fill="E2EFDA"/>
            <w:noWrap/>
            <w:vAlign w:val="bottom"/>
            <w:hideMark/>
          </w:tcPr>
          <w:p w14:paraId="50126C30"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DCD4C5F"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7</w:t>
            </w:r>
          </w:p>
        </w:tc>
        <w:tc>
          <w:tcPr>
            <w:tcW w:w="1125" w:type="dxa"/>
            <w:tcBorders>
              <w:top w:val="nil"/>
              <w:left w:val="nil"/>
              <w:bottom w:val="single" w:sz="4" w:space="0" w:color="auto"/>
              <w:right w:val="single" w:sz="4" w:space="0" w:color="auto"/>
            </w:tcBorders>
            <w:shd w:val="clear" w:color="000000" w:fill="E2EFDA"/>
            <w:noWrap/>
            <w:vAlign w:val="bottom"/>
            <w:hideMark/>
          </w:tcPr>
          <w:p w14:paraId="77F7B7AB" w14:textId="3628FC8A"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754E0F55" w14:textId="5D6D05CF"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4EAF2597" w14:textId="1202E30C"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370C747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E0CC58A"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013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7B03218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HUDSON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42298B7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4ED804D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96</w:t>
            </w:r>
          </w:p>
        </w:tc>
        <w:tc>
          <w:tcPr>
            <w:tcW w:w="1125" w:type="dxa"/>
            <w:tcBorders>
              <w:top w:val="nil"/>
              <w:left w:val="nil"/>
              <w:bottom w:val="single" w:sz="4" w:space="0" w:color="auto"/>
              <w:right w:val="single" w:sz="4" w:space="0" w:color="auto"/>
            </w:tcBorders>
            <w:shd w:val="clear" w:color="000000" w:fill="E2EFDA"/>
            <w:noWrap/>
            <w:vAlign w:val="bottom"/>
            <w:hideMark/>
          </w:tcPr>
          <w:p w14:paraId="503F4157" w14:textId="13CCF125"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25BA8325" w14:textId="4EC0E93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F45E26D" w14:textId="1FF9FD5E"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E0660BC"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3DC1533"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lastRenderedPageBreak/>
              <w:t>6413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5D2632EC"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HUDSON FALLS CSD</w:t>
            </w:r>
          </w:p>
        </w:tc>
        <w:tc>
          <w:tcPr>
            <w:tcW w:w="990" w:type="dxa"/>
            <w:tcBorders>
              <w:top w:val="nil"/>
              <w:left w:val="nil"/>
              <w:bottom w:val="single" w:sz="4" w:space="0" w:color="auto"/>
              <w:right w:val="single" w:sz="4" w:space="0" w:color="auto"/>
            </w:tcBorders>
            <w:shd w:val="clear" w:color="000000" w:fill="E2EFDA"/>
            <w:noWrap/>
            <w:vAlign w:val="bottom"/>
            <w:hideMark/>
          </w:tcPr>
          <w:p w14:paraId="1D7C6912"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48D7892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68</w:t>
            </w:r>
          </w:p>
        </w:tc>
        <w:tc>
          <w:tcPr>
            <w:tcW w:w="1125" w:type="dxa"/>
            <w:tcBorders>
              <w:top w:val="nil"/>
              <w:left w:val="nil"/>
              <w:bottom w:val="single" w:sz="4" w:space="0" w:color="auto"/>
              <w:right w:val="single" w:sz="4" w:space="0" w:color="auto"/>
            </w:tcBorders>
            <w:shd w:val="clear" w:color="000000" w:fill="E2EFDA"/>
            <w:noWrap/>
            <w:vAlign w:val="bottom"/>
            <w:hideMark/>
          </w:tcPr>
          <w:p w14:paraId="0FB50D5D" w14:textId="5E69F76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FCE4FC0" w14:textId="224520CF"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18D63D9D" w14:textId="48333709"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4BC53F60"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5BA0F0D"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403030000</w:t>
            </w:r>
          </w:p>
        </w:tc>
        <w:tc>
          <w:tcPr>
            <w:tcW w:w="3074" w:type="dxa"/>
            <w:tcBorders>
              <w:top w:val="nil"/>
              <w:left w:val="nil"/>
              <w:bottom w:val="single" w:sz="4" w:space="0" w:color="auto"/>
              <w:right w:val="single" w:sz="4" w:space="0" w:color="auto"/>
            </w:tcBorders>
            <w:shd w:val="clear" w:color="000000" w:fill="E2EFDA"/>
            <w:noWrap/>
            <w:vAlign w:val="bottom"/>
            <w:hideMark/>
          </w:tcPr>
          <w:p w14:paraId="4DE017D9"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HUNTINGTON UFSD</w:t>
            </w:r>
          </w:p>
        </w:tc>
        <w:tc>
          <w:tcPr>
            <w:tcW w:w="990" w:type="dxa"/>
            <w:tcBorders>
              <w:top w:val="nil"/>
              <w:left w:val="nil"/>
              <w:bottom w:val="single" w:sz="4" w:space="0" w:color="auto"/>
              <w:right w:val="single" w:sz="4" w:space="0" w:color="auto"/>
            </w:tcBorders>
            <w:shd w:val="clear" w:color="000000" w:fill="E2EFDA"/>
            <w:noWrap/>
            <w:vAlign w:val="bottom"/>
            <w:hideMark/>
          </w:tcPr>
          <w:p w14:paraId="28FFCD87"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787C8AE2"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8</w:t>
            </w:r>
          </w:p>
        </w:tc>
        <w:tc>
          <w:tcPr>
            <w:tcW w:w="1125" w:type="dxa"/>
            <w:tcBorders>
              <w:top w:val="nil"/>
              <w:left w:val="nil"/>
              <w:bottom w:val="single" w:sz="4" w:space="0" w:color="auto"/>
              <w:right w:val="single" w:sz="4" w:space="0" w:color="auto"/>
            </w:tcBorders>
            <w:shd w:val="clear" w:color="000000" w:fill="E2EFDA"/>
            <w:noWrap/>
            <w:vAlign w:val="bottom"/>
            <w:hideMark/>
          </w:tcPr>
          <w:p w14:paraId="5CE8EDF2" w14:textId="1603DE2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6EFD41D7" w14:textId="14320D8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4D3C8A6" w14:textId="723E22E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11793381"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91D331E"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106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203EFFA9"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ITHACA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2BE2B03E"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28FF6B1"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72</w:t>
            </w:r>
          </w:p>
        </w:tc>
        <w:tc>
          <w:tcPr>
            <w:tcW w:w="1125" w:type="dxa"/>
            <w:tcBorders>
              <w:top w:val="nil"/>
              <w:left w:val="nil"/>
              <w:bottom w:val="single" w:sz="4" w:space="0" w:color="auto"/>
              <w:right w:val="single" w:sz="4" w:space="0" w:color="auto"/>
            </w:tcBorders>
            <w:shd w:val="clear" w:color="000000" w:fill="E2EFDA"/>
            <w:noWrap/>
            <w:vAlign w:val="bottom"/>
            <w:hideMark/>
          </w:tcPr>
          <w:p w14:paraId="57F7B8AB" w14:textId="54CDEA08"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55746631" w14:textId="3A295CA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D81391E" w14:textId="5BE43F94"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E67284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1B99C3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617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78AB3808"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JAMESTOWN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5B91788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76C9A2FD"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74</w:t>
            </w:r>
          </w:p>
        </w:tc>
        <w:tc>
          <w:tcPr>
            <w:tcW w:w="1125" w:type="dxa"/>
            <w:tcBorders>
              <w:top w:val="nil"/>
              <w:left w:val="nil"/>
              <w:bottom w:val="single" w:sz="4" w:space="0" w:color="auto"/>
              <w:right w:val="single" w:sz="4" w:space="0" w:color="auto"/>
            </w:tcBorders>
            <w:shd w:val="clear" w:color="000000" w:fill="E2EFDA"/>
            <w:noWrap/>
            <w:vAlign w:val="bottom"/>
            <w:hideMark/>
          </w:tcPr>
          <w:p w14:paraId="307EBCD9" w14:textId="5E67F671"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091F8AE8" w14:textId="4DBA8A4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0,000</w:t>
            </w:r>
          </w:p>
        </w:tc>
        <w:tc>
          <w:tcPr>
            <w:tcW w:w="1483" w:type="dxa"/>
            <w:tcBorders>
              <w:top w:val="nil"/>
              <w:left w:val="nil"/>
              <w:bottom w:val="single" w:sz="4" w:space="0" w:color="auto"/>
              <w:right w:val="single" w:sz="4" w:space="0" w:color="auto"/>
            </w:tcBorders>
            <w:shd w:val="clear" w:color="000000" w:fill="E2EFDA"/>
            <w:noWrap/>
            <w:vAlign w:val="bottom"/>
            <w:hideMark/>
          </w:tcPr>
          <w:p w14:paraId="1A2090FE" w14:textId="42B4208B"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06B904A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6811AFE"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42601030000</w:t>
            </w:r>
          </w:p>
        </w:tc>
        <w:tc>
          <w:tcPr>
            <w:tcW w:w="3074" w:type="dxa"/>
            <w:tcBorders>
              <w:top w:val="nil"/>
              <w:left w:val="nil"/>
              <w:bottom w:val="single" w:sz="4" w:space="0" w:color="auto"/>
              <w:right w:val="single" w:sz="4" w:space="0" w:color="auto"/>
            </w:tcBorders>
            <w:shd w:val="clear" w:color="000000" w:fill="E2EFDA"/>
            <w:noWrap/>
            <w:vAlign w:val="bottom"/>
            <w:hideMark/>
          </w:tcPr>
          <w:p w14:paraId="21F524AB"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KENMORE-TONAWANDA UFSD</w:t>
            </w:r>
          </w:p>
        </w:tc>
        <w:tc>
          <w:tcPr>
            <w:tcW w:w="990" w:type="dxa"/>
            <w:tcBorders>
              <w:top w:val="nil"/>
              <w:left w:val="nil"/>
              <w:bottom w:val="single" w:sz="4" w:space="0" w:color="auto"/>
              <w:right w:val="single" w:sz="4" w:space="0" w:color="auto"/>
            </w:tcBorders>
            <w:shd w:val="clear" w:color="000000" w:fill="E2EFDA"/>
            <w:noWrap/>
            <w:vAlign w:val="bottom"/>
            <w:hideMark/>
          </w:tcPr>
          <w:p w14:paraId="548C75E8"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B94318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98</w:t>
            </w:r>
          </w:p>
        </w:tc>
        <w:tc>
          <w:tcPr>
            <w:tcW w:w="1125" w:type="dxa"/>
            <w:tcBorders>
              <w:top w:val="nil"/>
              <w:left w:val="nil"/>
              <w:bottom w:val="single" w:sz="4" w:space="0" w:color="auto"/>
              <w:right w:val="single" w:sz="4" w:space="0" w:color="auto"/>
            </w:tcBorders>
            <w:shd w:val="clear" w:color="000000" w:fill="E2EFDA"/>
            <w:noWrap/>
            <w:vAlign w:val="bottom"/>
            <w:hideMark/>
          </w:tcPr>
          <w:p w14:paraId="6F3DDA1E" w14:textId="135145B9"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32E5A051" w14:textId="1E08FAF9"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0,000</w:t>
            </w:r>
          </w:p>
        </w:tc>
        <w:tc>
          <w:tcPr>
            <w:tcW w:w="1483" w:type="dxa"/>
            <w:tcBorders>
              <w:top w:val="nil"/>
              <w:left w:val="nil"/>
              <w:bottom w:val="single" w:sz="4" w:space="0" w:color="auto"/>
              <w:right w:val="single" w:sz="4" w:space="0" w:color="auto"/>
            </w:tcBorders>
            <w:shd w:val="clear" w:color="000000" w:fill="E2EFDA"/>
            <w:noWrap/>
            <w:vAlign w:val="bottom"/>
            <w:hideMark/>
          </w:tcPr>
          <w:p w14:paraId="2E44212A" w14:textId="27B91D7A"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4B37ADC1"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2F43D95"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206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6EEB3878"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KINGSTON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50E24E67"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4E6AB19"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78</w:t>
            </w:r>
          </w:p>
        </w:tc>
        <w:tc>
          <w:tcPr>
            <w:tcW w:w="1125" w:type="dxa"/>
            <w:tcBorders>
              <w:top w:val="nil"/>
              <w:left w:val="nil"/>
              <w:bottom w:val="single" w:sz="4" w:space="0" w:color="auto"/>
              <w:right w:val="single" w:sz="4" w:space="0" w:color="auto"/>
            </w:tcBorders>
            <w:shd w:val="clear" w:color="000000" w:fill="E2EFDA"/>
            <w:noWrap/>
            <w:vAlign w:val="bottom"/>
            <w:hideMark/>
          </w:tcPr>
          <w:p w14:paraId="703EA436" w14:textId="03AC9463"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2E2EAC6C" w14:textId="3FBD764E"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4F996800" w14:textId="0BC9CA00"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1B06AE7F"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211923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418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67231E4C"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LACKAWANNA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494E2D0A"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722B3E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80</w:t>
            </w:r>
          </w:p>
        </w:tc>
        <w:tc>
          <w:tcPr>
            <w:tcW w:w="1125" w:type="dxa"/>
            <w:tcBorders>
              <w:top w:val="nil"/>
              <w:left w:val="nil"/>
              <w:bottom w:val="single" w:sz="4" w:space="0" w:color="auto"/>
              <w:right w:val="single" w:sz="4" w:space="0" w:color="auto"/>
            </w:tcBorders>
            <w:shd w:val="clear" w:color="000000" w:fill="E2EFDA"/>
            <w:noWrap/>
            <w:vAlign w:val="bottom"/>
            <w:hideMark/>
          </w:tcPr>
          <w:p w14:paraId="695C3B2B" w14:textId="57571267"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256DECE" w14:textId="72CE862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29AE33D1" w14:textId="448E6F3F"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098B6738"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A61023F"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4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26A0090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LOCKPORT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6485FDDE"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36928AF"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86</w:t>
            </w:r>
          </w:p>
        </w:tc>
        <w:tc>
          <w:tcPr>
            <w:tcW w:w="1125" w:type="dxa"/>
            <w:tcBorders>
              <w:top w:val="nil"/>
              <w:left w:val="nil"/>
              <w:bottom w:val="single" w:sz="4" w:space="0" w:color="auto"/>
              <w:right w:val="single" w:sz="4" w:space="0" w:color="auto"/>
            </w:tcBorders>
            <w:shd w:val="clear" w:color="000000" w:fill="E2EFDA"/>
            <w:noWrap/>
            <w:vAlign w:val="bottom"/>
            <w:hideMark/>
          </w:tcPr>
          <w:p w14:paraId="744A7ECA" w14:textId="274E97BC"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68EEF494" w14:textId="16C59EAA"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3229D2DE" w14:textId="4AF59C08"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72AB079"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403774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803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5403D7E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LONG BEACH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327D9A98"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7A09A7A"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69</w:t>
            </w:r>
          </w:p>
        </w:tc>
        <w:tc>
          <w:tcPr>
            <w:tcW w:w="1125" w:type="dxa"/>
            <w:tcBorders>
              <w:top w:val="nil"/>
              <w:left w:val="nil"/>
              <w:bottom w:val="single" w:sz="4" w:space="0" w:color="auto"/>
              <w:right w:val="single" w:sz="4" w:space="0" w:color="auto"/>
            </w:tcBorders>
            <w:shd w:val="clear" w:color="000000" w:fill="E2EFDA"/>
            <w:noWrap/>
            <w:vAlign w:val="bottom"/>
            <w:hideMark/>
          </w:tcPr>
          <w:p w14:paraId="07530B52" w14:textId="15CD830E"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17E609D4" w14:textId="082979D2"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6F13D6F7" w14:textId="54F5E276"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3B061C80"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BC0FDC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212060000</w:t>
            </w:r>
          </w:p>
        </w:tc>
        <w:tc>
          <w:tcPr>
            <w:tcW w:w="3074" w:type="dxa"/>
            <w:tcBorders>
              <w:top w:val="nil"/>
              <w:left w:val="nil"/>
              <w:bottom w:val="single" w:sz="4" w:space="0" w:color="auto"/>
              <w:right w:val="single" w:sz="4" w:space="0" w:color="auto"/>
            </w:tcBorders>
            <w:shd w:val="clear" w:color="000000" w:fill="E2EFDA"/>
            <w:noWrap/>
            <w:vAlign w:val="bottom"/>
            <w:hideMark/>
          </w:tcPr>
          <w:p w14:paraId="65D4A3BE"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LONGWOOD CSD</w:t>
            </w:r>
          </w:p>
        </w:tc>
        <w:tc>
          <w:tcPr>
            <w:tcW w:w="990" w:type="dxa"/>
            <w:tcBorders>
              <w:top w:val="nil"/>
              <w:left w:val="nil"/>
              <w:bottom w:val="single" w:sz="4" w:space="0" w:color="auto"/>
              <w:right w:val="single" w:sz="4" w:space="0" w:color="auto"/>
            </w:tcBorders>
            <w:shd w:val="clear" w:color="000000" w:fill="E2EFDA"/>
            <w:noWrap/>
            <w:vAlign w:val="bottom"/>
            <w:hideMark/>
          </w:tcPr>
          <w:p w14:paraId="299A91F5"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9DE26F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88</w:t>
            </w:r>
          </w:p>
        </w:tc>
        <w:tc>
          <w:tcPr>
            <w:tcW w:w="1125" w:type="dxa"/>
            <w:tcBorders>
              <w:top w:val="nil"/>
              <w:left w:val="nil"/>
              <w:bottom w:val="single" w:sz="4" w:space="0" w:color="auto"/>
              <w:right w:val="single" w:sz="4" w:space="0" w:color="auto"/>
            </w:tcBorders>
            <w:shd w:val="clear" w:color="000000" w:fill="E2EFDA"/>
            <w:noWrap/>
            <w:vAlign w:val="bottom"/>
            <w:hideMark/>
          </w:tcPr>
          <w:p w14:paraId="4A8AA096" w14:textId="77FDB9A2"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433F6AD1" w14:textId="0B4E8089"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72F1A2F9" w14:textId="383E6661"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1A2F13E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4801FA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21504020000</w:t>
            </w:r>
          </w:p>
        </w:tc>
        <w:tc>
          <w:tcPr>
            <w:tcW w:w="3074" w:type="dxa"/>
            <w:tcBorders>
              <w:top w:val="nil"/>
              <w:left w:val="nil"/>
              <w:bottom w:val="single" w:sz="4" w:space="0" w:color="auto"/>
              <w:right w:val="single" w:sz="4" w:space="0" w:color="auto"/>
            </w:tcBorders>
            <w:shd w:val="clear" w:color="000000" w:fill="E2EFDA"/>
            <w:noWrap/>
            <w:vAlign w:val="bottom"/>
            <w:hideMark/>
          </w:tcPr>
          <w:p w14:paraId="724B62F8"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LYNCOURT UFSD</w:t>
            </w:r>
          </w:p>
        </w:tc>
        <w:tc>
          <w:tcPr>
            <w:tcW w:w="990" w:type="dxa"/>
            <w:tcBorders>
              <w:top w:val="nil"/>
              <w:left w:val="nil"/>
              <w:bottom w:val="single" w:sz="4" w:space="0" w:color="auto"/>
              <w:right w:val="single" w:sz="4" w:space="0" w:color="auto"/>
            </w:tcBorders>
            <w:shd w:val="clear" w:color="000000" w:fill="E2EFDA"/>
            <w:noWrap/>
            <w:vAlign w:val="bottom"/>
            <w:hideMark/>
          </w:tcPr>
          <w:p w14:paraId="5120B682"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F068126"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0</w:t>
            </w:r>
          </w:p>
        </w:tc>
        <w:tc>
          <w:tcPr>
            <w:tcW w:w="1125" w:type="dxa"/>
            <w:tcBorders>
              <w:top w:val="nil"/>
              <w:left w:val="nil"/>
              <w:bottom w:val="single" w:sz="4" w:space="0" w:color="auto"/>
              <w:right w:val="single" w:sz="4" w:space="0" w:color="auto"/>
            </w:tcBorders>
            <w:shd w:val="clear" w:color="000000" w:fill="E2EFDA"/>
            <w:noWrap/>
            <w:vAlign w:val="bottom"/>
            <w:hideMark/>
          </w:tcPr>
          <w:p w14:paraId="67958C88" w14:textId="5AA1AB2F"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6F3D35D0" w14:textId="00CE7E6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1A4668CC" w14:textId="2EF539F5"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7E06970D"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1B1A7A4E"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505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61D2B476"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LYONS CSD</w:t>
            </w:r>
          </w:p>
        </w:tc>
        <w:tc>
          <w:tcPr>
            <w:tcW w:w="990" w:type="dxa"/>
            <w:tcBorders>
              <w:top w:val="nil"/>
              <w:left w:val="nil"/>
              <w:bottom w:val="single" w:sz="4" w:space="0" w:color="auto"/>
              <w:right w:val="single" w:sz="4" w:space="0" w:color="auto"/>
            </w:tcBorders>
            <w:shd w:val="clear" w:color="000000" w:fill="E2EFDA"/>
            <w:noWrap/>
            <w:vAlign w:val="bottom"/>
            <w:hideMark/>
          </w:tcPr>
          <w:p w14:paraId="6B62008F"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9BC6B28"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90</w:t>
            </w:r>
          </w:p>
        </w:tc>
        <w:tc>
          <w:tcPr>
            <w:tcW w:w="1125" w:type="dxa"/>
            <w:tcBorders>
              <w:top w:val="nil"/>
              <w:left w:val="nil"/>
              <w:bottom w:val="single" w:sz="4" w:space="0" w:color="auto"/>
              <w:right w:val="single" w:sz="4" w:space="0" w:color="auto"/>
            </w:tcBorders>
            <w:shd w:val="clear" w:color="000000" w:fill="E2EFDA"/>
            <w:noWrap/>
            <w:vAlign w:val="bottom"/>
            <w:hideMark/>
          </w:tcPr>
          <w:p w14:paraId="3C67A517" w14:textId="10BD351A"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6F3528BD" w14:textId="44AF68E8"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568BC24" w14:textId="0F86C524"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1F4BD1E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DDDD61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615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226B20AD"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MALONE CSD</w:t>
            </w:r>
          </w:p>
        </w:tc>
        <w:tc>
          <w:tcPr>
            <w:tcW w:w="990" w:type="dxa"/>
            <w:tcBorders>
              <w:top w:val="nil"/>
              <w:left w:val="nil"/>
              <w:bottom w:val="single" w:sz="4" w:space="0" w:color="auto"/>
              <w:right w:val="single" w:sz="4" w:space="0" w:color="auto"/>
            </w:tcBorders>
            <w:shd w:val="clear" w:color="000000" w:fill="E2EFDA"/>
            <w:noWrap/>
            <w:vAlign w:val="bottom"/>
            <w:hideMark/>
          </w:tcPr>
          <w:p w14:paraId="02D14B0B"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2388F5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94</w:t>
            </w:r>
          </w:p>
        </w:tc>
        <w:tc>
          <w:tcPr>
            <w:tcW w:w="1125" w:type="dxa"/>
            <w:tcBorders>
              <w:top w:val="nil"/>
              <w:left w:val="nil"/>
              <w:bottom w:val="single" w:sz="4" w:space="0" w:color="auto"/>
              <w:right w:val="single" w:sz="4" w:space="0" w:color="auto"/>
            </w:tcBorders>
            <w:shd w:val="clear" w:color="000000" w:fill="E2EFDA"/>
            <w:noWrap/>
            <w:vAlign w:val="bottom"/>
            <w:hideMark/>
          </w:tcPr>
          <w:p w14:paraId="3EDF7B69" w14:textId="40459F70"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E8E3939" w14:textId="5A84AC2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135FD86" w14:textId="6A5A4AD0"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063C0B9B"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AC044B0"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21200050000</w:t>
            </w:r>
          </w:p>
        </w:tc>
        <w:tc>
          <w:tcPr>
            <w:tcW w:w="3074" w:type="dxa"/>
            <w:tcBorders>
              <w:top w:val="nil"/>
              <w:left w:val="nil"/>
              <w:bottom w:val="single" w:sz="4" w:space="0" w:color="auto"/>
              <w:right w:val="single" w:sz="4" w:space="0" w:color="auto"/>
            </w:tcBorders>
            <w:shd w:val="clear" w:color="000000" w:fill="E2EFDA"/>
            <w:noWrap/>
            <w:vAlign w:val="bottom"/>
            <w:hideMark/>
          </w:tcPr>
          <w:p w14:paraId="7D17EF7F"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MECHANICVILLE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1A4BD9FE"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AF6ACA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1</w:t>
            </w:r>
          </w:p>
        </w:tc>
        <w:tc>
          <w:tcPr>
            <w:tcW w:w="1125" w:type="dxa"/>
            <w:tcBorders>
              <w:top w:val="nil"/>
              <w:left w:val="nil"/>
              <w:bottom w:val="single" w:sz="4" w:space="0" w:color="auto"/>
              <w:right w:val="single" w:sz="4" w:space="0" w:color="auto"/>
            </w:tcBorders>
            <w:shd w:val="clear" w:color="000000" w:fill="E2EFDA"/>
            <w:noWrap/>
            <w:vAlign w:val="bottom"/>
            <w:hideMark/>
          </w:tcPr>
          <w:p w14:paraId="144B6D06" w14:textId="6338A24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CA2428B" w14:textId="0EB5B770"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67DF8D49" w14:textId="157F9AD6"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43881EFE"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895E3DE"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21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39539C15"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MIDDLE COUNTRY CSD</w:t>
            </w:r>
          </w:p>
        </w:tc>
        <w:tc>
          <w:tcPr>
            <w:tcW w:w="990" w:type="dxa"/>
            <w:tcBorders>
              <w:top w:val="nil"/>
              <w:left w:val="nil"/>
              <w:bottom w:val="single" w:sz="4" w:space="0" w:color="auto"/>
              <w:right w:val="single" w:sz="4" w:space="0" w:color="auto"/>
            </w:tcBorders>
            <w:shd w:val="clear" w:color="000000" w:fill="E2EFDA"/>
            <w:noWrap/>
            <w:vAlign w:val="bottom"/>
            <w:hideMark/>
          </w:tcPr>
          <w:p w14:paraId="5797A2B3"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F499B6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96</w:t>
            </w:r>
          </w:p>
        </w:tc>
        <w:tc>
          <w:tcPr>
            <w:tcW w:w="1125" w:type="dxa"/>
            <w:tcBorders>
              <w:top w:val="nil"/>
              <w:left w:val="nil"/>
              <w:bottom w:val="single" w:sz="4" w:space="0" w:color="auto"/>
              <w:right w:val="single" w:sz="4" w:space="0" w:color="auto"/>
            </w:tcBorders>
            <w:shd w:val="clear" w:color="000000" w:fill="E2EFDA"/>
            <w:noWrap/>
            <w:vAlign w:val="bottom"/>
            <w:hideMark/>
          </w:tcPr>
          <w:p w14:paraId="75DB60E2" w14:textId="5B63B053"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7C20AD38" w14:textId="5EDDB1E6"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CA22593" w14:textId="3CA70578"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D82CFB3"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819BEA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914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6EB3F856"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MONTICELLO CSD</w:t>
            </w:r>
          </w:p>
        </w:tc>
        <w:tc>
          <w:tcPr>
            <w:tcW w:w="990" w:type="dxa"/>
            <w:tcBorders>
              <w:top w:val="nil"/>
              <w:left w:val="nil"/>
              <w:bottom w:val="single" w:sz="4" w:space="0" w:color="auto"/>
              <w:right w:val="single" w:sz="4" w:space="0" w:color="auto"/>
            </w:tcBorders>
            <w:shd w:val="clear" w:color="000000" w:fill="E2EFDA"/>
            <w:noWrap/>
            <w:vAlign w:val="bottom"/>
            <w:hideMark/>
          </w:tcPr>
          <w:p w14:paraId="094AFC1F"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CB6F4ED"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98</w:t>
            </w:r>
          </w:p>
        </w:tc>
        <w:tc>
          <w:tcPr>
            <w:tcW w:w="1125" w:type="dxa"/>
            <w:tcBorders>
              <w:top w:val="nil"/>
              <w:left w:val="nil"/>
              <w:bottom w:val="single" w:sz="4" w:space="0" w:color="auto"/>
              <w:right w:val="single" w:sz="4" w:space="0" w:color="auto"/>
            </w:tcBorders>
            <w:shd w:val="clear" w:color="000000" w:fill="E2EFDA"/>
            <w:noWrap/>
            <w:vAlign w:val="bottom"/>
            <w:hideMark/>
          </w:tcPr>
          <w:p w14:paraId="31DEDC66" w14:textId="6E89A887"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4DBA06A7" w14:textId="274CC21E"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49E0716" w14:textId="44303A6F"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5322F42A"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E66F7D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120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5F3EF002"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MOUNT MARKHAM CSD</w:t>
            </w:r>
          </w:p>
        </w:tc>
        <w:tc>
          <w:tcPr>
            <w:tcW w:w="990" w:type="dxa"/>
            <w:tcBorders>
              <w:top w:val="nil"/>
              <w:left w:val="nil"/>
              <w:bottom w:val="single" w:sz="4" w:space="0" w:color="auto"/>
              <w:right w:val="single" w:sz="4" w:space="0" w:color="auto"/>
            </w:tcBorders>
            <w:shd w:val="clear" w:color="000000" w:fill="E2EFDA"/>
            <w:noWrap/>
            <w:vAlign w:val="bottom"/>
            <w:hideMark/>
          </w:tcPr>
          <w:p w14:paraId="0C8A7511"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6B9B5B6"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92</w:t>
            </w:r>
          </w:p>
        </w:tc>
        <w:tc>
          <w:tcPr>
            <w:tcW w:w="1125" w:type="dxa"/>
            <w:tcBorders>
              <w:top w:val="nil"/>
              <w:left w:val="nil"/>
              <w:bottom w:val="single" w:sz="4" w:space="0" w:color="auto"/>
              <w:right w:val="single" w:sz="4" w:space="0" w:color="auto"/>
            </w:tcBorders>
            <w:shd w:val="clear" w:color="000000" w:fill="E2EFDA"/>
            <w:noWrap/>
            <w:vAlign w:val="bottom"/>
            <w:hideMark/>
          </w:tcPr>
          <w:p w14:paraId="0D7CEB3A" w14:textId="3DB02C26"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0C58B6F6" w14:textId="04F3BAE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426FB942" w14:textId="01537323"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7315DD89"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EFDCB44"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416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696BF20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NEWBURGH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6D2FE568"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180A6D6"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06</w:t>
            </w:r>
          </w:p>
        </w:tc>
        <w:tc>
          <w:tcPr>
            <w:tcW w:w="1125" w:type="dxa"/>
            <w:tcBorders>
              <w:top w:val="nil"/>
              <w:left w:val="nil"/>
              <w:bottom w:val="single" w:sz="4" w:space="0" w:color="auto"/>
              <w:right w:val="single" w:sz="4" w:space="0" w:color="auto"/>
            </w:tcBorders>
            <w:shd w:val="clear" w:color="000000" w:fill="E2EFDA"/>
            <w:noWrap/>
            <w:vAlign w:val="bottom"/>
            <w:hideMark/>
          </w:tcPr>
          <w:p w14:paraId="1F8D5ADA" w14:textId="7974AC3A"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0CE32162" w14:textId="7A2C9DDF"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0846B52" w14:textId="5FB2C911"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340345B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8E0CC2E"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8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5305C605"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NIAGARA FALLS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1F8A8855"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09CE88B"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08</w:t>
            </w:r>
          </w:p>
        </w:tc>
        <w:tc>
          <w:tcPr>
            <w:tcW w:w="1125" w:type="dxa"/>
            <w:tcBorders>
              <w:top w:val="nil"/>
              <w:left w:val="nil"/>
              <w:bottom w:val="single" w:sz="4" w:space="0" w:color="auto"/>
              <w:right w:val="single" w:sz="4" w:space="0" w:color="auto"/>
            </w:tcBorders>
            <w:shd w:val="clear" w:color="000000" w:fill="E2EFDA"/>
            <w:noWrap/>
            <w:vAlign w:val="bottom"/>
            <w:hideMark/>
          </w:tcPr>
          <w:p w14:paraId="3E91D0CC" w14:textId="68D87BB9"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7B03F3B4" w14:textId="6A14C4A1"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20,000</w:t>
            </w:r>
          </w:p>
        </w:tc>
        <w:tc>
          <w:tcPr>
            <w:tcW w:w="1483" w:type="dxa"/>
            <w:tcBorders>
              <w:top w:val="nil"/>
              <w:left w:val="nil"/>
              <w:bottom w:val="single" w:sz="4" w:space="0" w:color="auto"/>
              <w:right w:val="single" w:sz="4" w:space="0" w:color="auto"/>
            </w:tcBorders>
            <w:shd w:val="clear" w:color="000000" w:fill="E2EFDA"/>
            <w:noWrap/>
            <w:vAlign w:val="bottom"/>
            <w:hideMark/>
          </w:tcPr>
          <w:p w14:paraId="61A9392C" w14:textId="54ADE440"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120,000</w:t>
            </w:r>
          </w:p>
        </w:tc>
      </w:tr>
      <w:tr w:rsidR="00C7460E" w:rsidRPr="00C7460E" w14:paraId="157C4B2C"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C95890A"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103030000</w:t>
            </w:r>
          </w:p>
        </w:tc>
        <w:tc>
          <w:tcPr>
            <w:tcW w:w="3074" w:type="dxa"/>
            <w:tcBorders>
              <w:top w:val="nil"/>
              <w:left w:val="nil"/>
              <w:bottom w:val="single" w:sz="4" w:space="0" w:color="auto"/>
              <w:right w:val="single" w:sz="4" w:space="0" w:color="auto"/>
            </w:tcBorders>
            <w:shd w:val="clear" w:color="000000" w:fill="E2EFDA"/>
            <w:noWrap/>
            <w:vAlign w:val="bottom"/>
            <w:hideMark/>
          </w:tcPr>
          <w:p w14:paraId="0FB73A8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NORTH BABYLON UFSD</w:t>
            </w:r>
          </w:p>
        </w:tc>
        <w:tc>
          <w:tcPr>
            <w:tcW w:w="990" w:type="dxa"/>
            <w:tcBorders>
              <w:top w:val="nil"/>
              <w:left w:val="nil"/>
              <w:bottom w:val="single" w:sz="4" w:space="0" w:color="auto"/>
              <w:right w:val="single" w:sz="4" w:space="0" w:color="auto"/>
            </w:tcBorders>
            <w:shd w:val="clear" w:color="000000" w:fill="E2EFDA"/>
            <w:noWrap/>
            <w:vAlign w:val="bottom"/>
            <w:hideMark/>
          </w:tcPr>
          <w:p w14:paraId="034BE957"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24361D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2</w:t>
            </w:r>
          </w:p>
        </w:tc>
        <w:tc>
          <w:tcPr>
            <w:tcW w:w="1125" w:type="dxa"/>
            <w:tcBorders>
              <w:top w:val="nil"/>
              <w:left w:val="nil"/>
              <w:bottom w:val="single" w:sz="4" w:space="0" w:color="auto"/>
              <w:right w:val="single" w:sz="4" w:space="0" w:color="auto"/>
            </w:tcBorders>
            <w:shd w:val="clear" w:color="000000" w:fill="E2EFDA"/>
            <w:noWrap/>
            <w:vAlign w:val="bottom"/>
            <w:hideMark/>
          </w:tcPr>
          <w:p w14:paraId="3E0DF1B1" w14:textId="40101E1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37FDE9B2" w14:textId="61C19ED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22FB15B3" w14:textId="571683D8"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5D550C85"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C5C93F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20303060000</w:t>
            </w:r>
          </w:p>
        </w:tc>
        <w:tc>
          <w:tcPr>
            <w:tcW w:w="3074" w:type="dxa"/>
            <w:tcBorders>
              <w:top w:val="nil"/>
              <w:left w:val="nil"/>
              <w:bottom w:val="single" w:sz="4" w:space="0" w:color="auto"/>
              <w:right w:val="single" w:sz="4" w:space="0" w:color="auto"/>
            </w:tcBorders>
            <w:shd w:val="clear" w:color="000000" w:fill="E2EFDA"/>
            <w:noWrap/>
            <w:vAlign w:val="bottom"/>
            <w:hideMark/>
          </w:tcPr>
          <w:p w14:paraId="66A5B21D"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NORTH SYRACUSE CSD</w:t>
            </w:r>
          </w:p>
        </w:tc>
        <w:tc>
          <w:tcPr>
            <w:tcW w:w="990" w:type="dxa"/>
            <w:tcBorders>
              <w:top w:val="nil"/>
              <w:left w:val="nil"/>
              <w:bottom w:val="single" w:sz="4" w:space="0" w:color="auto"/>
              <w:right w:val="single" w:sz="4" w:space="0" w:color="auto"/>
            </w:tcBorders>
            <w:shd w:val="clear" w:color="000000" w:fill="E2EFDA"/>
            <w:noWrap/>
            <w:vAlign w:val="bottom"/>
            <w:hideMark/>
          </w:tcPr>
          <w:p w14:paraId="7DAEE9A2"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A45E9A8"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46</w:t>
            </w:r>
          </w:p>
        </w:tc>
        <w:tc>
          <w:tcPr>
            <w:tcW w:w="1125" w:type="dxa"/>
            <w:tcBorders>
              <w:top w:val="nil"/>
              <w:left w:val="nil"/>
              <w:bottom w:val="single" w:sz="4" w:space="0" w:color="auto"/>
              <w:right w:val="single" w:sz="4" w:space="0" w:color="auto"/>
            </w:tcBorders>
            <w:shd w:val="clear" w:color="000000" w:fill="E2EFDA"/>
            <w:noWrap/>
            <w:vAlign w:val="bottom"/>
            <w:hideMark/>
          </w:tcPr>
          <w:p w14:paraId="2721AAF9" w14:textId="71A0A8A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51A8DD3C" w14:textId="641ACFB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63C2B46" w14:textId="35C4C25C"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0D0777C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2CE4055"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81200050000</w:t>
            </w:r>
          </w:p>
        </w:tc>
        <w:tc>
          <w:tcPr>
            <w:tcW w:w="3074" w:type="dxa"/>
            <w:tcBorders>
              <w:top w:val="nil"/>
              <w:left w:val="nil"/>
              <w:bottom w:val="single" w:sz="4" w:space="0" w:color="auto"/>
              <w:right w:val="single" w:sz="4" w:space="0" w:color="auto"/>
            </w:tcBorders>
            <w:shd w:val="clear" w:color="000000" w:fill="E2EFDA"/>
            <w:noWrap/>
            <w:vAlign w:val="bottom"/>
            <w:hideMark/>
          </w:tcPr>
          <w:p w14:paraId="5D86B39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NORWICH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13A3FF2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580FCA0"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10</w:t>
            </w:r>
          </w:p>
        </w:tc>
        <w:tc>
          <w:tcPr>
            <w:tcW w:w="1125" w:type="dxa"/>
            <w:tcBorders>
              <w:top w:val="nil"/>
              <w:left w:val="nil"/>
              <w:bottom w:val="single" w:sz="4" w:space="0" w:color="auto"/>
              <w:right w:val="single" w:sz="4" w:space="0" w:color="auto"/>
            </w:tcBorders>
            <w:shd w:val="clear" w:color="000000" w:fill="E2EFDA"/>
            <w:noWrap/>
            <w:vAlign w:val="bottom"/>
            <w:hideMark/>
          </w:tcPr>
          <w:p w14:paraId="10683E1A" w14:textId="586103C9"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0A2312DC" w14:textId="1B275AA8"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E974A39" w14:textId="1EA51DF1"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49E873B3"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28AC590"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122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50CA0EF6"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NORWOOD-NORFOLK CSD</w:t>
            </w:r>
          </w:p>
        </w:tc>
        <w:tc>
          <w:tcPr>
            <w:tcW w:w="990" w:type="dxa"/>
            <w:tcBorders>
              <w:top w:val="nil"/>
              <w:left w:val="nil"/>
              <w:bottom w:val="single" w:sz="4" w:space="0" w:color="auto"/>
              <w:right w:val="single" w:sz="4" w:space="0" w:color="auto"/>
            </w:tcBorders>
            <w:shd w:val="clear" w:color="000000" w:fill="E2EFDA"/>
            <w:noWrap/>
            <w:vAlign w:val="bottom"/>
            <w:hideMark/>
          </w:tcPr>
          <w:p w14:paraId="72ACD1B3"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AF5B42A"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3</w:t>
            </w:r>
          </w:p>
        </w:tc>
        <w:tc>
          <w:tcPr>
            <w:tcW w:w="1125" w:type="dxa"/>
            <w:tcBorders>
              <w:top w:val="nil"/>
              <w:left w:val="nil"/>
              <w:bottom w:val="single" w:sz="4" w:space="0" w:color="auto"/>
              <w:right w:val="single" w:sz="4" w:space="0" w:color="auto"/>
            </w:tcBorders>
            <w:shd w:val="clear" w:color="000000" w:fill="E2EFDA"/>
            <w:noWrap/>
            <w:vAlign w:val="bottom"/>
            <w:hideMark/>
          </w:tcPr>
          <w:p w14:paraId="6F0D9E13" w14:textId="55551F46"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7876319D" w14:textId="61B8804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95A57D5" w14:textId="7FD4AE3A"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3C962DFC"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hideMark/>
          </w:tcPr>
          <w:p w14:paraId="75AB7463"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305100010051</w:t>
            </w:r>
          </w:p>
        </w:tc>
        <w:tc>
          <w:tcPr>
            <w:tcW w:w="3074" w:type="dxa"/>
            <w:tcBorders>
              <w:top w:val="nil"/>
              <w:left w:val="nil"/>
              <w:bottom w:val="single" w:sz="4" w:space="0" w:color="auto"/>
              <w:right w:val="single" w:sz="4" w:space="0" w:color="auto"/>
            </w:tcBorders>
            <w:shd w:val="clear" w:color="000000" w:fill="E2EFDA"/>
            <w:noWrap/>
            <w:vAlign w:val="bottom"/>
            <w:hideMark/>
          </w:tcPr>
          <w:p w14:paraId="4D9CFC6A"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NYC DOE</w:t>
            </w:r>
          </w:p>
        </w:tc>
        <w:tc>
          <w:tcPr>
            <w:tcW w:w="990" w:type="dxa"/>
            <w:tcBorders>
              <w:top w:val="nil"/>
              <w:left w:val="nil"/>
              <w:bottom w:val="single" w:sz="4" w:space="0" w:color="auto"/>
              <w:right w:val="single" w:sz="4" w:space="0" w:color="auto"/>
            </w:tcBorders>
            <w:shd w:val="clear" w:color="000000" w:fill="E2EFDA"/>
            <w:noWrap/>
            <w:vAlign w:val="bottom"/>
            <w:hideMark/>
          </w:tcPr>
          <w:p w14:paraId="1A8C517E"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41F003B"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00</w:t>
            </w:r>
          </w:p>
        </w:tc>
        <w:tc>
          <w:tcPr>
            <w:tcW w:w="1125" w:type="dxa"/>
            <w:tcBorders>
              <w:top w:val="nil"/>
              <w:left w:val="nil"/>
              <w:bottom w:val="single" w:sz="4" w:space="0" w:color="auto"/>
              <w:right w:val="single" w:sz="4" w:space="0" w:color="auto"/>
            </w:tcBorders>
            <w:shd w:val="clear" w:color="000000" w:fill="E2EFDA"/>
            <w:noWrap/>
            <w:vAlign w:val="bottom"/>
            <w:hideMark/>
          </w:tcPr>
          <w:p w14:paraId="0458866B" w14:textId="5C4A15DA"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217" w:type="dxa"/>
            <w:tcBorders>
              <w:top w:val="nil"/>
              <w:left w:val="nil"/>
              <w:bottom w:val="single" w:sz="4" w:space="0" w:color="auto"/>
              <w:right w:val="single" w:sz="4" w:space="0" w:color="auto"/>
            </w:tcBorders>
            <w:shd w:val="clear" w:color="000000" w:fill="E2EFDA"/>
            <w:noWrap/>
            <w:vAlign w:val="bottom"/>
            <w:hideMark/>
          </w:tcPr>
          <w:p w14:paraId="53296613" w14:textId="49937FE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3</w:t>
            </w:r>
            <w:r w:rsidR="004C5AE8">
              <w:rPr>
                <w:rFonts w:eastAsia="Times New Roman" w:cs="Arial"/>
                <w:color w:val="000000"/>
                <w:sz w:val="20"/>
                <w:szCs w:val="20"/>
              </w:rPr>
              <w:t>4</w:t>
            </w:r>
            <w:r w:rsidRPr="00C7460E">
              <w:rPr>
                <w:rFonts w:eastAsia="Times New Roman" w:cs="Arial"/>
                <w:color w:val="000000"/>
                <w:sz w:val="20"/>
                <w:szCs w:val="20"/>
              </w:rPr>
              <w:t>0,000</w:t>
            </w:r>
          </w:p>
        </w:tc>
        <w:tc>
          <w:tcPr>
            <w:tcW w:w="1483" w:type="dxa"/>
            <w:tcBorders>
              <w:top w:val="nil"/>
              <w:left w:val="nil"/>
              <w:bottom w:val="single" w:sz="4" w:space="0" w:color="auto"/>
              <w:right w:val="single" w:sz="4" w:space="0" w:color="auto"/>
            </w:tcBorders>
            <w:shd w:val="clear" w:color="000000" w:fill="E2EFDA"/>
            <w:noWrap/>
            <w:vAlign w:val="bottom"/>
            <w:hideMark/>
          </w:tcPr>
          <w:p w14:paraId="763DD15F" w14:textId="78CC98FE"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t>
            </w:r>
            <w:r w:rsidR="004C5AE8">
              <w:rPr>
                <w:rFonts w:eastAsia="Times New Roman" w:cs="Arial"/>
                <w:b/>
                <w:bCs/>
                <w:color w:val="000000"/>
                <w:sz w:val="20"/>
                <w:szCs w:val="20"/>
              </w:rPr>
              <w:t>380</w:t>
            </w:r>
            <w:r w:rsidRPr="00C7460E">
              <w:rPr>
                <w:rFonts w:eastAsia="Times New Roman" w:cs="Arial"/>
                <w:b/>
                <w:bCs/>
                <w:color w:val="000000"/>
                <w:sz w:val="20"/>
                <w:szCs w:val="20"/>
              </w:rPr>
              <w:t>,000</w:t>
            </w:r>
          </w:p>
        </w:tc>
      </w:tr>
      <w:tr w:rsidR="00C7460E" w:rsidRPr="00C7460E" w14:paraId="51FB92FE"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86EFBC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501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04BDFC54"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ODESSA-MONTOUR CSD</w:t>
            </w:r>
          </w:p>
        </w:tc>
        <w:tc>
          <w:tcPr>
            <w:tcW w:w="990" w:type="dxa"/>
            <w:tcBorders>
              <w:top w:val="nil"/>
              <w:left w:val="nil"/>
              <w:bottom w:val="single" w:sz="4" w:space="0" w:color="auto"/>
              <w:right w:val="single" w:sz="4" w:space="0" w:color="auto"/>
            </w:tcBorders>
            <w:shd w:val="clear" w:color="000000" w:fill="E2EFDA"/>
            <w:noWrap/>
            <w:vAlign w:val="bottom"/>
            <w:hideMark/>
          </w:tcPr>
          <w:p w14:paraId="0785DFB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5E4F222"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4</w:t>
            </w:r>
          </w:p>
        </w:tc>
        <w:tc>
          <w:tcPr>
            <w:tcW w:w="1125" w:type="dxa"/>
            <w:tcBorders>
              <w:top w:val="nil"/>
              <w:left w:val="nil"/>
              <w:bottom w:val="single" w:sz="4" w:space="0" w:color="auto"/>
              <w:right w:val="single" w:sz="4" w:space="0" w:color="auto"/>
            </w:tcBorders>
            <w:shd w:val="clear" w:color="000000" w:fill="E2EFDA"/>
            <w:noWrap/>
            <w:vAlign w:val="bottom"/>
            <w:hideMark/>
          </w:tcPr>
          <w:p w14:paraId="2B29DD17" w14:textId="2EF7F2C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001393ED" w14:textId="2F7EC9E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A1E930A" w14:textId="7658D172"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65B4B46F"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B42EFC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424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11F5CDA9"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OLEAN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1DDF857E"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310F5F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5</w:t>
            </w:r>
          </w:p>
        </w:tc>
        <w:tc>
          <w:tcPr>
            <w:tcW w:w="1125" w:type="dxa"/>
            <w:tcBorders>
              <w:top w:val="nil"/>
              <w:left w:val="nil"/>
              <w:bottom w:val="single" w:sz="4" w:space="0" w:color="auto"/>
              <w:right w:val="single" w:sz="4" w:space="0" w:color="auto"/>
            </w:tcBorders>
            <w:shd w:val="clear" w:color="000000" w:fill="E2EFDA"/>
            <w:noWrap/>
            <w:vAlign w:val="bottom"/>
            <w:hideMark/>
          </w:tcPr>
          <w:p w14:paraId="5CB99BC3" w14:textId="5944B8A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57997229" w14:textId="3C6BC85D"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nil"/>
              <w:left w:val="nil"/>
              <w:bottom w:val="single" w:sz="4" w:space="0" w:color="auto"/>
              <w:right w:val="single" w:sz="4" w:space="0" w:color="auto"/>
            </w:tcBorders>
            <w:shd w:val="clear" w:color="000000" w:fill="E2EFDA"/>
            <w:noWrap/>
            <w:vAlign w:val="bottom"/>
            <w:hideMark/>
          </w:tcPr>
          <w:p w14:paraId="34BD856F" w14:textId="26DBB15F"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73B5028D"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07B009B"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815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69D324EE"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OXFORD ACADEMY &amp; CSD</w:t>
            </w:r>
          </w:p>
        </w:tc>
        <w:tc>
          <w:tcPr>
            <w:tcW w:w="990" w:type="dxa"/>
            <w:tcBorders>
              <w:top w:val="nil"/>
              <w:left w:val="nil"/>
              <w:bottom w:val="single" w:sz="4" w:space="0" w:color="auto"/>
              <w:right w:val="single" w:sz="4" w:space="0" w:color="auto"/>
            </w:tcBorders>
            <w:shd w:val="clear" w:color="000000" w:fill="E2EFDA"/>
            <w:noWrap/>
            <w:vAlign w:val="bottom"/>
            <w:hideMark/>
          </w:tcPr>
          <w:p w14:paraId="643CAA81"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6661439"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6</w:t>
            </w:r>
          </w:p>
        </w:tc>
        <w:tc>
          <w:tcPr>
            <w:tcW w:w="1125" w:type="dxa"/>
            <w:tcBorders>
              <w:top w:val="nil"/>
              <w:left w:val="nil"/>
              <w:bottom w:val="single" w:sz="4" w:space="0" w:color="auto"/>
              <w:right w:val="single" w:sz="4" w:space="0" w:color="auto"/>
            </w:tcBorders>
            <w:shd w:val="clear" w:color="000000" w:fill="E2EFDA"/>
            <w:noWrap/>
            <w:vAlign w:val="bottom"/>
            <w:hideMark/>
          </w:tcPr>
          <w:p w14:paraId="15227DC4" w14:textId="38EAED3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673F7E60" w14:textId="711AFDE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9E00F3B" w14:textId="0A418838"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6125FE63"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22FDD4D"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912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0149930A"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PLATTSBURGH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7E9AA5B9"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0DD498C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26</w:t>
            </w:r>
          </w:p>
        </w:tc>
        <w:tc>
          <w:tcPr>
            <w:tcW w:w="1125" w:type="dxa"/>
            <w:tcBorders>
              <w:top w:val="nil"/>
              <w:left w:val="nil"/>
              <w:bottom w:val="single" w:sz="4" w:space="0" w:color="auto"/>
              <w:right w:val="single" w:sz="4" w:space="0" w:color="auto"/>
            </w:tcBorders>
            <w:shd w:val="clear" w:color="000000" w:fill="E2EFDA"/>
            <w:noWrap/>
            <w:vAlign w:val="bottom"/>
            <w:hideMark/>
          </w:tcPr>
          <w:p w14:paraId="2FF694D0" w14:textId="0F138C56"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21B7CD13" w14:textId="791F067F"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23431FC1" w14:textId="2DD9A5D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2C654CA"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99CFC8D"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315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669165DE"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POUGHKEEPSIE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72FDDBC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hideMark/>
          </w:tcPr>
          <w:p w14:paraId="0FE52AE0" w14:textId="77777777" w:rsidR="00C7460E" w:rsidRPr="00C7460E" w:rsidRDefault="00C7460E" w:rsidP="00C7460E">
            <w:pPr>
              <w:spacing w:after="0" w:line="240" w:lineRule="auto"/>
              <w:rPr>
                <w:rFonts w:eastAsia="Times New Roman" w:cs="Arial"/>
                <w:b/>
                <w:bCs/>
                <w:sz w:val="20"/>
                <w:szCs w:val="20"/>
              </w:rPr>
            </w:pPr>
            <w:r w:rsidRPr="00C7460E">
              <w:rPr>
                <w:rFonts w:eastAsia="Times New Roman" w:cs="Arial"/>
                <w:b/>
                <w:bCs/>
                <w:sz w:val="20"/>
                <w:szCs w:val="20"/>
              </w:rPr>
              <w:t>8120</w:t>
            </w:r>
          </w:p>
        </w:tc>
        <w:tc>
          <w:tcPr>
            <w:tcW w:w="1125" w:type="dxa"/>
            <w:tcBorders>
              <w:top w:val="nil"/>
              <w:left w:val="nil"/>
              <w:bottom w:val="single" w:sz="4" w:space="0" w:color="auto"/>
              <w:right w:val="single" w:sz="4" w:space="0" w:color="auto"/>
            </w:tcBorders>
            <w:shd w:val="clear" w:color="000000" w:fill="E2EFDA"/>
            <w:noWrap/>
            <w:vAlign w:val="bottom"/>
            <w:hideMark/>
          </w:tcPr>
          <w:p w14:paraId="65AA953C" w14:textId="11BC07AB"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5C2C1209" w14:textId="208195FF"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21BCCB0C" w14:textId="68D71483"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7588CB7A"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DAFA385"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209020000</w:t>
            </w:r>
          </w:p>
        </w:tc>
        <w:tc>
          <w:tcPr>
            <w:tcW w:w="3074" w:type="dxa"/>
            <w:tcBorders>
              <w:top w:val="nil"/>
              <w:left w:val="nil"/>
              <w:bottom w:val="single" w:sz="4" w:space="0" w:color="auto"/>
              <w:right w:val="single" w:sz="4" w:space="0" w:color="auto"/>
            </w:tcBorders>
            <w:shd w:val="clear" w:color="000000" w:fill="E2EFDA"/>
            <w:noWrap/>
            <w:vAlign w:val="bottom"/>
            <w:hideMark/>
          </w:tcPr>
          <w:p w14:paraId="062112DE"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ROCKY POINT UFSD</w:t>
            </w:r>
          </w:p>
        </w:tc>
        <w:tc>
          <w:tcPr>
            <w:tcW w:w="990" w:type="dxa"/>
            <w:tcBorders>
              <w:top w:val="nil"/>
              <w:left w:val="nil"/>
              <w:bottom w:val="single" w:sz="4" w:space="0" w:color="auto"/>
              <w:right w:val="single" w:sz="4" w:space="0" w:color="auto"/>
            </w:tcBorders>
            <w:shd w:val="clear" w:color="000000" w:fill="E2EFDA"/>
            <w:noWrap/>
            <w:vAlign w:val="bottom"/>
            <w:hideMark/>
          </w:tcPr>
          <w:p w14:paraId="3DDD7157"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7351F443"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7</w:t>
            </w:r>
          </w:p>
        </w:tc>
        <w:tc>
          <w:tcPr>
            <w:tcW w:w="1125" w:type="dxa"/>
            <w:tcBorders>
              <w:top w:val="nil"/>
              <w:left w:val="nil"/>
              <w:bottom w:val="single" w:sz="4" w:space="0" w:color="auto"/>
              <w:right w:val="single" w:sz="4" w:space="0" w:color="auto"/>
            </w:tcBorders>
            <w:shd w:val="clear" w:color="000000" w:fill="E2EFDA"/>
            <w:noWrap/>
            <w:vAlign w:val="bottom"/>
            <w:hideMark/>
          </w:tcPr>
          <w:p w14:paraId="2A14B07E" w14:textId="53693B9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76C398E1" w14:textId="0AC35BE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48CCD80A" w14:textId="7CDF1D7A"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1D074A0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1BF2EAFA"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118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512D42C6"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ROME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50678A7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F3887BF"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26</w:t>
            </w:r>
          </w:p>
        </w:tc>
        <w:tc>
          <w:tcPr>
            <w:tcW w:w="1125" w:type="dxa"/>
            <w:tcBorders>
              <w:top w:val="nil"/>
              <w:left w:val="nil"/>
              <w:bottom w:val="single" w:sz="4" w:space="0" w:color="auto"/>
              <w:right w:val="single" w:sz="4" w:space="0" w:color="auto"/>
            </w:tcBorders>
            <w:shd w:val="clear" w:color="000000" w:fill="E2EFDA"/>
            <w:noWrap/>
            <w:vAlign w:val="bottom"/>
            <w:hideMark/>
          </w:tcPr>
          <w:p w14:paraId="26BC75EB" w14:textId="167AD951"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27046F72" w14:textId="668AE195"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70342F4B" w14:textId="1D4A2CAE"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5C5ADF0F"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BAEE8A6"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612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401FEB71"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ALMON RIVER CSD</w:t>
            </w:r>
          </w:p>
        </w:tc>
        <w:tc>
          <w:tcPr>
            <w:tcW w:w="990" w:type="dxa"/>
            <w:tcBorders>
              <w:top w:val="nil"/>
              <w:left w:val="nil"/>
              <w:bottom w:val="single" w:sz="4" w:space="0" w:color="auto"/>
              <w:right w:val="single" w:sz="4" w:space="0" w:color="auto"/>
            </w:tcBorders>
            <w:shd w:val="clear" w:color="000000" w:fill="E2EFDA"/>
            <w:noWrap/>
            <w:vAlign w:val="bottom"/>
            <w:hideMark/>
          </w:tcPr>
          <w:p w14:paraId="23981E4D"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DCF380E"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28</w:t>
            </w:r>
          </w:p>
        </w:tc>
        <w:tc>
          <w:tcPr>
            <w:tcW w:w="1125" w:type="dxa"/>
            <w:tcBorders>
              <w:top w:val="nil"/>
              <w:left w:val="nil"/>
              <w:bottom w:val="single" w:sz="4" w:space="0" w:color="auto"/>
              <w:right w:val="single" w:sz="4" w:space="0" w:color="auto"/>
            </w:tcBorders>
            <w:shd w:val="clear" w:color="000000" w:fill="E2EFDA"/>
            <w:noWrap/>
            <w:vAlign w:val="bottom"/>
            <w:hideMark/>
          </w:tcPr>
          <w:p w14:paraId="31A640E3" w14:textId="41A0D412"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52140919" w14:textId="2DE94FB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65ADEC9B" w14:textId="12AB3DFF"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10D2BE3E"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52C19BE"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306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27E458F4"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CHENECTADY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7E3554B0"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EFEF226"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30</w:t>
            </w:r>
          </w:p>
        </w:tc>
        <w:tc>
          <w:tcPr>
            <w:tcW w:w="1125" w:type="dxa"/>
            <w:tcBorders>
              <w:top w:val="nil"/>
              <w:left w:val="nil"/>
              <w:bottom w:val="single" w:sz="4" w:space="0" w:color="auto"/>
              <w:right w:val="single" w:sz="4" w:space="0" w:color="auto"/>
            </w:tcBorders>
            <w:shd w:val="clear" w:color="000000" w:fill="E2EFDA"/>
            <w:noWrap/>
            <w:vAlign w:val="bottom"/>
            <w:hideMark/>
          </w:tcPr>
          <w:p w14:paraId="759C92B7" w14:textId="4E76143C"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2B55A70" w14:textId="66692C0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25B3A27" w14:textId="3DF732E9"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6D533BBA"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FD8FC5A"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412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425612DD"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CHOHARIE CSD</w:t>
            </w:r>
          </w:p>
        </w:tc>
        <w:tc>
          <w:tcPr>
            <w:tcW w:w="990" w:type="dxa"/>
            <w:tcBorders>
              <w:top w:val="nil"/>
              <w:left w:val="nil"/>
              <w:bottom w:val="single" w:sz="4" w:space="0" w:color="auto"/>
              <w:right w:val="single" w:sz="4" w:space="0" w:color="auto"/>
            </w:tcBorders>
            <w:shd w:val="clear" w:color="000000" w:fill="E2EFDA"/>
            <w:noWrap/>
            <w:vAlign w:val="bottom"/>
            <w:hideMark/>
          </w:tcPr>
          <w:p w14:paraId="7B1E800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C225AEB"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8</w:t>
            </w:r>
          </w:p>
        </w:tc>
        <w:tc>
          <w:tcPr>
            <w:tcW w:w="1125" w:type="dxa"/>
            <w:tcBorders>
              <w:top w:val="nil"/>
              <w:left w:val="nil"/>
              <w:bottom w:val="single" w:sz="4" w:space="0" w:color="auto"/>
              <w:right w:val="single" w:sz="4" w:space="0" w:color="auto"/>
            </w:tcBorders>
            <w:shd w:val="clear" w:color="000000" w:fill="E2EFDA"/>
            <w:noWrap/>
            <w:vAlign w:val="bottom"/>
            <w:hideMark/>
          </w:tcPr>
          <w:p w14:paraId="2D06C336" w14:textId="05307824"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777BC049" w14:textId="028C590A"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18CB045" w14:textId="103C65A4"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6DA7921A"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D2747A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512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56F4BFE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ODUS CSD</w:t>
            </w:r>
          </w:p>
        </w:tc>
        <w:tc>
          <w:tcPr>
            <w:tcW w:w="990" w:type="dxa"/>
            <w:tcBorders>
              <w:top w:val="nil"/>
              <w:left w:val="nil"/>
              <w:bottom w:val="single" w:sz="4" w:space="0" w:color="auto"/>
              <w:right w:val="single" w:sz="4" w:space="0" w:color="auto"/>
            </w:tcBorders>
            <w:shd w:val="clear" w:color="000000" w:fill="E2EFDA"/>
            <w:noWrap/>
            <w:vAlign w:val="bottom"/>
            <w:hideMark/>
          </w:tcPr>
          <w:p w14:paraId="067248BA"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95CB23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36</w:t>
            </w:r>
          </w:p>
        </w:tc>
        <w:tc>
          <w:tcPr>
            <w:tcW w:w="1125" w:type="dxa"/>
            <w:tcBorders>
              <w:top w:val="nil"/>
              <w:left w:val="nil"/>
              <w:bottom w:val="single" w:sz="4" w:space="0" w:color="auto"/>
              <w:right w:val="single" w:sz="4" w:space="0" w:color="auto"/>
            </w:tcBorders>
            <w:shd w:val="clear" w:color="000000" w:fill="E2EFDA"/>
            <w:noWrap/>
            <w:vAlign w:val="bottom"/>
            <w:hideMark/>
          </w:tcPr>
          <w:p w14:paraId="242D5C4B" w14:textId="7814089C"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7B3A7632" w14:textId="66E00FC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CD54AE9" w14:textId="314FCA91"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54D0BFE9"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09CD7E5"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235060000</w:t>
            </w:r>
          </w:p>
        </w:tc>
        <w:tc>
          <w:tcPr>
            <w:tcW w:w="3074" w:type="dxa"/>
            <w:tcBorders>
              <w:top w:val="nil"/>
              <w:left w:val="nil"/>
              <w:bottom w:val="single" w:sz="4" w:space="0" w:color="auto"/>
              <w:right w:val="single" w:sz="4" w:space="0" w:color="auto"/>
            </w:tcBorders>
            <w:shd w:val="clear" w:color="000000" w:fill="E2EFDA"/>
            <w:noWrap/>
            <w:vAlign w:val="bottom"/>
            <w:hideMark/>
          </w:tcPr>
          <w:p w14:paraId="2C134E2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OUTH COUNTRY CSD</w:t>
            </w:r>
          </w:p>
        </w:tc>
        <w:tc>
          <w:tcPr>
            <w:tcW w:w="990" w:type="dxa"/>
            <w:tcBorders>
              <w:top w:val="nil"/>
              <w:left w:val="nil"/>
              <w:bottom w:val="single" w:sz="4" w:space="0" w:color="auto"/>
              <w:right w:val="single" w:sz="4" w:space="0" w:color="auto"/>
            </w:tcBorders>
            <w:shd w:val="clear" w:color="000000" w:fill="E2EFDA"/>
            <w:noWrap/>
            <w:vAlign w:val="bottom"/>
            <w:hideMark/>
          </w:tcPr>
          <w:p w14:paraId="7BA8E49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9571D59"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38</w:t>
            </w:r>
          </w:p>
        </w:tc>
        <w:tc>
          <w:tcPr>
            <w:tcW w:w="1125" w:type="dxa"/>
            <w:tcBorders>
              <w:top w:val="nil"/>
              <w:left w:val="nil"/>
              <w:bottom w:val="single" w:sz="4" w:space="0" w:color="auto"/>
              <w:right w:val="single" w:sz="4" w:space="0" w:color="auto"/>
            </w:tcBorders>
            <w:shd w:val="clear" w:color="000000" w:fill="E2EFDA"/>
            <w:noWrap/>
            <w:vAlign w:val="bottom"/>
            <w:hideMark/>
          </w:tcPr>
          <w:p w14:paraId="3E0DAFBB" w14:textId="5D1AF47E"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2E1B6EF4" w14:textId="370E6378"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D7C4E32" w14:textId="3C15B53E"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4A4BEE95"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675F2F46"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413030000</w:t>
            </w:r>
          </w:p>
        </w:tc>
        <w:tc>
          <w:tcPr>
            <w:tcW w:w="3074" w:type="dxa"/>
            <w:tcBorders>
              <w:top w:val="nil"/>
              <w:left w:val="nil"/>
              <w:bottom w:val="single" w:sz="4" w:space="0" w:color="auto"/>
              <w:right w:val="single" w:sz="4" w:space="0" w:color="auto"/>
            </w:tcBorders>
            <w:shd w:val="clear" w:color="000000" w:fill="E2EFDA"/>
            <w:noWrap/>
            <w:vAlign w:val="bottom"/>
            <w:hideMark/>
          </w:tcPr>
          <w:p w14:paraId="49A58445"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OUTH HUNTINGTON UFSD</w:t>
            </w:r>
          </w:p>
        </w:tc>
        <w:tc>
          <w:tcPr>
            <w:tcW w:w="990" w:type="dxa"/>
            <w:tcBorders>
              <w:top w:val="nil"/>
              <w:left w:val="nil"/>
              <w:bottom w:val="single" w:sz="4" w:space="0" w:color="auto"/>
              <w:right w:val="single" w:sz="4" w:space="0" w:color="auto"/>
            </w:tcBorders>
            <w:shd w:val="clear" w:color="000000" w:fill="E2EFDA"/>
            <w:noWrap/>
            <w:vAlign w:val="bottom"/>
            <w:hideMark/>
          </w:tcPr>
          <w:p w14:paraId="6DD01DD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416761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79</w:t>
            </w:r>
          </w:p>
        </w:tc>
        <w:tc>
          <w:tcPr>
            <w:tcW w:w="1125" w:type="dxa"/>
            <w:tcBorders>
              <w:top w:val="nil"/>
              <w:left w:val="nil"/>
              <w:bottom w:val="single" w:sz="4" w:space="0" w:color="auto"/>
              <w:right w:val="single" w:sz="4" w:space="0" w:color="auto"/>
            </w:tcBorders>
            <w:shd w:val="clear" w:color="000000" w:fill="E2EFDA"/>
            <w:noWrap/>
            <w:vAlign w:val="bottom"/>
            <w:hideMark/>
          </w:tcPr>
          <w:p w14:paraId="4CBDED4F" w14:textId="79BCB75E"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D45C113" w14:textId="6AE376C9"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80CB36B" w14:textId="410D13B3"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2ED6A8BF"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E0C9462"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605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23A54DAB"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OUTH SENECA CSD</w:t>
            </w:r>
          </w:p>
        </w:tc>
        <w:tc>
          <w:tcPr>
            <w:tcW w:w="990" w:type="dxa"/>
            <w:tcBorders>
              <w:top w:val="nil"/>
              <w:left w:val="nil"/>
              <w:bottom w:val="single" w:sz="4" w:space="0" w:color="auto"/>
              <w:right w:val="single" w:sz="4" w:space="0" w:color="auto"/>
            </w:tcBorders>
            <w:shd w:val="clear" w:color="000000" w:fill="E2EFDA"/>
            <w:noWrap/>
            <w:vAlign w:val="bottom"/>
            <w:hideMark/>
          </w:tcPr>
          <w:p w14:paraId="17A1595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3ED054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0</w:t>
            </w:r>
          </w:p>
        </w:tc>
        <w:tc>
          <w:tcPr>
            <w:tcW w:w="1125" w:type="dxa"/>
            <w:tcBorders>
              <w:top w:val="nil"/>
              <w:left w:val="nil"/>
              <w:bottom w:val="single" w:sz="4" w:space="0" w:color="auto"/>
              <w:right w:val="single" w:sz="4" w:space="0" w:color="auto"/>
            </w:tcBorders>
            <w:shd w:val="clear" w:color="000000" w:fill="E2EFDA"/>
            <w:noWrap/>
            <w:vAlign w:val="bottom"/>
            <w:hideMark/>
          </w:tcPr>
          <w:p w14:paraId="56EFF76A" w14:textId="41B2B11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4EF3850F" w14:textId="05B09FE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6F446B56" w14:textId="1489C4B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6B21DF46"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C146D71"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906030000</w:t>
            </w:r>
          </w:p>
        </w:tc>
        <w:tc>
          <w:tcPr>
            <w:tcW w:w="3074" w:type="dxa"/>
            <w:tcBorders>
              <w:top w:val="nil"/>
              <w:left w:val="nil"/>
              <w:bottom w:val="single" w:sz="4" w:space="0" w:color="auto"/>
              <w:right w:val="single" w:sz="4" w:space="0" w:color="auto"/>
            </w:tcBorders>
            <w:shd w:val="clear" w:color="000000" w:fill="E2EFDA"/>
            <w:noWrap/>
            <w:vAlign w:val="bottom"/>
            <w:hideMark/>
          </w:tcPr>
          <w:p w14:paraId="36B781E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OUTHAMPTON UFSD</w:t>
            </w:r>
          </w:p>
        </w:tc>
        <w:tc>
          <w:tcPr>
            <w:tcW w:w="990" w:type="dxa"/>
            <w:tcBorders>
              <w:top w:val="nil"/>
              <w:left w:val="nil"/>
              <w:bottom w:val="single" w:sz="4" w:space="0" w:color="auto"/>
              <w:right w:val="single" w:sz="4" w:space="0" w:color="auto"/>
            </w:tcBorders>
            <w:shd w:val="clear" w:color="000000" w:fill="E2EFDA"/>
            <w:noWrap/>
            <w:vAlign w:val="bottom"/>
            <w:hideMark/>
          </w:tcPr>
          <w:p w14:paraId="38FEA26E"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BAA1BF2"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1</w:t>
            </w:r>
          </w:p>
        </w:tc>
        <w:tc>
          <w:tcPr>
            <w:tcW w:w="1125" w:type="dxa"/>
            <w:tcBorders>
              <w:top w:val="nil"/>
              <w:left w:val="nil"/>
              <w:bottom w:val="single" w:sz="4" w:space="0" w:color="auto"/>
              <w:right w:val="single" w:sz="4" w:space="0" w:color="auto"/>
            </w:tcBorders>
            <w:shd w:val="clear" w:color="000000" w:fill="E2EFDA"/>
            <w:noWrap/>
            <w:vAlign w:val="bottom"/>
            <w:hideMark/>
          </w:tcPr>
          <w:p w14:paraId="67FEDF6A" w14:textId="02B8C79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37CDD0CE" w14:textId="3A9A663F"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DD04CDE" w14:textId="5A7ABC1A"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14B20C83"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D7F7FBC"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lastRenderedPageBreak/>
              <w:t>2610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6F541A26"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PENCERPORT CSD</w:t>
            </w:r>
          </w:p>
        </w:tc>
        <w:tc>
          <w:tcPr>
            <w:tcW w:w="990" w:type="dxa"/>
            <w:tcBorders>
              <w:top w:val="nil"/>
              <w:left w:val="nil"/>
              <w:bottom w:val="single" w:sz="4" w:space="0" w:color="auto"/>
              <w:right w:val="single" w:sz="4" w:space="0" w:color="auto"/>
            </w:tcBorders>
            <w:shd w:val="clear" w:color="000000" w:fill="E2EFDA"/>
            <w:noWrap/>
            <w:vAlign w:val="bottom"/>
            <w:hideMark/>
          </w:tcPr>
          <w:p w14:paraId="087C0F41"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A61F660"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34</w:t>
            </w:r>
          </w:p>
        </w:tc>
        <w:tc>
          <w:tcPr>
            <w:tcW w:w="1125" w:type="dxa"/>
            <w:tcBorders>
              <w:top w:val="nil"/>
              <w:left w:val="nil"/>
              <w:bottom w:val="single" w:sz="4" w:space="0" w:color="auto"/>
              <w:right w:val="single" w:sz="4" w:space="0" w:color="auto"/>
            </w:tcBorders>
            <w:shd w:val="clear" w:color="000000" w:fill="E2EFDA"/>
            <w:noWrap/>
            <w:vAlign w:val="bottom"/>
            <w:hideMark/>
          </w:tcPr>
          <w:p w14:paraId="3B357879" w14:textId="318F164D"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0D5B8B42" w14:textId="055F1C1F"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BFA1987" w14:textId="57A28F89"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5652A4E7"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D96C77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218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6C6F242D"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SYRACUSE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7ECBCD87"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6B98A58F"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06</w:t>
            </w:r>
          </w:p>
        </w:tc>
        <w:tc>
          <w:tcPr>
            <w:tcW w:w="1125" w:type="dxa"/>
            <w:tcBorders>
              <w:top w:val="nil"/>
              <w:left w:val="nil"/>
              <w:bottom w:val="single" w:sz="4" w:space="0" w:color="auto"/>
              <w:right w:val="single" w:sz="4" w:space="0" w:color="auto"/>
            </w:tcBorders>
            <w:shd w:val="clear" w:color="000000" w:fill="E2EFDA"/>
            <w:noWrap/>
            <w:vAlign w:val="bottom"/>
            <w:hideMark/>
          </w:tcPr>
          <w:p w14:paraId="5A143FFB" w14:textId="12696ED6"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55E762B7" w14:textId="7EA7ED16"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0,000</w:t>
            </w:r>
          </w:p>
        </w:tc>
        <w:tc>
          <w:tcPr>
            <w:tcW w:w="1483" w:type="dxa"/>
            <w:tcBorders>
              <w:top w:val="nil"/>
              <w:left w:val="nil"/>
              <w:bottom w:val="single" w:sz="4" w:space="0" w:color="auto"/>
              <w:right w:val="single" w:sz="4" w:space="0" w:color="auto"/>
            </w:tcBorders>
            <w:shd w:val="clear" w:color="000000" w:fill="E2EFDA"/>
            <w:noWrap/>
            <w:vAlign w:val="bottom"/>
            <w:hideMark/>
          </w:tcPr>
          <w:p w14:paraId="28C2DADA" w14:textId="1AC67927"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6</w:t>
            </w:r>
            <w:r w:rsidR="00C7460E" w:rsidRPr="00C7460E">
              <w:rPr>
                <w:rFonts w:eastAsia="Times New Roman" w:cs="Arial"/>
                <w:b/>
                <w:bCs/>
                <w:color w:val="000000"/>
                <w:sz w:val="20"/>
                <w:szCs w:val="20"/>
              </w:rPr>
              <w:t>0,000</w:t>
            </w:r>
          </w:p>
        </w:tc>
      </w:tr>
      <w:tr w:rsidR="00C7460E" w:rsidRPr="00C7460E" w14:paraId="33CF3E03"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B8D053D"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081003040000</w:t>
            </w:r>
          </w:p>
        </w:tc>
        <w:tc>
          <w:tcPr>
            <w:tcW w:w="3074" w:type="dxa"/>
            <w:tcBorders>
              <w:top w:val="nil"/>
              <w:left w:val="nil"/>
              <w:bottom w:val="single" w:sz="4" w:space="0" w:color="auto"/>
              <w:right w:val="single" w:sz="4" w:space="0" w:color="auto"/>
            </w:tcBorders>
            <w:shd w:val="clear" w:color="000000" w:fill="E2EFDA"/>
            <w:noWrap/>
            <w:vAlign w:val="bottom"/>
            <w:hideMark/>
          </w:tcPr>
          <w:p w14:paraId="2C0ECE67"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UNADILLA VALLEY CSD</w:t>
            </w:r>
          </w:p>
        </w:tc>
        <w:tc>
          <w:tcPr>
            <w:tcW w:w="990" w:type="dxa"/>
            <w:tcBorders>
              <w:top w:val="nil"/>
              <w:left w:val="nil"/>
              <w:bottom w:val="single" w:sz="4" w:space="0" w:color="auto"/>
              <w:right w:val="single" w:sz="4" w:space="0" w:color="auto"/>
            </w:tcBorders>
            <w:shd w:val="clear" w:color="000000" w:fill="E2EFDA"/>
            <w:noWrap/>
            <w:vAlign w:val="bottom"/>
            <w:hideMark/>
          </w:tcPr>
          <w:p w14:paraId="4F1105B5"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B14C4BF"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2</w:t>
            </w:r>
          </w:p>
        </w:tc>
        <w:tc>
          <w:tcPr>
            <w:tcW w:w="1125" w:type="dxa"/>
            <w:tcBorders>
              <w:top w:val="nil"/>
              <w:left w:val="nil"/>
              <w:bottom w:val="single" w:sz="4" w:space="0" w:color="auto"/>
              <w:right w:val="single" w:sz="4" w:space="0" w:color="auto"/>
            </w:tcBorders>
            <w:shd w:val="clear" w:color="000000" w:fill="E2EFDA"/>
            <w:noWrap/>
            <w:vAlign w:val="bottom"/>
            <w:hideMark/>
          </w:tcPr>
          <w:p w14:paraId="46CCC4FA" w14:textId="09D87BA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38AD92BF" w14:textId="4DF1E20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5E380C0" w14:textId="041F300D"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7F70C9A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08AC11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312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561EA4E9"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ARRENSBURG CSD</w:t>
            </w:r>
          </w:p>
        </w:tc>
        <w:tc>
          <w:tcPr>
            <w:tcW w:w="990" w:type="dxa"/>
            <w:tcBorders>
              <w:top w:val="nil"/>
              <w:left w:val="nil"/>
              <w:bottom w:val="single" w:sz="4" w:space="0" w:color="auto"/>
              <w:right w:val="single" w:sz="4" w:space="0" w:color="auto"/>
            </w:tcBorders>
            <w:shd w:val="clear" w:color="000000" w:fill="E2EFDA"/>
            <w:noWrap/>
            <w:vAlign w:val="bottom"/>
            <w:hideMark/>
          </w:tcPr>
          <w:p w14:paraId="70A96DC3"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hideMark/>
          </w:tcPr>
          <w:p w14:paraId="2EE4B9FE" w14:textId="77777777" w:rsidR="00C7460E" w:rsidRPr="00C7460E" w:rsidRDefault="00C7460E" w:rsidP="00C7460E">
            <w:pPr>
              <w:spacing w:after="0" w:line="240" w:lineRule="auto"/>
              <w:rPr>
                <w:rFonts w:eastAsia="Times New Roman" w:cs="Arial"/>
                <w:b/>
                <w:bCs/>
                <w:sz w:val="20"/>
                <w:szCs w:val="20"/>
              </w:rPr>
            </w:pPr>
            <w:r w:rsidRPr="00C7460E">
              <w:rPr>
                <w:rFonts w:eastAsia="Times New Roman" w:cs="Arial"/>
                <w:b/>
                <w:bCs/>
                <w:sz w:val="20"/>
                <w:szCs w:val="20"/>
              </w:rPr>
              <w:t>8242</w:t>
            </w:r>
          </w:p>
        </w:tc>
        <w:tc>
          <w:tcPr>
            <w:tcW w:w="1125" w:type="dxa"/>
            <w:tcBorders>
              <w:top w:val="nil"/>
              <w:left w:val="nil"/>
              <w:bottom w:val="single" w:sz="4" w:space="0" w:color="auto"/>
              <w:right w:val="single" w:sz="4" w:space="0" w:color="auto"/>
            </w:tcBorders>
            <w:shd w:val="clear" w:color="000000" w:fill="E2EFDA"/>
            <w:noWrap/>
            <w:vAlign w:val="bottom"/>
            <w:hideMark/>
          </w:tcPr>
          <w:p w14:paraId="17C00B56" w14:textId="3B8321AA"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3D7F8F59" w14:textId="4E46EB3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1AB3082" w14:textId="1248AACB"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18A9DE25"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4F446F6"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715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4A530FA0"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ARSAW CSD</w:t>
            </w:r>
          </w:p>
        </w:tc>
        <w:tc>
          <w:tcPr>
            <w:tcW w:w="990" w:type="dxa"/>
            <w:tcBorders>
              <w:top w:val="nil"/>
              <w:left w:val="nil"/>
              <w:bottom w:val="single" w:sz="4" w:space="0" w:color="auto"/>
              <w:right w:val="single" w:sz="4" w:space="0" w:color="auto"/>
            </w:tcBorders>
            <w:shd w:val="clear" w:color="000000" w:fill="E2EFDA"/>
            <w:noWrap/>
            <w:vAlign w:val="bottom"/>
            <w:hideMark/>
          </w:tcPr>
          <w:p w14:paraId="6F8B592B"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4FE8C3FA"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3</w:t>
            </w:r>
          </w:p>
        </w:tc>
        <w:tc>
          <w:tcPr>
            <w:tcW w:w="1125" w:type="dxa"/>
            <w:tcBorders>
              <w:top w:val="nil"/>
              <w:left w:val="nil"/>
              <w:bottom w:val="single" w:sz="4" w:space="0" w:color="auto"/>
              <w:right w:val="single" w:sz="4" w:space="0" w:color="auto"/>
            </w:tcBorders>
            <w:shd w:val="clear" w:color="000000" w:fill="E2EFDA"/>
            <w:noWrap/>
            <w:vAlign w:val="bottom"/>
            <w:hideMark/>
          </w:tcPr>
          <w:p w14:paraId="2FB32351" w14:textId="398F7AD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065E9792" w14:textId="6A77199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5E977E7" w14:textId="447200B2"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618B611C"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7BBE36B"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61006060000</w:t>
            </w:r>
          </w:p>
        </w:tc>
        <w:tc>
          <w:tcPr>
            <w:tcW w:w="3074" w:type="dxa"/>
            <w:tcBorders>
              <w:top w:val="nil"/>
              <w:left w:val="nil"/>
              <w:bottom w:val="single" w:sz="4" w:space="0" w:color="auto"/>
              <w:right w:val="single" w:sz="4" w:space="0" w:color="auto"/>
            </w:tcBorders>
            <w:shd w:val="clear" w:color="000000" w:fill="E2EFDA"/>
            <w:noWrap/>
            <w:vAlign w:val="bottom"/>
            <w:hideMark/>
          </w:tcPr>
          <w:p w14:paraId="0E105FA2"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ATERLOO CSD</w:t>
            </w:r>
          </w:p>
        </w:tc>
        <w:tc>
          <w:tcPr>
            <w:tcW w:w="990" w:type="dxa"/>
            <w:tcBorders>
              <w:top w:val="nil"/>
              <w:left w:val="nil"/>
              <w:bottom w:val="single" w:sz="4" w:space="0" w:color="auto"/>
              <w:right w:val="single" w:sz="4" w:space="0" w:color="auto"/>
            </w:tcBorders>
            <w:shd w:val="clear" w:color="000000" w:fill="E2EFDA"/>
            <w:noWrap/>
            <w:vAlign w:val="bottom"/>
            <w:hideMark/>
          </w:tcPr>
          <w:p w14:paraId="25318293"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hideMark/>
          </w:tcPr>
          <w:p w14:paraId="776B0822" w14:textId="77777777" w:rsidR="00C7460E" w:rsidRPr="00C7460E" w:rsidRDefault="00C7460E" w:rsidP="00C7460E">
            <w:pPr>
              <w:spacing w:after="0" w:line="240" w:lineRule="auto"/>
              <w:rPr>
                <w:rFonts w:eastAsia="Times New Roman" w:cs="Arial"/>
                <w:b/>
                <w:bCs/>
                <w:sz w:val="20"/>
                <w:szCs w:val="20"/>
              </w:rPr>
            </w:pPr>
            <w:r w:rsidRPr="00C7460E">
              <w:rPr>
                <w:rFonts w:eastAsia="Times New Roman" w:cs="Arial"/>
                <w:b/>
                <w:bCs/>
                <w:sz w:val="20"/>
                <w:szCs w:val="20"/>
              </w:rPr>
              <w:t>8150</w:t>
            </w:r>
          </w:p>
        </w:tc>
        <w:tc>
          <w:tcPr>
            <w:tcW w:w="1125" w:type="dxa"/>
            <w:tcBorders>
              <w:top w:val="nil"/>
              <w:left w:val="nil"/>
              <w:bottom w:val="single" w:sz="4" w:space="0" w:color="auto"/>
              <w:right w:val="single" w:sz="4" w:space="0" w:color="auto"/>
            </w:tcBorders>
            <w:shd w:val="clear" w:color="000000" w:fill="E2EFDA"/>
            <w:noWrap/>
            <w:vAlign w:val="bottom"/>
            <w:hideMark/>
          </w:tcPr>
          <w:p w14:paraId="6023EC2C" w14:textId="64917B69"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5D283C82" w14:textId="5AEE2D5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0,000</w:t>
            </w:r>
          </w:p>
        </w:tc>
        <w:tc>
          <w:tcPr>
            <w:tcW w:w="1483" w:type="dxa"/>
            <w:tcBorders>
              <w:top w:val="nil"/>
              <w:left w:val="nil"/>
              <w:bottom w:val="single" w:sz="4" w:space="0" w:color="auto"/>
              <w:right w:val="single" w:sz="4" w:space="0" w:color="auto"/>
            </w:tcBorders>
            <w:shd w:val="clear" w:color="000000" w:fill="E2EFDA"/>
            <w:noWrap/>
            <w:vAlign w:val="bottom"/>
            <w:hideMark/>
          </w:tcPr>
          <w:p w14:paraId="6BA62FF9" w14:textId="1BE48268"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0E453182"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B19608A"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220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57996127"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ATERTOWN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3230F8E6"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BC96054"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4</w:t>
            </w:r>
          </w:p>
        </w:tc>
        <w:tc>
          <w:tcPr>
            <w:tcW w:w="1125" w:type="dxa"/>
            <w:tcBorders>
              <w:top w:val="nil"/>
              <w:left w:val="nil"/>
              <w:bottom w:val="single" w:sz="4" w:space="0" w:color="auto"/>
              <w:right w:val="single" w:sz="4" w:space="0" w:color="auto"/>
            </w:tcBorders>
            <w:shd w:val="clear" w:color="000000" w:fill="E2EFDA"/>
            <w:noWrap/>
            <w:vAlign w:val="bottom"/>
            <w:hideMark/>
          </w:tcPr>
          <w:p w14:paraId="17814904" w14:textId="405AC3D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55DAD167" w14:textId="467DA9AD"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46A04A0A" w14:textId="714EB6BE"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7D90E068"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0F8913D5"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619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18CA906C"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EBSTER CSD</w:t>
            </w:r>
          </w:p>
        </w:tc>
        <w:tc>
          <w:tcPr>
            <w:tcW w:w="990" w:type="dxa"/>
            <w:tcBorders>
              <w:top w:val="nil"/>
              <w:left w:val="nil"/>
              <w:bottom w:val="single" w:sz="4" w:space="0" w:color="auto"/>
              <w:right w:val="single" w:sz="4" w:space="0" w:color="auto"/>
            </w:tcBorders>
            <w:shd w:val="clear" w:color="000000" w:fill="E2EFDA"/>
            <w:noWrap/>
            <w:vAlign w:val="bottom"/>
            <w:hideMark/>
          </w:tcPr>
          <w:p w14:paraId="2E1341FF"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33D7A768"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5</w:t>
            </w:r>
          </w:p>
        </w:tc>
        <w:tc>
          <w:tcPr>
            <w:tcW w:w="1125" w:type="dxa"/>
            <w:tcBorders>
              <w:top w:val="nil"/>
              <w:left w:val="nil"/>
              <w:bottom w:val="single" w:sz="4" w:space="0" w:color="auto"/>
              <w:right w:val="single" w:sz="4" w:space="0" w:color="auto"/>
            </w:tcBorders>
            <w:shd w:val="clear" w:color="000000" w:fill="E2EFDA"/>
            <w:noWrap/>
            <w:vAlign w:val="bottom"/>
            <w:hideMark/>
          </w:tcPr>
          <w:p w14:paraId="733E1D77" w14:textId="7B6D3EAA"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30FD5285" w14:textId="7C8E361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01538E90" w14:textId="4C80BCED"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0CC95334"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9FDFB88"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4201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5FA75843"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EST GENESEE CSD</w:t>
            </w:r>
          </w:p>
        </w:tc>
        <w:tc>
          <w:tcPr>
            <w:tcW w:w="990" w:type="dxa"/>
            <w:tcBorders>
              <w:top w:val="nil"/>
              <w:left w:val="nil"/>
              <w:bottom w:val="single" w:sz="4" w:space="0" w:color="auto"/>
              <w:right w:val="single" w:sz="4" w:space="0" w:color="auto"/>
            </w:tcBorders>
            <w:shd w:val="clear" w:color="000000" w:fill="E2EFDA"/>
            <w:noWrap/>
            <w:vAlign w:val="bottom"/>
            <w:hideMark/>
          </w:tcPr>
          <w:p w14:paraId="31F1E399"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7B53595"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6</w:t>
            </w:r>
          </w:p>
        </w:tc>
        <w:tc>
          <w:tcPr>
            <w:tcW w:w="1125" w:type="dxa"/>
            <w:tcBorders>
              <w:top w:val="nil"/>
              <w:left w:val="nil"/>
              <w:bottom w:val="single" w:sz="4" w:space="0" w:color="auto"/>
              <w:right w:val="single" w:sz="4" w:space="0" w:color="auto"/>
            </w:tcBorders>
            <w:shd w:val="clear" w:color="000000" w:fill="E2EFDA"/>
            <w:noWrap/>
            <w:vAlign w:val="bottom"/>
            <w:hideMark/>
          </w:tcPr>
          <w:p w14:paraId="6DD5562A" w14:textId="0A61A300"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C577C93" w14:textId="2A1A7551"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3352DBDC" w14:textId="06C69795"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700A4E0F"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2289A1EC"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580509030000</w:t>
            </w:r>
          </w:p>
        </w:tc>
        <w:tc>
          <w:tcPr>
            <w:tcW w:w="3074" w:type="dxa"/>
            <w:tcBorders>
              <w:top w:val="nil"/>
              <w:left w:val="nil"/>
              <w:bottom w:val="single" w:sz="4" w:space="0" w:color="auto"/>
              <w:right w:val="single" w:sz="4" w:space="0" w:color="auto"/>
            </w:tcBorders>
            <w:shd w:val="clear" w:color="000000" w:fill="E2EFDA"/>
            <w:noWrap/>
            <w:vAlign w:val="bottom"/>
            <w:hideMark/>
          </w:tcPr>
          <w:p w14:paraId="15159EC6"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EST ISLIP UFSD</w:t>
            </w:r>
          </w:p>
        </w:tc>
        <w:tc>
          <w:tcPr>
            <w:tcW w:w="990" w:type="dxa"/>
            <w:tcBorders>
              <w:top w:val="nil"/>
              <w:left w:val="nil"/>
              <w:bottom w:val="single" w:sz="4" w:space="0" w:color="auto"/>
              <w:right w:val="single" w:sz="4" w:space="0" w:color="auto"/>
            </w:tcBorders>
            <w:shd w:val="clear" w:color="000000" w:fill="E2EFDA"/>
            <w:noWrap/>
            <w:vAlign w:val="bottom"/>
            <w:hideMark/>
          </w:tcPr>
          <w:p w14:paraId="7978C2B4"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28D27D1C"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54</w:t>
            </w:r>
          </w:p>
        </w:tc>
        <w:tc>
          <w:tcPr>
            <w:tcW w:w="1125" w:type="dxa"/>
            <w:tcBorders>
              <w:top w:val="nil"/>
              <w:left w:val="nil"/>
              <w:bottom w:val="single" w:sz="4" w:space="0" w:color="auto"/>
              <w:right w:val="single" w:sz="4" w:space="0" w:color="auto"/>
            </w:tcBorders>
            <w:shd w:val="clear" w:color="000000" w:fill="E2EFDA"/>
            <w:noWrap/>
            <w:vAlign w:val="bottom"/>
            <w:hideMark/>
          </w:tcPr>
          <w:p w14:paraId="2E166F9E" w14:textId="437178E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2DC4CF13" w14:textId="608C651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248DB19" w14:textId="4429D7EC"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6780A609"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56617894"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1428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745BAB97"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EST SENECA CSD</w:t>
            </w:r>
          </w:p>
        </w:tc>
        <w:tc>
          <w:tcPr>
            <w:tcW w:w="990" w:type="dxa"/>
            <w:tcBorders>
              <w:top w:val="nil"/>
              <w:left w:val="nil"/>
              <w:bottom w:val="single" w:sz="4" w:space="0" w:color="auto"/>
              <w:right w:val="single" w:sz="4" w:space="0" w:color="auto"/>
            </w:tcBorders>
            <w:shd w:val="clear" w:color="000000" w:fill="E2EFDA"/>
            <w:noWrap/>
            <w:vAlign w:val="bottom"/>
            <w:hideMark/>
          </w:tcPr>
          <w:p w14:paraId="7BD2BA49"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5E417B3A"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156</w:t>
            </w:r>
          </w:p>
        </w:tc>
        <w:tc>
          <w:tcPr>
            <w:tcW w:w="1125" w:type="dxa"/>
            <w:tcBorders>
              <w:top w:val="nil"/>
              <w:left w:val="nil"/>
              <w:bottom w:val="single" w:sz="4" w:space="0" w:color="auto"/>
              <w:right w:val="single" w:sz="4" w:space="0" w:color="auto"/>
            </w:tcBorders>
            <w:shd w:val="clear" w:color="000000" w:fill="E2EFDA"/>
            <w:noWrap/>
            <w:vAlign w:val="bottom"/>
            <w:hideMark/>
          </w:tcPr>
          <w:p w14:paraId="112151E4" w14:textId="144D52E0"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464F47EF" w14:textId="104790DC"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6A8766D3" w14:textId="4E141B0E"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0BED928E"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4D6E8B00"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62001040000</w:t>
            </w:r>
          </w:p>
        </w:tc>
        <w:tc>
          <w:tcPr>
            <w:tcW w:w="3074" w:type="dxa"/>
            <w:tcBorders>
              <w:top w:val="nil"/>
              <w:left w:val="nil"/>
              <w:bottom w:val="single" w:sz="4" w:space="0" w:color="auto"/>
              <w:right w:val="single" w:sz="4" w:space="0" w:color="auto"/>
            </w:tcBorders>
            <w:shd w:val="clear" w:color="000000" w:fill="E2EFDA"/>
            <w:noWrap/>
            <w:vAlign w:val="bottom"/>
            <w:hideMark/>
          </w:tcPr>
          <w:p w14:paraId="24D74FC6"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HEATLAND-CHILI CSD</w:t>
            </w:r>
          </w:p>
        </w:tc>
        <w:tc>
          <w:tcPr>
            <w:tcW w:w="990" w:type="dxa"/>
            <w:tcBorders>
              <w:top w:val="nil"/>
              <w:left w:val="nil"/>
              <w:bottom w:val="single" w:sz="4" w:space="0" w:color="auto"/>
              <w:right w:val="single" w:sz="4" w:space="0" w:color="auto"/>
            </w:tcBorders>
            <w:shd w:val="clear" w:color="000000" w:fill="E2EFDA"/>
            <w:noWrap/>
            <w:vAlign w:val="bottom"/>
            <w:hideMark/>
          </w:tcPr>
          <w:p w14:paraId="731C316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1BA0FBEA"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7</w:t>
            </w:r>
          </w:p>
        </w:tc>
        <w:tc>
          <w:tcPr>
            <w:tcW w:w="1125" w:type="dxa"/>
            <w:tcBorders>
              <w:top w:val="nil"/>
              <w:left w:val="nil"/>
              <w:bottom w:val="single" w:sz="4" w:space="0" w:color="auto"/>
              <w:right w:val="single" w:sz="4" w:space="0" w:color="auto"/>
            </w:tcBorders>
            <w:shd w:val="clear" w:color="000000" w:fill="E2EFDA"/>
            <w:noWrap/>
            <w:vAlign w:val="bottom"/>
            <w:hideMark/>
          </w:tcPr>
          <w:p w14:paraId="09ED0745" w14:textId="7475D96B"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653C8B93" w14:textId="1C5254CA"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5EC3785E" w14:textId="0EBFCD60"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2E4A5408" w14:textId="77777777" w:rsidTr="00EB09A6">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341C1459"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41701060000</w:t>
            </w:r>
          </w:p>
        </w:tc>
        <w:tc>
          <w:tcPr>
            <w:tcW w:w="3074" w:type="dxa"/>
            <w:tcBorders>
              <w:top w:val="nil"/>
              <w:left w:val="nil"/>
              <w:bottom w:val="single" w:sz="4" w:space="0" w:color="auto"/>
              <w:right w:val="single" w:sz="4" w:space="0" w:color="auto"/>
            </w:tcBorders>
            <w:shd w:val="clear" w:color="000000" w:fill="E2EFDA"/>
            <w:noWrap/>
            <w:vAlign w:val="bottom"/>
            <w:hideMark/>
          </w:tcPr>
          <w:p w14:paraId="34456E1A"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WHITEHALL CSD</w:t>
            </w:r>
          </w:p>
        </w:tc>
        <w:tc>
          <w:tcPr>
            <w:tcW w:w="990" w:type="dxa"/>
            <w:tcBorders>
              <w:top w:val="nil"/>
              <w:left w:val="nil"/>
              <w:bottom w:val="single" w:sz="4" w:space="0" w:color="auto"/>
              <w:right w:val="single" w:sz="4" w:space="0" w:color="auto"/>
            </w:tcBorders>
            <w:shd w:val="clear" w:color="000000" w:fill="E2EFDA"/>
            <w:noWrap/>
            <w:vAlign w:val="bottom"/>
            <w:hideMark/>
          </w:tcPr>
          <w:p w14:paraId="669DB821"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4BADBE47"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8</w:t>
            </w:r>
          </w:p>
        </w:tc>
        <w:tc>
          <w:tcPr>
            <w:tcW w:w="1125" w:type="dxa"/>
            <w:tcBorders>
              <w:top w:val="nil"/>
              <w:left w:val="nil"/>
              <w:bottom w:val="single" w:sz="4" w:space="0" w:color="auto"/>
              <w:right w:val="single" w:sz="4" w:space="0" w:color="auto"/>
            </w:tcBorders>
            <w:shd w:val="clear" w:color="000000" w:fill="E2EFDA"/>
            <w:noWrap/>
            <w:vAlign w:val="bottom"/>
            <w:hideMark/>
          </w:tcPr>
          <w:p w14:paraId="63698009" w14:textId="1E7BFAF6"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nil"/>
              <w:left w:val="nil"/>
              <w:bottom w:val="single" w:sz="4" w:space="0" w:color="auto"/>
              <w:right w:val="single" w:sz="4" w:space="0" w:color="auto"/>
            </w:tcBorders>
            <w:shd w:val="clear" w:color="000000" w:fill="E2EFDA"/>
            <w:noWrap/>
            <w:vAlign w:val="bottom"/>
            <w:hideMark/>
          </w:tcPr>
          <w:p w14:paraId="6161B5BB" w14:textId="54F64473"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C85A650" w14:textId="2F40B2BE"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4</w:t>
            </w:r>
            <w:r w:rsidR="00C7460E" w:rsidRPr="00C7460E">
              <w:rPr>
                <w:rFonts w:eastAsia="Times New Roman" w:cs="Arial"/>
                <w:b/>
                <w:bCs/>
                <w:color w:val="000000"/>
                <w:sz w:val="20"/>
                <w:szCs w:val="20"/>
              </w:rPr>
              <w:t>0,000</w:t>
            </w:r>
          </w:p>
        </w:tc>
      </w:tr>
      <w:tr w:rsidR="00C7460E" w:rsidRPr="00C7460E" w14:paraId="542B0659" w14:textId="77777777" w:rsidTr="0092046B">
        <w:trPr>
          <w:trHeight w:val="290"/>
        </w:trPr>
        <w:tc>
          <w:tcPr>
            <w:tcW w:w="1696" w:type="dxa"/>
            <w:tcBorders>
              <w:top w:val="nil"/>
              <w:left w:val="single" w:sz="4" w:space="0" w:color="auto"/>
              <w:bottom w:val="single" w:sz="4" w:space="0" w:color="auto"/>
              <w:right w:val="single" w:sz="4" w:space="0" w:color="auto"/>
            </w:tcBorders>
            <w:shd w:val="clear" w:color="000000" w:fill="E2EFDA"/>
            <w:noWrap/>
            <w:vAlign w:val="bottom"/>
            <w:hideMark/>
          </w:tcPr>
          <w:p w14:paraId="7486923E"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662300010000</w:t>
            </w:r>
          </w:p>
        </w:tc>
        <w:tc>
          <w:tcPr>
            <w:tcW w:w="3074" w:type="dxa"/>
            <w:tcBorders>
              <w:top w:val="nil"/>
              <w:left w:val="nil"/>
              <w:bottom w:val="single" w:sz="4" w:space="0" w:color="auto"/>
              <w:right w:val="single" w:sz="4" w:space="0" w:color="auto"/>
            </w:tcBorders>
            <w:shd w:val="clear" w:color="000000" w:fill="E2EFDA"/>
            <w:noWrap/>
            <w:vAlign w:val="bottom"/>
            <w:hideMark/>
          </w:tcPr>
          <w:p w14:paraId="69A53E78"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YONKERS CITY SD</w:t>
            </w:r>
          </w:p>
        </w:tc>
        <w:tc>
          <w:tcPr>
            <w:tcW w:w="990" w:type="dxa"/>
            <w:tcBorders>
              <w:top w:val="nil"/>
              <w:left w:val="nil"/>
              <w:bottom w:val="single" w:sz="4" w:space="0" w:color="auto"/>
              <w:right w:val="single" w:sz="4" w:space="0" w:color="auto"/>
            </w:tcBorders>
            <w:shd w:val="clear" w:color="000000" w:fill="E2EFDA"/>
            <w:noWrap/>
            <w:vAlign w:val="bottom"/>
            <w:hideMark/>
          </w:tcPr>
          <w:p w14:paraId="035A7BCE"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nil"/>
              <w:left w:val="nil"/>
              <w:bottom w:val="single" w:sz="4" w:space="0" w:color="auto"/>
              <w:right w:val="single" w:sz="4" w:space="0" w:color="auto"/>
            </w:tcBorders>
            <w:shd w:val="clear" w:color="000000" w:fill="E2EFDA"/>
            <w:noWrap/>
            <w:vAlign w:val="bottom"/>
            <w:hideMark/>
          </w:tcPr>
          <w:p w14:paraId="414C4B21"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008</w:t>
            </w:r>
          </w:p>
        </w:tc>
        <w:tc>
          <w:tcPr>
            <w:tcW w:w="1125" w:type="dxa"/>
            <w:tcBorders>
              <w:top w:val="nil"/>
              <w:left w:val="nil"/>
              <w:bottom w:val="single" w:sz="4" w:space="0" w:color="auto"/>
              <w:right w:val="single" w:sz="4" w:space="0" w:color="auto"/>
            </w:tcBorders>
            <w:shd w:val="clear" w:color="000000" w:fill="E2EFDA"/>
            <w:noWrap/>
            <w:vAlign w:val="bottom"/>
            <w:hideMark/>
          </w:tcPr>
          <w:p w14:paraId="26EAFACB" w14:textId="6015ED47" w:rsidR="00C7460E" w:rsidRPr="00C7460E" w:rsidRDefault="00C7460E" w:rsidP="00131204">
            <w:pPr>
              <w:spacing w:after="0" w:line="240" w:lineRule="auto"/>
              <w:jc w:val="center"/>
              <w:rPr>
                <w:rFonts w:eastAsia="Times New Roman" w:cs="Arial"/>
                <w:color w:val="000000"/>
                <w:sz w:val="20"/>
                <w:szCs w:val="20"/>
              </w:rPr>
            </w:pPr>
          </w:p>
        </w:tc>
        <w:tc>
          <w:tcPr>
            <w:tcW w:w="1217" w:type="dxa"/>
            <w:tcBorders>
              <w:top w:val="nil"/>
              <w:left w:val="nil"/>
              <w:bottom w:val="single" w:sz="4" w:space="0" w:color="auto"/>
              <w:right w:val="single" w:sz="4" w:space="0" w:color="auto"/>
            </w:tcBorders>
            <w:shd w:val="clear" w:color="000000" w:fill="E2EFDA"/>
            <w:noWrap/>
            <w:vAlign w:val="bottom"/>
            <w:hideMark/>
          </w:tcPr>
          <w:p w14:paraId="1FA4145E" w14:textId="6374362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483" w:type="dxa"/>
            <w:tcBorders>
              <w:top w:val="nil"/>
              <w:left w:val="nil"/>
              <w:bottom w:val="single" w:sz="4" w:space="0" w:color="auto"/>
              <w:right w:val="single" w:sz="4" w:space="0" w:color="auto"/>
            </w:tcBorders>
            <w:shd w:val="clear" w:color="000000" w:fill="E2EFDA"/>
            <w:noWrap/>
            <w:vAlign w:val="bottom"/>
            <w:hideMark/>
          </w:tcPr>
          <w:p w14:paraId="74AE0CB9" w14:textId="4A75AD5F"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C7460E" w:rsidRPr="00C7460E" w14:paraId="54E3BFF1" w14:textId="77777777" w:rsidTr="0092046B">
        <w:trPr>
          <w:trHeight w:val="290"/>
        </w:trPr>
        <w:tc>
          <w:tcPr>
            <w:tcW w:w="1696"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119F68F7" w14:textId="77777777"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41701040000</w:t>
            </w:r>
          </w:p>
        </w:tc>
        <w:tc>
          <w:tcPr>
            <w:tcW w:w="3074" w:type="dxa"/>
            <w:tcBorders>
              <w:top w:val="single" w:sz="4" w:space="0" w:color="auto"/>
              <w:left w:val="nil"/>
              <w:bottom w:val="single" w:sz="4" w:space="0" w:color="auto"/>
              <w:right w:val="single" w:sz="4" w:space="0" w:color="auto"/>
            </w:tcBorders>
            <w:shd w:val="clear" w:color="000000" w:fill="E2EFDA"/>
            <w:noWrap/>
            <w:vAlign w:val="bottom"/>
            <w:hideMark/>
          </w:tcPr>
          <w:p w14:paraId="2B8A7D09" w14:textId="77777777" w:rsidR="00C7460E" w:rsidRPr="00C7460E" w:rsidRDefault="00C7460E" w:rsidP="00131204">
            <w:pPr>
              <w:spacing w:after="0" w:line="240" w:lineRule="auto"/>
              <w:jc w:val="center"/>
              <w:rPr>
                <w:rFonts w:eastAsia="Times New Roman" w:cs="Arial"/>
                <w:b/>
                <w:bCs/>
                <w:color w:val="000000"/>
                <w:sz w:val="20"/>
                <w:szCs w:val="20"/>
              </w:rPr>
            </w:pPr>
            <w:r w:rsidRPr="00C7460E">
              <w:rPr>
                <w:rFonts w:eastAsia="Times New Roman" w:cs="Arial"/>
                <w:b/>
                <w:bCs/>
                <w:color w:val="000000"/>
                <w:sz w:val="20"/>
                <w:szCs w:val="20"/>
              </w:rPr>
              <w:t>YORK CSD</w:t>
            </w:r>
          </w:p>
        </w:tc>
        <w:tc>
          <w:tcPr>
            <w:tcW w:w="990" w:type="dxa"/>
            <w:tcBorders>
              <w:top w:val="single" w:sz="4" w:space="0" w:color="auto"/>
              <w:left w:val="nil"/>
              <w:bottom w:val="single" w:sz="4" w:space="0" w:color="auto"/>
              <w:right w:val="single" w:sz="4" w:space="0" w:color="auto"/>
            </w:tcBorders>
            <w:shd w:val="clear" w:color="000000" w:fill="E2EFDA"/>
            <w:noWrap/>
            <w:vAlign w:val="bottom"/>
            <w:hideMark/>
          </w:tcPr>
          <w:p w14:paraId="7AEB89AC" w14:textId="77777777" w:rsidR="00C7460E" w:rsidRPr="00C7460E" w:rsidRDefault="00C7460E" w:rsidP="00C7460E">
            <w:pPr>
              <w:spacing w:after="0" w:line="240" w:lineRule="auto"/>
              <w:jc w:val="right"/>
              <w:rPr>
                <w:rFonts w:eastAsia="Times New Roman" w:cs="Arial"/>
                <w:b/>
                <w:bCs/>
                <w:color w:val="000000"/>
                <w:sz w:val="20"/>
                <w:szCs w:val="20"/>
              </w:rPr>
            </w:pPr>
            <w:r w:rsidRPr="00C7460E">
              <w:rPr>
                <w:rFonts w:eastAsia="Times New Roman" w:cs="Arial"/>
                <w:b/>
                <w:bCs/>
                <w:color w:val="000000"/>
                <w:sz w:val="20"/>
                <w:szCs w:val="20"/>
              </w:rPr>
              <w:t>0011-25</w:t>
            </w:r>
          </w:p>
        </w:tc>
        <w:tc>
          <w:tcPr>
            <w:tcW w:w="765" w:type="dxa"/>
            <w:tcBorders>
              <w:top w:val="single" w:sz="4" w:space="0" w:color="auto"/>
              <w:left w:val="nil"/>
              <w:bottom w:val="single" w:sz="4" w:space="0" w:color="auto"/>
              <w:right w:val="single" w:sz="4" w:space="0" w:color="auto"/>
            </w:tcBorders>
            <w:shd w:val="clear" w:color="000000" w:fill="E2EFDA"/>
            <w:noWrap/>
            <w:vAlign w:val="bottom"/>
            <w:hideMark/>
          </w:tcPr>
          <w:p w14:paraId="390D8FA9" w14:textId="77777777" w:rsidR="00C7460E" w:rsidRPr="00C7460E" w:rsidRDefault="00C7460E" w:rsidP="00C7460E">
            <w:pPr>
              <w:spacing w:after="0" w:line="240" w:lineRule="auto"/>
              <w:rPr>
                <w:rFonts w:eastAsia="Times New Roman" w:cs="Arial"/>
                <w:b/>
                <w:bCs/>
                <w:color w:val="000000"/>
                <w:sz w:val="20"/>
                <w:szCs w:val="20"/>
              </w:rPr>
            </w:pPr>
            <w:r w:rsidRPr="00C7460E">
              <w:rPr>
                <w:rFonts w:eastAsia="Times New Roman" w:cs="Arial"/>
                <w:b/>
                <w:bCs/>
                <w:color w:val="000000"/>
                <w:sz w:val="20"/>
                <w:szCs w:val="20"/>
              </w:rPr>
              <w:t>8289</w:t>
            </w:r>
          </w:p>
        </w:tc>
        <w:tc>
          <w:tcPr>
            <w:tcW w:w="1125" w:type="dxa"/>
            <w:tcBorders>
              <w:top w:val="single" w:sz="4" w:space="0" w:color="auto"/>
              <w:left w:val="nil"/>
              <w:bottom w:val="single" w:sz="4" w:space="0" w:color="auto"/>
              <w:right w:val="single" w:sz="4" w:space="0" w:color="auto"/>
            </w:tcBorders>
            <w:shd w:val="clear" w:color="000000" w:fill="E2EFDA"/>
            <w:noWrap/>
            <w:vAlign w:val="bottom"/>
            <w:hideMark/>
          </w:tcPr>
          <w:p w14:paraId="584D09C1" w14:textId="65640992" w:rsidR="00C7460E" w:rsidRPr="00C7460E" w:rsidRDefault="00C7460E" w:rsidP="00131204">
            <w:pPr>
              <w:spacing w:after="0" w:line="240" w:lineRule="auto"/>
              <w:jc w:val="center"/>
              <w:rPr>
                <w:rFonts w:eastAsia="Times New Roman" w:cs="Arial"/>
                <w:color w:val="000000"/>
                <w:sz w:val="20"/>
                <w:szCs w:val="20"/>
              </w:rPr>
            </w:pPr>
            <w:r w:rsidRPr="00C7460E">
              <w:rPr>
                <w:rFonts w:eastAsia="Times New Roman" w:cs="Arial"/>
                <w:color w:val="000000"/>
                <w:sz w:val="20"/>
                <w:szCs w:val="20"/>
              </w:rPr>
              <w:t>$20,000</w:t>
            </w:r>
          </w:p>
        </w:tc>
        <w:tc>
          <w:tcPr>
            <w:tcW w:w="1217" w:type="dxa"/>
            <w:tcBorders>
              <w:top w:val="single" w:sz="4" w:space="0" w:color="auto"/>
              <w:left w:val="nil"/>
              <w:bottom w:val="single" w:sz="4" w:space="0" w:color="auto"/>
              <w:right w:val="single" w:sz="4" w:space="0" w:color="auto"/>
            </w:tcBorders>
            <w:shd w:val="clear" w:color="000000" w:fill="E2EFDA"/>
            <w:noWrap/>
            <w:vAlign w:val="bottom"/>
            <w:hideMark/>
          </w:tcPr>
          <w:p w14:paraId="1E7C1645" w14:textId="49D0086B" w:rsidR="00C7460E" w:rsidRPr="00C7460E" w:rsidRDefault="00C7460E" w:rsidP="00131204">
            <w:pPr>
              <w:spacing w:after="0" w:line="240" w:lineRule="auto"/>
              <w:jc w:val="center"/>
              <w:rPr>
                <w:rFonts w:eastAsia="Times New Roman" w:cs="Arial"/>
                <w:color w:val="000000"/>
                <w:sz w:val="20"/>
                <w:szCs w:val="20"/>
              </w:rPr>
            </w:pPr>
          </w:p>
        </w:tc>
        <w:tc>
          <w:tcPr>
            <w:tcW w:w="1483" w:type="dxa"/>
            <w:tcBorders>
              <w:top w:val="single" w:sz="4" w:space="0" w:color="auto"/>
              <w:left w:val="nil"/>
              <w:bottom w:val="single" w:sz="4" w:space="0" w:color="auto"/>
              <w:right w:val="single" w:sz="4" w:space="0" w:color="auto"/>
            </w:tcBorders>
            <w:shd w:val="clear" w:color="000000" w:fill="E2EFDA"/>
            <w:noWrap/>
            <w:vAlign w:val="bottom"/>
            <w:hideMark/>
          </w:tcPr>
          <w:p w14:paraId="196F10C9" w14:textId="4347B912" w:rsidR="00C7460E" w:rsidRPr="00C7460E" w:rsidRDefault="00411A8E" w:rsidP="00131204">
            <w:pPr>
              <w:spacing w:after="0" w:line="240" w:lineRule="auto"/>
              <w:jc w:val="center"/>
              <w:rPr>
                <w:rFonts w:eastAsia="Times New Roman" w:cs="Arial"/>
                <w:b/>
                <w:bCs/>
                <w:color w:val="000000"/>
                <w:sz w:val="20"/>
                <w:szCs w:val="20"/>
              </w:rPr>
            </w:pPr>
            <w:r>
              <w:rPr>
                <w:rFonts w:eastAsia="Times New Roman" w:cs="Arial"/>
                <w:b/>
                <w:bCs/>
                <w:color w:val="000000"/>
                <w:sz w:val="20"/>
                <w:szCs w:val="20"/>
              </w:rPr>
              <w:t>$2</w:t>
            </w:r>
            <w:r w:rsidR="00C7460E" w:rsidRPr="00C7460E">
              <w:rPr>
                <w:rFonts w:eastAsia="Times New Roman" w:cs="Arial"/>
                <w:b/>
                <w:bCs/>
                <w:color w:val="000000"/>
                <w:sz w:val="20"/>
                <w:szCs w:val="20"/>
              </w:rPr>
              <w:t>0,000</w:t>
            </w:r>
          </w:p>
        </w:tc>
      </w:tr>
      <w:tr w:rsidR="00411A8E" w:rsidRPr="00C7460E" w14:paraId="2818A4A9" w14:textId="77777777" w:rsidTr="0092046B">
        <w:trPr>
          <w:trHeight w:val="290"/>
        </w:trPr>
        <w:tc>
          <w:tcPr>
            <w:tcW w:w="1696" w:type="dxa"/>
            <w:tcBorders>
              <w:top w:val="single" w:sz="4" w:space="0" w:color="auto"/>
              <w:left w:val="nil"/>
              <w:bottom w:val="nil"/>
              <w:right w:val="nil"/>
            </w:tcBorders>
            <w:shd w:val="clear" w:color="auto" w:fill="auto"/>
            <w:noWrap/>
            <w:vAlign w:val="bottom"/>
            <w:hideMark/>
          </w:tcPr>
          <w:p w14:paraId="404760FC" w14:textId="77777777" w:rsidR="00C7460E" w:rsidRPr="00C7460E" w:rsidRDefault="00C7460E" w:rsidP="00131204">
            <w:pPr>
              <w:spacing w:after="0" w:line="240" w:lineRule="auto"/>
              <w:jc w:val="center"/>
              <w:rPr>
                <w:rFonts w:eastAsia="Times New Roman" w:cs="Arial"/>
                <w:color w:val="000000"/>
                <w:sz w:val="20"/>
                <w:szCs w:val="20"/>
              </w:rPr>
            </w:pPr>
          </w:p>
        </w:tc>
        <w:tc>
          <w:tcPr>
            <w:tcW w:w="3074" w:type="dxa"/>
            <w:tcBorders>
              <w:top w:val="single" w:sz="4" w:space="0" w:color="auto"/>
              <w:left w:val="nil"/>
              <w:bottom w:val="nil"/>
              <w:right w:val="nil"/>
            </w:tcBorders>
            <w:shd w:val="clear" w:color="auto" w:fill="auto"/>
            <w:noWrap/>
            <w:vAlign w:val="bottom"/>
            <w:hideMark/>
          </w:tcPr>
          <w:p w14:paraId="0D60749F" w14:textId="77777777" w:rsidR="00C7460E" w:rsidRPr="00C7460E" w:rsidRDefault="00C7460E" w:rsidP="00131204">
            <w:pPr>
              <w:spacing w:after="0" w:line="240" w:lineRule="auto"/>
              <w:jc w:val="center"/>
              <w:rPr>
                <w:rFonts w:eastAsia="Times New Roman" w:cs="Arial"/>
                <w:sz w:val="20"/>
                <w:szCs w:val="20"/>
              </w:rPr>
            </w:pPr>
          </w:p>
        </w:tc>
        <w:tc>
          <w:tcPr>
            <w:tcW w:w="990" w:type="dxa"/>
            <w:tcBorders>
              <w:top w:val="single" w:sz="4" w:space="0" w:color="auto"/>
              <w:left w:val="nil"/>
              <w:bottom w:val="nil"/>
              <w:right w:val="nil"/>
            </w:tcBorders>
            <w:shd w:val="clear" w:color="auto" w:fill="auto"/>
            <w:noWrap/>
            <w:vAlign w:val="bottom"/>
            <w:hideMark/>
          </w:tcPr>
          <w:p w14:paraId="4866BFC5" w14:textId="77777777" w:rsidR="00C7460E" w:rsidRPr="00C7460E" w:rsidRDefault="00C7460E" w:rsidP="00C7460E">
            <w:pPr>
              <w:spacing w:after="0" w:line="240" w:lineRule="auto"/>
              <w:rPr>
                <w:rFonts w:eastAsia="Times New Roman" w:cs="Arial"/>
                <w:sz w:val="20"/>
                <w:szCs w:val="20"/>
              </w:rPr>
            </w:pPr>
          </w:p>
        </w:tc>
        <w:tc>
          <w:tcPr>
            <w:tcW w:w="765" w:type="dxa"/>
            <w:tcBorders>
              <w:top w:val="single" w:sz="4" w:space="0" w:color="auto"/>
              <w:left w:val="nil"/>
              <w:bottom w:val="nil"/>
              <w:right w:val="single" w:sz="4" w:space="0" w:color="auto"/>
            </w:tcBorders>
            <w:shd w:val="clear" w:color="auto" w:fill="auto"/>
            <w:noWrap/>
            <w:vAlign w:val="bottom"/>
            <w:hideMark/>
          </w:tcPr>
          <w:p w14:paraId="28D7B166" w14:textId="77777777" w:rsidR="00C7460E" w:rsidRPr="00C7460E" w:rsidRDefault="00C7460E" w:rsidP="00C7460E">
            <w:pPr>
              <w:spacing w:after="0" w:line="240" w:lineRule="auto"/>
              <w:jc w:val="right"/>
              <w:rPr>
                <w:rFonts w:eastAsia="Times New Roman" w:cs="Arial"/>
                <w:sz w:val="20"/>
                <w:szCs w:val="20"/>
              </w:rPr>
            </w:pPr>
          </w:p>
        </w:tc>
        <w:tc>
          <w:tcPr>
            <w:tcW w:w="1125"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5BD5ECF" w14:textId="019042B2" w:rsidR="00C7460E" w:rsidRPr="00C7460E" w:rsidRDefault="00C7460E" w:rsidP="00131204">
            <w:pPr>
              <w:spacing w:after="0" w:line="240" w:lineRule="auto"/>
              <w:jc w:val="center"/>
              <w:rPr>
                <w:rFonts w:eastAsia="Times New Roman" w:cs="Arial"/>
                <w:b/>
                <w:bCs/>
                <w:sz w:val="20"/>
                <w:szCs w:val="20"/>
              </w:rPr>
            </w:pPr>
            <w:r w:rsidRPr="00C7460E">
              <w:rPr>
                <w:rFonts w:eastAsia="Times New Roman" w:cs="Arial"/>
                <w:b/>
                <w:bCs/>
                <w:sz w:val="20"/>
                <w:szCs w:val="20"/>
              </w:rPr>
              <w:t>$9</w:t>
            </w:r>
            <w:r w:rsidR="007019A5">
              <w:rPr>
                <w:rFonts w:eastAsia="Times New Roman" w:cs="Arial"/>
                <w:b/>
                <w:bCs/>
                <w:sz w:val="20"/>
                <w:szCs w:val="20"/>
              </w:rPr>
              <w:t>4</w:t>
            </w:r>
            <w:r w:rsidRPr="00C7460E">
              <w:rPr>
                <w:rFonts w:eastAsia="Times New Roman" w:cs="Arial"/>
                <w:b/>
                <w:bCs/>
                <w:sz w:val="20"/>
                <w:szCs w:val="20"/>
              </w:rPr>
              <w:t>0,000</w:t>
            </w:r>
          </w:p>
        </w:tc>
        <w:tc>
          <w:tcPr>
            <w:tcW w:w="1217"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CEB1359" w14:textId="3AF9255A" w:rsidR="00C7460E" w:rsidRPr="00C7460E" w:rsidRDefault="00C7460E" w:rsidP="00131204">
            <w:pPr>
              <w:spacing w:after="0" w:line="240" w:lineRule="auto"/>
              <w:jc w:val="center"/>
              <w:rPr>
                <w:rFonts w:eastAsia="Times New Roman" w:cs="Arial"/>
                <w:b/>
                <w:bCs/>
                <w:sz w:val="20"/>
                <w:szCs w:val="20"/>
              </w:rPr>
            </w:pPr>
            <w:r w:rsidRPr="00C7460E">
              <w:rPr>
                <w:rFonts w:eastAsia="Times New Roman" w:cs="Arial"/>
                <w:b/>
                <w:bCs/>
                <w:sz w:val="20"/>
                <w:szCs w:val="20"/>
              </w:rPr>
              <w:t>$2,</w:t>
            </w:r>
            <w:r w:rsidR="004C5AE8">
              <w:rPr>
                <w:rFonts w:eastAsia="Times New Roman" w:cs="Arial"/>
                <w:b/>
                <w:bCs/>
                <w:sz w:val="20"/>
                <w:szCs w:val="20"/>
              </w:rPr>
              <w:t>28</w:t>
            </w:r>
            <w:r w:rsidRPr="00C7460E">
              <w:rPr>
                <w:rFonts w:eastAsia="Times New Roman" w:cs="Arial"/>
                <w:b/>
                <w:bCs/>
                <w:sz w:val="20"/>
                <w:szCs w:val="20"/>
              </w:rPr>
              <w:t>0,000</w:t>
            </w:r>
          </w:p>
        </w:tc>
        <w:tc>
          <w:tcPr>
            <w:tcW w:w="148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615229C0" w14:textId="32018B80" w:rsidR="00C7460E" w:rsidRPr="00C7460E" w:rsidRDefault="00C7460E" w:rsidP="00131204">
            <w:pPr>
              <w:spacing w:after="0" w:line="240" w:lineRule="auto"/>
              <w:jc w:val="center"/>
              <w:rPr>
                <w:rFonts w:eastAsia="Times New Roman" w:cs="Arial"/>
                <w:b/>
                <w:bCs/>
                <w:sz w:val="20"/>
                <w:szCs w:val="20"/>
              </w:rPr>
            </w:pPr>
            <w:r w:rsidRPr="00C7460E">
              <w:rPr>
                <w:rFonts w:eastAsia="Times New Roman" w:cs="Arial"/>
                <w:b/>
                <w:bCs/>
                <w:sz w:val="20"/>
                <w:szCs w:val="20"/>
              </w:rPr>
              <w:t>$3,2</w:t>
            </w:r>
            <w:r w:rsidR="004C5AE8">
              <w:rPr>
                <w:rFonts w:eastAsia="Times New Roman" w:cs="Arial"/>
                <w:b/>
                <w:bCs/>
                <w:sz w:val="20"/>
                <w:szCs w:val="20"/>
              </w:rPr>
              <w:t>6</w:t>
            </w:r>
            <w:r w:rsidRPr="00C7460E">
              <w:rPr>
                <w:rFonts w:eastAsia="Times New Roman" w:cs="Arial"/>
                <w:b/>
                <w:bCs/>
                <w:sz w:val="20"/>
                <w:szCs w:val="20"/>
              </w:rPr>
              <w:t>0,000</w:t>
            </w:r>
          </w:p>
        </w:tc>
      </w:tr>
    </w:tbl>
    <w:p w14:paraId="215AD47F" w14:textId="77777777" w:rsidR="00C7460E" w:rsidRDefault="00C7460E" w:rsidP="00341666">
      <w:pPr>
        <w:spacing w:after="0" w:line="240" w:lineRule="auto"/>
        <w:contextualSpacing/>
        <w:jc w:val="both"/>
        <w:rPr>
          <w:rStyle w:val="Hyperlink"/>
          <w:rFonts w:cs="Arial"/>
          <w:szCs w:val="24"/>
        </w:rPr>
      </w:pPr>
    </w:p>
    <w:sectPr w:rsidR="00C7460E" w:rsidSect="007F1E32">
      <w:headerReference w:type="default" r:id="rId15"/>
      <w:footerReference w:type="default" r:id="rId16"/>
      <w:pgSz w:w="12240" w:h="15840" w:code="1"/>
      <w:pgMar w:top="1440" w:right="1440" w:bottom="126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B4532" w14:textId="77777777" w:rsidR="002C0333" w:rsidRDefault="002C0333">
      <w:pPr>
        <w:spacing w:after="0" w:line="240" w:lineRule="auto"/>
      </w:pPr>
      <w:r>
        <w:separator/>
      </w:r>
    </w:p>
  </w:endnote>
  <w:endnote w:type="continuationSeparator" w:id="0">
    <w:p w14:paraId="02C52BB6" w14:textId="77777777" w:rsidR="002C0333" w:rsidRDefault="002C0333">
      <w:pPr>
        <w:spacing w:after="0" w:line="240" w:lineRule="auto"/>
      </w:pPr>
      <w:r>
        <w:continuationSeparator/>
      </w:r>
    </w:p>
  </w:endnote>
  <w:endnote w:type="continuationNotice" w:id="1">
    <w:p w14:paraId="3AF327F8" w14:textId="77777777" w:rsidR="002C0333" w:rsidRDefault="002C03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6394" w14:textId="0426747C" w:rsidR="004F5CAF" w:rsidRDefault="004F5CAF">
    <w:pPr>
      <w:pStyle w:val="Footer"/>
      <w:jc w:val="center"/>
    </w:pPr>
  </w:p>
  <w:p w14:paraId="3E461994" w14:textId="77777777" w:rsidR="004F5CAF" w:rsidRDefault="004F5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D2E56" w14:textId="77777777" w:rsidR="002C0333" w:rsidRDefault="002C0333">
      <w:pPr>
        <w:spacing w:after="0" w:line="240" w:lineRule="auto"/>
      </w:pPr>
      <w:r>
        <w:separator/>
      </w:r>
    </w:p>
  </w:footnote>
  <w:footnote w:type="continuationSeparator" w:id="0">
    <w:p w14:paraId="32CF89B9" w14:textId="77777777" w:rsidR="002C0333" w:rsidRDefault="002C0333">
      <w:pPr>
        <w:spacing w:after="0" w:line="240" w:lineRule="auto"/>
      </w:pPr>
      <w:r>
        <w:continuationSeparator/>
      </w:r>
    </w:p>
  </w:footnote>
  <w:footnote w:type="continuationNotice" w:id="1">
    <w:p w14:paraId="502073C7" w14:textId="77777777" w:rsidR="002C0333" w:rsidRDefault="002C03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8E10" w14:textId="7C4BA5F0" w:rsidR="004F5CAF" w:rsidRDefault="00514CA0" w:rsidP="00B757D6">
    <w:pPr>
      <w:pStyle w:val="Header"/>
      <w:jc w:val="center"/>
      <w:rPr>
        <w:rFonts w:ascii="Verdana" w:hAnsi="Verdana" w:cs="Arial"/>
        <w:b/>
        <w:szCs w:val="24"/>
      </w:rPr>
    </w:pPr>
    <w:r>
      <w:rPr>
        <w:rFonts w:ascii="Verdana" w:hAnsi="Verdana" w:cs="Arial"/>
        <w:b/>
        <w:szCs w:val="24"/>
      </w:rPr>
      <w:t>2025</w:t>
    </w:r>
    <w:r w:rsidR="004F5CAF" w:rsidRPr="00D41BDF">
      <w:rPr>
        <w:rFonts w:ascii="Verdana" w:hAnsi="Verdana" w:cs="Arial"/>
        <w:b/>
        <w:szCs w:val="24"/>
      </w:rPr>
      <w:t xml:space="preserve"> Title I</w:t>
    </w:r>
    <w:r w:rsidR="00305BE9">
      <w:rPr>
        <w:rFonts w:ascii="Verdana" w:hAnsi="Verdana" w:cs="Arial"/>
        <w:b/>
        <w:szCs w:val="24"/>
      </w:rPr>
      <w:t>, 1003</w:t>
    </w:r>
    <w:r w:rsidR="004F5CAF" w:rsidRPr="00D41BDF">
      <w:rPr>
        <w:rFonts w:ascii="Verdana" w:hAnsi="Verdana" w:cs="Arial"/>
        <w:b/>
        <w:szCs w:val="24"/>
      </w:rPr>
      <w:t xml:space="preserve"> School Improvement Grant </w:t>
    </w:r>
    <w:r w:rsidR="000D443E">
      <w:rPr>
        <w:rFonts w:ascii="Verdana" w:hAnsi="Verdana" w:cs="Arial"/>
        <w:b/>
        <w:szCs w:val="24"/>
      </w:rPr>
      <w:t>(SIG)</w:t>
    </w:r>
  </w:p>
  <w:p w14:paraId="2815E503" w14:textId="56FC1151" w:rsidR="004F5CAF" w:rsidRPr="00D41BDF" w:rsidRDefault="00514CA0" w:rsidP="00B757D6">
    <w:pPr>
      <w:pStyle w:val="Header"/>
      <w:jc w:val="center"/>
      <w:rPr>
        <w:rFonts w:ascii="Verdana" w:hAnsi="Verdana" w:cs="Arial"/>
        <w:b/>
        <w:szCs w:val="24"/>
      </w:rPr>
    </w:pPr>
    <w:r>
      <w:rPr>
        <w:rFonts w:ascii="Verdana" w:hAnsi="Verdana" w:cs="Arial"/>
        <w:b/>
        <w:szCs w:val="24"/>
      </w:rPr>
      <w:t>Planning</w:t>
    </w:r>
    <w:r w:rsidR="000D443E">
      <w:rPr>
        <w:rFonts w:ascii="Verdana" w:hAnsi="Verdana" w:cs="Arial"/>
        <w:b/>
        <w:szCs w:val="24"/>
      </w:rPr>
      <w:t xml:space="preserve"> </w:t>
    </w:r>
    <w:r w:rsidR="004F5CAF">
      <w:rPr>
        <w:rFonts w:ascii="Verdana" w:hAnsi="Verdana" w:cs="Arial"/>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44C56"/>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DFCA99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6128A"/>
    <w:multiLevelType w:val="multilevel"/>
    <w:tmpl w:val="E7346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42474"/>
    <w:multiLevelType w:val="hybridMultilevel"/>
    <w:tmpl w:val="C25E045A"/>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5"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941DF1"/>
    <w:multiLevelType w:val="hybridMultilevel"/>
    <w:tmpl w:val="9C06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E4EBB"/>
    <w:multiLevelType w:val="hybridMultilevel"/>
    <w:tmpl w:val="5E2E7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35873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0645FDA"/>
    <w:multiLevelType w:val="hybridMultilevel"/>
    <w:tmpl w:val="35684BE2"/>
    <w:lvl w:ilvl="0" w:tplc="FFFFFFFF">
      <w:start w:val="1"/>
      <w:numFmt w:val="decimal"/>
      <w:lvlText w:val="%1."/>
      <w:lvlJc w:val="left"/>
      <w:pPr>
        <w:ind w:left="720" w:hanging="360"/>
      </w:pPr>
      <w:rPr>
        <w:rFonts w:ascii="Arial" w:eastAsiaTheme="minorHAnsi" w:hAnsi="Arial" w:cs="Arial"/>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13949B6"/>
    <w:multiLevelType w:val="multilevel"/>
    <w:tmpl w:val="3A86A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A263069"/>
    <w:multiLevelType w:val="multilevel"/>
    <w:tmpl w:val="B23C571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6114176E"/>
    <w:multiLevelType w:val="hybridMultilevel"/>
    <w:tmpl w:val="35684BE2"/>
    <w:lvl w:ilvl="0" w:tplc="752E08EC">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66D2396"/>
    <w:multiLevelType w:val="hybridMultilevel"/>
    <w:tmpl w:val="B2726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D02878"/>
    <w:multiLevelType w:val="multilevel"/>
    <w:tmpl w:val="7DA8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55D5A"/>
    <w:multiLevelType w:val="hybridMultilevel"/>
    <w:tmpl w:val="70FAC7D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7CDD7752"/>
    <w:multiLevelType w:val="hybridMultilevel"/>
    <w:tmpl w:val="9E244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381E17"/>
    <w:multiLevelType w:val="hybridMultilevel"/>
    <w:tmpl w:val="9E24466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02484310">
    <w:abstractNumId w:val="24"/>
  </w:num>
  <w:num w:numId="2" w16cid:durableId="1381515450">
    <w:abstractNumId w:val="12"/>
  </w:num>
  <w:num w:numId="3" w16cid:durableId="1253009397">
    <w:abstractNumId w:val="25"/>
  </w:num>
  <w:num w:numId="4" w16cid:durableId="387996309">
    <w:abstractNumId w:val="28"/>
  </w:num>
  <w:num w:numId="5" w16cid:durableId="268125290">
    <w:abstractNumId w:val="11"/>
  </w:num>
  <w:num w:numId="6" w16cid:durableId="1010058863">
    <w:abstractNumId w:val="5"/>
  </w:num>
  <w:num w:numId="7" w16cid:durableId="95489930">
    <w:abstractNumId w:val="16"/>
  </w:num>
  <w:num w:numId="8" w16cid:durableId="308940973">
    <w:abstractNumId w:val="6"/>
  </w:num>
  <w:num w:numId="9" w16cid:durableId="429787288">
    <w:abstractNumId w:val="9"/>
  </w:num>
  <w:num w:numId="10" w16cid:durableId="1764373059">
    <w:abstractNumId w:val="10"/>
  </w:num>
  <w:num w:numId="11" w16cid:durableId="719675679">
    <w:abstractNumId w:val="20"/>
  </w:num>
  <w:num w:numId="12" w16cid:durableId="1057512058">
    <w:abstractNumId w:val="2"/>
  </w:num>
  <w:num w:numId="13" w16cid:durableId="554006285">
    <w:abstractNumId w:val="22"/>
  </w:num>
  <w:num w:numId="14" w16cid:durableId="2082437921">
    <w:abstractNumId w:val="19"/>
  </w:num>
  <w:num w:numId="15" w16cid:durableId="1190920739">
    <w:abstractNumId w:val="21"/>
  </w:num>
  <w:num w:numId="16" w16cid:durableId="447435892">
    <w:abstractNumId w:val="7"/>
  </w:num>
  <w:num w:numId="17" w16cid:durableId="771703919">
    <w:abstractNumId w:val="0"/>
  </w:num>
  <w:num w:numId="18" w16cid:durableId="870994291">
    <w:abstractNumId w:val="26"/>
  </w:num>
  <w:num w:numId="19" w16cid:durableId="1960989682">
    <w:abstractNumId w:val="13"/>
  </w:num>
  <w:num w:numId="20" w16cid:durableId="2061979700">
    <w:abstractNumId w:val="1"/>
  </w:num>
  <w:num w:numId="21" w16cid:durableId="1901558193">
    <w:abstractNumId w:val="18"/>
  </w:num>
  <w:num w:numId="22" w16cid:durableId="192427815">
    <w:abstractNumId w:val="27"/>
  </w:num>
  <w:num w:numId="23" w16cid:durableId="124735751">
    <w:abstractNumId w:val="14"/>
  </w:num>
  <w:num w:numId="24" w16cid:durableId="1848791105">
    <w:abstractNumId w:val="15"/>
  </w:num>
  <w:num w:numId="25" w16cid:durableId="2007632279">
    <w:abstractNumId w:val="17"/>
  </w:num>
  <w:num w:numId="26" w16cid:durableId="1417090806">
    <w:abstractNumId w:val="4"/>
  </w:num>
  <w:num w:numId="27" w16cid:durableId="2024435464">
    <w:abstractNumId w:val="8"/>
  </w:num>
  <w:num w:numId="28" w16cid:durableId="1409420813">
    <w:abstractNumId w:val="23"/>
  </w:num>
  <w:num w:numId="29" w16cid:durableId="1047098456">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TQwMzW0tDQ2MDZT0lEKTi0uzszPAykwqwUAkUUGPywAAAA="/>
  </w:docVars>
  <w:rsids>
    <w:rsidRoot w:val="00F34527"/>
    <w:rsid w:val="00011E06"/>
    <w:rsid w:val="000138CE"/>
    <w:rsid w:val="00016FCD"/>
    <w:rsid w:val="00022D90"/>
    <w:rsid w:val="0002493B"/>
    <w:rsid w:val="000256C1"/>
    <w:rsid w:val="00025A32"/>
    <w:rsid w:val="000324AB"/>
    <w:rsid w:val="00032809"/>
    <w:rsid w:val="00033130"/>
    <w:rsid w:val="00036301"/>
    <w:rsid w:val="000372A4"/>
    <w:rsid w:val="00040086"/>
    <w:rsid w:val="0004049C"/>
    <w:rsid w:val="0004249F"/>
    <w:rsid w:val="00042E7C"/>
    <w:rsid w:val="000451CC"/>
    <w:rsid w:val="0004663D"/>
    <w:rsid w:val="00047351"/>
    <w:rsid w:val="000506DC"/>
    <w:rsid w:val="00051A00"/>
    <w:rsid w:val="00053363"/>
    <w:rsid w:val="00053409"/>
    <w:rsid w:val="00053985"/>
    <w:rsid w:val="0005487A"/>
    <w:rsid w:val="00055FD8"/>
    <w:rsid w:val="0005680D"/>
    <w:rsid w:val="000600DA"/>
    <w:rsid w:val="000605C0"/>
    <w:rsid w:val="00060EDB"/>
    <w:rsid w:val="000628D8"/>
    <w:rsid w:val="00063910"/>
    <w:rsid w:val="000644DE"/>
    <w:rsid w:val="0006632F"/>
    <w:rsid w:val="0006688E"/>
    <w:rsid w:val="00066B66"/>
    <w:rsid w:val="00067C7E"/>
    <w:rsid w:val="0007052E"/>
    <w:rsid w:val="00073FE5"/>
    <w:rsid w:val="00074E34"/>
    <w:rsid w:val="00076EA5"/>
    <w:rsid w:val="000771C4"/>
    <w:rsid w:val="00077F04"/>
    <w:rsid w:val="00082B27"/>
    <w:rsid w:val="00085625"/>
    <w:rsid w:val="00087F71"/>
    <w:rsid w:val="0009068C"/>
    <w:rsid w:val="0009083E"/>
    <w:rsid w:val="000930C7"/>
    <w:rsid w:val="000941DC"/>
    <w:rsid w:val="000963D2"/>
    <w:rsid w:val="00097335"/>
    <w:rsid w:val="000979C7"/>
    <w:rsid w:val="00097A6D"/>
    <w:rsid w:val="000A0B6A"/>
    <w:rsid w:val="000A2035"/>
    <w:rsid w:val="000A351A"/>
    <w:rsid w:val="000A5171"/>
    <w:rsid w:val="000A5657"/>
    <w:rsid w:val="000A64F7"/>
    <w:rsid w:val="000A7B28"/>
    <w:rsid w:val="000B2291"/>
    <w:rsid w:val="000B465D"/>
    <w:rsid w:val="000B560A"/>
    <w:rsid w:val="000B61F1"/>
    <w:rsid w:val="000C023E"/>
    <w:rsid w:val="000C279A"/>
    <w:rsid w:val="000C3F3A"/>
    <w:rsid w:val="000C4C5B"/>
    <w:rsid w:val="000C6F05"/>
    <w:rsid w:val="000C7E5C"/>
    <w:rsid w:val="000D443E"/>
    <w:rsid w:val="000D79C3"/>
    <w:rsid w:val="000E2127"/>
    <w:rsid w:val="000E2E5C"/>
    <w:rsid w:val="000E387D"/>
    <w:rsid w:val="000E61E6"/>
    <w:rsid w:val="000F18C4"/>
    <w:rsid w:val="000F2CFA"/>
    <w:rsid w:val="000F3C1B"/>
    <w:rsid w:val="000F4826"/>
    <w:rsid w:val="00101D1D"/>
    <w:rsid w:val="00107268"/>
    <w:rsid w:val="001121DA"/>
    <w:rsid w:val="00114DE4"/>
    <w:rsid w:val="00116D05"/>
    <w:rsid w:val="001176E8"/>
    <w:rsid w:val="001208DB"/>
    <w:rsid w:val="00121559"/>
    <w:rsid w:val="00121915"/>
    <w:rsid w:val="00122588"/>
    <w:rsid w:val="00122F1E"/>
    <w:rsid w:val="00125398"/>
    <w:rsid w:val="00127773"/>
    <w:rsid w:val="00130371"/>
    <w:rsid w:val="00131204"/>
    <w:rsid w:val="00132744"/>
    <w:rsid w:val="0013301C"/>
    <w:rsid w:val="001347A1"/>
    <w:rsid w:val="00136742"/>
    <w:rsid w:val="001374F0"/>
    <w:rsid w:val="00140AED"/>
    <w:rsid w:val="0014107E"/>
    <w:rsid w:val="0014302B"/>
    <w:rsid w:val="00144079"/>
    <w:rsid w:val="00144419"/>
    <w:rsid w:val="00144A81"/>
    <w:rsid w:val="00144FD3"/>
    <w:rsid w:val="00145761"/>
    <w:rsid w:val="0014598C"/>
    <w:rsid w:val="00151BEF"/>
    <w:rsid w:val="00152309"/>
    <w:rsid w:val="001540A2"/>
    <w:rsid w:val="00156A85"/>
    <w:rsid w:val="0016061E"/>
    <w:rsid w:val="00161EB7"/>
    <w:rsid w:val="00163EC2"/>
    <w:rsid w:val="00165871"/>
    <w:rsid w:val="00171528"/>
    <w:rsid w:val="0017180B"/>
    <w:rsid w:val="00171DA5"/>
    <w:rsid w:val="001742AF"/>
    <w:rsid w:val="0017710E"/>
    <w:rsid w:val="0018078D"/>
    <w:rsid w:val="001812BD"/>
    <w:rsid w:val="00181513"/>
    <w:rsid w:val="001823A0"/>
    <w:rsid w:val="00182AE6"/>
    <w:rsid w:val="00185A07"/>
    <w:rsid w:val="00185F97"/>
    <w:rsid w:val="00186584"/>
    <w:rsid w:val="00186BF7"/>
    <w:rsid w:val="00191614"/>
    <w:rsid w:val="0019263F"/>
    <w:rsid w:val="0019304E"/>
    <w:rsid w:val="00193732"/>
    <w:rsid w:val="00194014"/>
    <w:rsid w:val="00194762"/>
    <w:rsid w:val="00196C76"/>
    <w:rsid w:val="001A0745"/>
    <w:rsid w:val="001A355D"/>
    <w:rsid w:val="001A3C0B"/>
    <w:rsid w:val="001A5814"/>
    <w:rsid w:val="001B062D"/>
    <w:rsid w:val="001B0CA3"/>
    <w:rsid w:val="001B714C"/>
    <w:rsid w:val="001B7822"/>
    <w:rsid w:val="001C2641"/>
    <w:rsid w:val="001C5979"/>
    <w:rsid w:val="001C5FFE"/>
    <w:rsid w:val="001C65C6"/>
    <w:rsid w:val="001D24C3"/>
    <w:rsid w:val="001D2C5C"/>
    <w:rsid w:val="001D4EF7"/>
    <w:rsid w:val="001D55CD"/>
    <w:rsid w:val="001D78BF"/>
    <w:rsid w:val="001E1188"/>
    <w:rsid w:val="001E3B85"/>
    <w:rsid w:val="001E51D2"/>
    <w:rsid w:val="001E73BE"/>
    <w:rsid w:val="001E760B"/>
    <w:rsid w:val="001E7AA1"/>
    <w:rsid w:val="001F06D4"/>
    <w:rsid w:val="001F2082"/>
    <w:rsid w:val="001F25C0"/>
    <w:rsid w:val="001F2BF8"/>
    <w:rsid w:val="0020190F"/>
    <w:rsid w:val="00210CBC"/>
    <w:rsid w:val="00211666"/>
    <w:rsid w:val="00212A25"/>
    <w:rsid w:val="00214837"/>
    <w:rsid w:val="00215B4B"/>
    <w:rsid w:val="00220E5D"/>
    <w:rsid w:val="00220F3E"/>
    <w:rsid w:val="00223865"/>
    <w:rsid w:val="00225E40"/>
    <w:rsid w:val="002379CA"/>
    <w:rsid w:val="0024241A"/>
    <w:rsid w:val="00243A52"/>
    <w:rsid w:val="00243CE2"/>
    <w:rsid w:val="00243FB7"/>
    <w:rsid w:val="002500D5"/>
    <w:rsid w:val="00251B20"/>
    <w:rsid w:val="002560AE"/>
    <w:rsid w:val="00256374"/>
    <w:rsid w:val="00265EAB"/>
    <w:rsid w:val="00266E42"/>
    <w:rsid w:val="00267CB1"/>
    <w:rsid w:val="002747DF"/>
    <w:rsid w:val="00280506"/>
    <w:rsid w:val="0028286A"/>
    <w:rsid w:val="002833D1"/>
    <w:rsid w:val="00283EF7"/>
    <w:rsid w:val="00284D1C"/>
    <w:rsid w:val="00284F1C"/>
    <w:rsid w:val="00285B66"/>
    <w:rsid w:val="00286EAB"/>
    <w:rsid w:val="00290575"/>
    <w:rsid w:val="00291925"/>
    <w:rsid w:val="00291ADA"/>
    <w:rsid w:val="00293A7B"/>
    <w:rsid w:val="00293C57"/>
    <w:rsid w:val="0029567A"/>
    <w:rsid w:val="002A0620"/>
    <w:rsid w:val="002A132E"/>
    <w:rsid w:val="002A3B33"/>
    <w:rsid w:val="002A607D"/>
    <w:rsid w:val="002A73CC"/>
    <w:rsid w:val="002B1D18"/>
    <w:rsid w:val="002B5467"/>
    <w:rsid w:val="002C0165"/>
    <w:rsid w:val="002C0333"/>
    <w:rsid w:val="002C3006"/>
    <w:rsid w:val="002C4DB7"/>
    <w:rsid w:val="002C5960"/>
    <w:rsid w:val="002C614A"/>
    <w:rsid w:val="002C7620"/>
    <w:rsid w:val="002D54F8"/>
    <w:rsid w:val="002E0A30"/>
    <w:rsid w:val="002E12F7"/>
    <w:rsid w:val="002E251A"/>
    <w:rsid w:val="002E2A34"/>
    <w:rsid w:val="002E3835"/>
    <w:rsid w:val="002E3B9A"/>
    <w:rsid w:val="002E4F1D"/>
    <w:rsid w:val="002E61C1"/>
    <w:rsid w:val="002E66C3"/>
    <w:rsid w:val="002E6DDA"/>
    <w:rsid w:val="002E793F"/>
    <w:rsid w:val="002F10BD"/>
    <w:rsid w:val="002F2D9C"/>
    <w:rsid w:val="002F2E4F"/>
    <w:rsid w:val="002F555B"/>
    <w:rsid w:val="003005CC"/>
    <w:rsid w:val="00305AB7"/>
    <w:rsid w:val="00305BE9"/>
    <w:rsid w:val="00307797"/>
    <w:rsid w:val="003112B6"/>
    <w:rsid w:val="00313590"/>
    <w:rsid w:val="00317E01"/>
    <w:rsid w:val="0032152C"/>
    <w:rsid w:val="00323328"/>
    <w:rsid w:val="003240C4"/>
    <w:rsid w:val="003248AA"/>
    <w:rsid w:val="00324B1C"/>
    <w:rsid w:val="00327F00"/>
    <w:rsid w:val="003311A2"/>
    <w:rsid w:val="00340B8B"/>
    <w:rsid w:val="003411CD"/>
    <w:rsid w:val="0034158B"/>
    <w:rsid w:val="00341666"/>
    <w:rsid w:val="003427D3"/>
    <w:rsid w:val="003437A5"/>
    <w:rsid w:val="00344FED"/>
    <w:rsid w:val="003455C6"/>
    <w:rsid w:val="003503AF"/>
    <w:rsid w:val="00351907"/>
    <w:rsid w:val="00351D09"/>
    <w:rsid w:val="0035340B"/>
    <w:rsid w:val="00357274"/>
    <w:rsid w:val="00362244"/>
    <w:rsid w:val="00362516"/>
    <w:rsid w:val="0036263F"/>
    <w:rsid w:val="00362CFD"/>
    <w:rsid w:val="00364391"/>
    <w:rsid w:val="0036491A"/>
    <w:rsid w:val="003670BB"/>
    <w:rsid w:val="00370686"/>
    <w:rsid w:val="00373850"/>
    <w:rsid w:val="00374B77"/>
    <w:rsid w:val="00375987"/>
    <w:rsid w:val="00375D0C"/>
    <w:rsid w:val="0037642A"/>
    <w:rsid w:val="003821A1"/>
    <w:rsid w:val="003841B0"/>
    <w:rsid w:val="00385E97"/>
    <w:rsid w:val="0038662B"/>
    <w:rsid w:val="00387B73"/>
    <w:rsid w:val="00387E12"/>
    <w:rsid w:val="0039002C"/>
    <w:rsid w:val="003908B6"/>
    <w:rsid w:val="003964F2"/>
    <w:rsid w:val="00396D2E"/>
    <w:rsid w:val="003A1835"/>
    <w:rsid w:val="003A7E3C"/>
    <w:rsid w:val="003B0E83"/>
    <w:rsid w:val="003B12F0"/>
    <w:rsid w:val="003B2B04"/>
    <w:rsid w:val="003B30A4"/>
    <w:rsid w:val="003B3131"/>
    <w:rsid w:val="003B59DC"/>
    <w:rsid w:val="003B6131"/>
    <w:rsid w:val="003B744D"/>
    <w:rsid w:val="003C0763"/>
    <w:rsid w:val="003C1627"/>
    <w:rsid w:val="003C2E3F"/>
    <w:rsid w:val="003C58BB"/>
    <w:rsid w:val="003C62C1"/>
    <w:rsid w:val="003D0E14"/>
    <w:rsid w:val="003D4362"/>
    <w:rsid w:val="003D51AD"/>
    <w:rsid w:val="003E0568"/>
    <w:rsid w:val="003E1AAF"/>
    <w:rsid w:val="003E3C30"/>
    <w:rsid w:val="003E68A6"/>
    <w:rsid w:val="003E78DB"/>
    <w:rsid w:val="003F53C2"/>
    <w:rsid w:val="003F5690"/>
    <w:rsid w:val="00402174"/>
    <w:rsid w:val="00402D0F"/>
    <w:rsid w:val="00403C1E"/>
    <w:rsid w:val="00411A8E"/>
    <w:rsid w:val="00411EA0"/>
    <w:rsid w:val="004126F8"/>
    <w:rsid w:val="00416349"/>
    <w:rsid w:val="00416EB6"/>
    <w:rsid w:val="00417576"/>
    <w:rsid w:val="004200EC"/>
    <w:rsid w:val="00421011"/>
    <w:rsid w:val="00423A8F"/>
    <w:rsid w:val="00424A11"/>
    <w:rsid w:val="0043346E"/>
    <w:rsid w:val="00433FCF"/>
    <w:rsid w:val="0043509E"/>
    <w:rsid w:val="00437219"/>
    <w:rsid w:val="00441589"/>
    <w:rsid w:val="00442064"/>
    <w:rsid w:val="004429F6"/>
    <w:rsid w:val="00444C38"/>
    <w:rsid w:val="0044746A"/>
    <w:rsid w:val="0045245A"/>
    <w:rsid w:val="00452799"/>
    <w:rsid w:val="004558EB"/>
    <w:rsid w:val="00463B33"/>
    <w:rsid w:val="00464532"/>
    <w:rsid w:val="00465807"/>
    <w:rsid w:val="00465A9E"/>
    <w:rsid w:val="00467BCB"/>
    <w:rsid w:val="0047111D"/>
    <w:rsid w:val="00472F25"/>
    <w:rsid w:val="0047319A"/>
    <w:rsid w:val="004749E4"/>
    <w:rsid w:val="00475298"/>
    <w:rsid w:val="004761ED"/>
    <w:rsid w:val="00476A72"/>
    <w:rsid w:val="00476A86"/>
    <w:rsid w:val="00481943"/>
    <w:rsid w:val="00483174"/>
    <w:rsid w:val="0048383E"/>
    <w:rsid w:val="00483CBE"/>
    <w:rsid w:val="004840BD"/>
    <w:rsid w:val="00485E3D"/>
    <w:rsid w:val="004905A5"/>
    <w:rsid w:val="004945CD"/>
    <w:rsid w:val="004960BB"/>
    <w:rsid w:val="00496FDE"/>
    <w:rsid w:val="00497219"/>
    <w:rsid w:val="004A01AB"/>
    <w:rsid w:val="004A570F"/>
    <w:rsid w:val="004A5D96"/>
    <w:rsid w:val="004B48D5"/>
    <w:rsid w:val="004B673A"/>
    <w:rsid w:val="004B7225"/>
    <w:rsid w:val="004C1BB8"/>
    <w:rsid w:val="004C481A"/>
    <w:rsid w:val="004C4B90"/>
    <w:rsid w:val="004C5AE8"/>
    <w:rsid w:val="004C666D"/>
    <w:rsid w:val="004C6D50"/>
    <w:rsid w:val="004D1B2F"/>
    <w:rsid w:val="004D228A"/>
    <w:rsid w:val="004D2896"/>
    <w:rsid w:val="004D33F2"/>
    <w:rsid w:val="004D3486"/>
    <w:rsid w:val="004D77D6"/>
    <w:rsid w:val="004E0E1D"/>
    <w:rsid w:val="004E1B90"/>
    <w:rsid w:val="004E3569"/>
    <w:rsid w:val="004E4F88"/>
    <w:rsid w:val="004F45E3"/>
    <w:rsid w:val="004F55C9"/>
    <w:rsid w:val="004F5CAF"/>
    <w:rsid w:val="00500065"/>
    <w:rsid w:val="005018BC"/>
    <w:rsid w:val="00504E1B"/>
    <w:rsid w:val="005063CD"/>
    <w:rsid w:val="00506716"/>
    <w:rsid w:val="005100EC"/>
    <w:rsid w:val="0051023D"/>
    <w:rsid w:val="00512C3E"/>
    <w:rsid w:val="00513924"/>
    <w:rsid w:val="00514CA0"/>
    <w:rsid w:val="00515A85"/>
    <w:rsid w:val="00520CD5"/>
    <w:rsid w:val="00524E5E"/>
    <w:rsid w:val="005262B6"/>
    <w:rsid w:val="00531379"/>
    <w:rsid w:val="00533605"/>
    <w:rsid w:val="00534733"/>
    <w:rsid w:val="00540A7D"/>
    <w:rsid w:val="00541549"/>
    <w:rsid w:val="00542A32"/>
    <w:rsid w:val="0054484B"/>
    <w:rsid w:val="0054764E"/>
    <w:rsid w:val="005574EE"/>
    <w:rsid w:val="00557D16"/>
    <w:rsid w:val="00561617"/>
    <w:rsid w:val="00561763"/>
    <w:rsid w:val="00562DF6"/>
    <w:rsid w:val="00563188"/>
    <w:rsid w:val="005645D2"/>
    <w:rsid w:val="00570372"/>
    <w:rsid w:val="00577D91"/>
    <w:rsid w:val="00577FEF"/>
    <w:rsid w:val="00580821"/>
    <w:rsid w:val="0058127D"/>
    <w:rsid w:val="00582CB5"/>
    <w:rsid w:val="005846A6"/>
    <w:rsid w:val="005852E1"/>
    <w:rsid w:val="00586D0B"/>
    <w:rsid w:val="00586E2F"/>
    <w:rsid w:val="00587767"/>
    <w:rsid w:val="00590195"/>
    <w:rsid w:val="005946C3"/>
    <w:rsid w:val="00595246"/>
    <w:rsid w:val="0059759F"/>
    <w:rsid w:val="005A02D5"/>
    <w:rsid w:val="005A1996"/>
    <w:rsid w:val="005A23BA"/>
    <w:rsid w:val="005A2D1F"/>
    <w:rsid w:val="005A389C"/>
    <w:rsid w:val="005A5408"/>
    <w:rsid w:val="005A57ED"/>
    <w:rsid w:val="005A6375"/>
    <w:rsid w:val="005A7CDE"/>
    <w:rsid w:val="005B055E"/>
    <w:rsid w:val="005B3184"/>
    <w:rsid w:val="005B5F10"/>
    <w:rsid w:val="005C06AB"/>
    <w:rsid w:val="005C4DEC"/>
    <w:rsid w:val="005C6623"/>
    <w:rsid w:val="005D0580"/>
    <w:rsid w:val="005D058E"/>
    <w:rsid w:val="005D2365"/>
    <w:rsid w:val="005D2A57"/>
    <w:rsid w:val="005D2BA7"/>
    <w:rsid w:val="005D49F6"/>
    <w:rsid w:val="005D6070"/>
    <w:rsid w:val="005D67BB"/>
    <w:rsid w:val="005E124E"/>
    <w:rsid w:val="005E1AF4"/>
    <w:rsid w:val="005E79FE"/>
    <w:rsid w:val="005F0B75"/>
    <w:rsid w:val="005F1C14"/>
    <w:rsid w:val="005F505B"/>
    <w:rsid w:val="005F7EC9"/>
    <w:rsid w:val="006003C3"/>
    <w:rsid w:val="00600F67"/>
    <w:rsid w:val="00602229"/>
    <w:rsid w:val="006025D5"/>
    <w:rsid w:val="00602D5E"/>
    <w:rsid w:val="00604249"/>
    <w:rsid w:val="006051BA"/>
    <w:rsid w:val="00606630"/>
    <w:rsid w:val="0060726E"/>
    <w:rsid w:val="00607D9D"/>
    <w:rsid w:val="00610C76"/>
    <w:rsid w:val="006122BE"/>
    <w:rsid w:val="00612563"/>
    <w:rsid w:val="0061324C"/>
    <w:rsid w:val="00613DF9"/>
    <w:rsid w:val="006154C8"/>
    <w:rsid w:val="00615E8C"/>
    <w:rsid w:val="00616088"/>
    <w:rsid w:val="00616F1A"/>
    <w:rsid w:val="006218A9"/>
    <w:rsid w:val="006235D0"/>
    <w:rsid w:val="00623802"/>
    <w:rsid w:val="006269FD"/>
    <w:rsid w:val="00630247"/>
    <w:rsid w:val="00633093"/>
    <w:rsid w:val="006404B5"/>
    <w:rsid w:val="00643662"/>
    <w:rsid w:val="00645570"/>
    <w:rsid w:val="00650355"/>
    <w:rsid w:val="00654642"/>
    <w:rsid w:val="00654E65"/>
    <w:rsid w:val="0065633D"/>
    <w:rsid w:val="00666E40"/>
    <w:rsid w:val="00670AE6"/>
    <w:rsid w:val="0067189B"/>
    <w:rsid w:val="00676C1F"/>
    <w:rsid w:val="00680B1D"/>
    <w:rsid w:val="00682D66"/>
    <w:rsid w:val="0068372C"/>
    <w:rsid w:val="00685181"/>
    <w:rsid w:val="006946AD"/>
    <w:rsid w:val="00695212"/>
    <w:rsid w:val="006958CA"/>
    <w:rsid w:val="00697543"/>
    <w:rsid w:val="006A11FB"/>
    <w:rsid w:val="006A2248"/>
    <w:rsid w:val="006A2BCB"/>
    <w:rsid w:val="006A3B29"/>
    <w:rsid w:val="006A3EF2"/>
    <w:rsid w:val="006A672F"/>
    <w:rsid w:val="006B02EA"/>
    <w:rsid w:val="006B0518"/>
    <w:rsid w:val="006B169C"/>
    <w:rsid w:val="006B2694"/>
    <w:rsid w:val="006B727D"/>
    <w:rsid w:val="006C0889"/>
    <w:rsid w:val="006C17C8"/>
    <w:rsid w:val="006C7841"/>
    <w:rsid w:val="006D0261"/>
    <w:rsid w:val="006D0E02"/>
    <w:rsid w:val="006D1FCC"/>
    <w:rsid w:val="006D261D"/>
    <w:rsid w:val="006D29F1"/>
    <w:rsid w:val="006D2A59"/>
    <w:rsid w:val="006D570E"/>
    <w:rsid w:val="006D61A5"/>
    <w:rsid w:val="006E0685"/>
    <w:rsid w:val="006E075D"/>
    <w:rsid w:val="006E17B2"/>
    <w:rsid w:val="006E3846"/>
    <w:rsid w:val="006E63BF"/>
    <w:rsid w:val="006E6DDF"/>
    <w:rsid w:val="006E74C1"/>
    <w:rsid w:val="006F36A7"/>
    <w:rsid w:val="0070023D"/>
    <w:rsid w:val="007019A5"/>
    <w:rsid w:val="007037C1"/>
    <w:rsid w:val="007038A9"/>
    <w:rsid w:val="007115E5"/>
    <w:rsid w:val="00711B4F"/>
    <w:rsid w:val="00715CF9"/>
    <w:rsid w:val="007233C5"/>
    <w:rsid w:val="0072409F"/>
    <w:rsid w:val="007260F3"/>
    <w:rsid w:val="00727674"/>
    <w:rsid w:val="00737207"/>
    <w:rsid w:val="007401DD"/>
    <w:rsid w:val="007414BF"/>
    <w:rsid w:val="00744784"/>
    <w:rsid w:val="00745C02"/>
    <w:rsid w:val="00746953"/>
    <w:rsid w:val="00747125"/>
    <w:rsid w:val="00747849"/>
    <w:rsid w:val="00747924"/>
    <w:rsid w:val="00747FE6"/>
    <w:rsid w:val="00751B3F"/>
    <w:rsid w:val="007541FF"/>
    <w:rsid w:val="00755D6B"/>
    <w:rsid w:val="0075771D"/>
    <w:rsid w:val="00762507"/>
    <w:rsid w:val="0076358A"/>
    <w:rsid w:val="00771790"/>
    <w:rsid w:val="00773056"/>
    <w:rsid w:val="00774A8A"/>
    <w:rsid w:val="00775D22"/>
    <w:rsid w:val="00784E83"/>
    <w:rsid w:val="0078533A"/>
    <w:rsid w:val="00792717"/>
    <w:rsid w:val="00794C31"/>
    <w:rsid w:val="00795F89"/>
    <w:rsid w:val="00797E72"/>
    <w:rsid w:val="00797F25"/>
    <w:rsid w:val="007A0881"/>
    <w:rsid w:val="007A0C4B"/>
    <w:rsid w:val="007A68D6"/>
    <w:rsid w:val="007B09CE"/>
    <w:rsid w:val="007B2A3A"/>
    <w:rsid w:val="007B2CF7"/>
    <w:rsid w:val="007B6B32"/>
    <w:rsid w:val="007C2BBD"/>
    <w:rsid w:val="007C302E"/>
    <w:rsid w:val="007C383F"/>
    <w:rsid w:val="007C67C9"/>
    <w:rsid w:val="007D00C7"/>
    <w:rsid w:val="007D3E43"/>
    <w:rsid w:val="007D530E"/>
    <w:rsid w:val="007D69D1"/>
    <w:rsid w:val="007D6D25"/>
    <w:rsid w:val="007D78A0"/>
    <w:rsid w:val="007D7C6D"/>
    <w:rsid w:val="007E031F"/>
    <w:rsid w:val="007E576F"/>
    <w:rsid w:val="007F1E32"/>
    <w:rsid w:val="007F2020"/>
    <w:rsid w:val="007F4AB9"/>
    <w:rsid w:val="007F54A4"/>
    <w:rsid w:val="007F6BD1"/>
    <w:rsid w:val="00800F79"/>
    <w:rsid w:val="00805508"/>
    <w:rsid w:val="0080556A"/>
    <w:rsid w:val="00806DAD"/>
    <w:rsid w:val="008100C5"/>
    <w:rsid w:val="00812469"/>
    <w:rsid w:val="00812542"/>
    <w:rsid w:val="008127D0"/>
    <w:rsid w:val="008134A0"/>
    <w:rsid w:val="0081555A"/>
    <w:rsid w:val="00816151"/>
    <w:rsid w:val="008163A1"/>
    <w:rsid w:val="008202D4"/>
    <w:rsid w:val="0082401B"/>
    <w:rsid w:val="00824766"/>
    <w:rsid w:val="0082521E"/>
    <w:rsid w:val="00825340"/>
    <w:rsid w:val="008255D3"/>
    <w:rsid w:val="00825AB4"/>
    <w:rsid w:val="00825FAD"/>
    <w:rsid w:val="008269AD"/>
    <w:rsid w:val="0083344F"/>
    <w:rsid w:val="00836792"/>
    <w:rsid w:val="0083769C"/>
    <w:rsid w:val="00842FE2"/>
    <w:rsid w:val="00843AA0"/>
    <w:rsid w:val="00846BE8"/>
    <w:rsid w:val="008473EA"/>
    <w:rsid w:val="00851C35"/>
    <w:rsid w:val="00853F35"/>
    <w:rsid w:val="0085468E"/>
    <w:rsid w:val="00854A89"/>
    <w:rsid w:val="00854A90"/>
    <w:rsid w:val="00854DF7"/>
    <w:rsid w:val="00855171"/>
    <w:rsid w:val="008564E9"/>
    <w:rsid w:val="008633E8"/>
    <w:rsid w:val="00863657"/>
    <w:rsid w:val="0086464C"/>
    <w:rsid w:val="008666C2"/>
    <w:rsid w:val="00867C39"/>
    <w:rsid w:val="00870575"/>
    <w:rsid w:val="008716E0"/>
    <w:rsid w:val="00872C59"/>
    <w:rsid w:val="00872DBE"/>
    <w:rsid w:val="0087372A"/>
    <w:rsid w:val="0087556D"/>
    <w:rsid w:val="00877BAA"/>
    <w:rsid w:val="00881894"/>
    <w:rsid w:val="00881EF5"/>
    <w:rsid w:val="008828B3"/>
    <w:rsid w:val="00884E48"/>
    <w:rsid w:val="00890F32"/>
    <w:rsid w:val="008917D6"/>
    <w:rsid w:val="008918ED"/>
    <w:rsid w:val="00892E61"/>
    <w:rsid w:val="00893B8D"/>
    <w:rsid w:val="008A3948"/>
    <w:rsid w:val="008A41B8"/>
    <w:rsid w:val="008A5790"/>
    <w:rsid w:val="008A67AC"/>
    <w:rsid w:val="008C0C06"/>
    <w:rsid w:val="008C2B2D"/>
    <w:rsid w:val="008C49B1"/>
    <w:rsid w:val="008C6A27"/>
    <w:rsid w:val="008C6E7C"/>
    <w:rsid w:val="008D3C40"/>
    <w:rsid w:val="008D5EC5"/>
    <w:rsid w:val="008D5F15"/>
    <w:rsid w:val="008D62E2"/>
    <w:rsid w:val="008E21D9"/>
    <w:rsid w:val="008E28B7"/>
    <w:rsid w:val="008E3CBF"/>
    <w:rsid w:val="008E4875"/>
    <w:rsid w:val="008E5CC7"/>
    <w:rsid w:val="008E6B28"/>
    <w:rsid w:val="008E70AB"/>
    <w:rsid w:val="008F0422"/>
    <w:rsid w:val="008F0468"/>
    <w:rsid w:val="008F7E64"/>
    <w:rsid w:val="00901DFB"/>
    <w:rsid w:val="00901EF5"/>
    <w:rsid w:val="00902FFE"/>
    <w:rsid w:val="00903EB5"/>
    <w:rsid w:val="009066BC"/>
    <w:rsid w:val="0090770A"/>
    <w:rsid w:val="00911D25"/>
    <w:rsid w:val="00914A43"/>
    <w:rsid w:val="0091630C"/>
    <w:rsid w:val="0092046B"/>
    <w:rsid w:val="009217D3"/>
    <w:rsid w:val="00922FF7"/>
    <w:rsid w:val="0092463D"/>
    <w:rsid w:val="009246FE"/>
    <w:rsid w:val="00925A15"/>
    <w:rsid w:val="00935734"/>
    <w:rsid w:val="009364FF"/>
    <w:rsid w:val="0093697B"/>
    <w:rsid w:val="0094098F"/>
    <w:rsid w:val="00941B73"/>
    <w:rsid w:val="0094398B"/>
    <w:rsid w:val="0094557E"/>
    <w:rsid w:val="00947839"/>
    <w:rsid w:val="00953696"/>
    <w:rsid w:val="009549C7"/>
    <w:rsid w:val="009576F2"/>
    <w:rsid w:val="00957C08"/>
    <w:rsid w:val="00962624"/>
    <w:rsid w:val="00962EEB"/>
    <w:rsid w:val="00963849"/>
    <w:rsid w:val="009640B2"/>
    <w:rsid w:val="0096467B"/>
    <w:rsid w:val="009751A2"/>
    <w:rsid w:val="00976AFA"/>
    <w:rsid w:val="009834F0"/>
    <w:rsid w:val="00983BA2"/>
    <w:rsid w:val="00986C62"/>
    <w:rsid w:val="0098708C"/>
    <w:rsid w:val="00987857"/>
    <w:rsid w:val="009900FF"/>
    <w:rsid w:val="00990B1C"/>
    <w:rsid w:val="00991699"/>
    <w:rsid w:val="009933A3"/>
    <w:rsid w:val="009937CE"/>
    <w:rsid w:val="00995A27"/>
    <w:rsid w:val="00995A45"/>
    <w:rsid w:val="00995EDD"/>
    <w:rsid w:val="009960D3"/>
    <w:rsid w:val="00996CB4"/>
    <w:rsid w:val="009A0E2F"/>
    <w:rsid w:val="009A277A"/>
    <w:rsid w:val="009A50D2"/>
    <w:rsid w:val="009A5CD3"/>
    <w:rsid w:val="009A6159"/>
    <w:rsid w:val="009A6CB5"/>
    <w:rsid w:val="009B168B"/>
    <w:rsid w:val="009B1F58"/>
    <w:rsid w:val="009B4ABD"/>
    <w:rsid w:val="009B54A3"/>
    <w:rsid w:val="009C10D3"/>
    <w:rsid w:val="009C1736"/>
    <w:rsid w:val="009C2DE1"/>
    <w:rsid w:val="009C3AE8"/>
    <w:rsid w:val="009C63AE"/>
    <w:rsid w:val="009C6AAC"/>
    <w:rsid w:val="009C74D5"/>
    <w:rsid w:val="009D1A9D"/>
    <w:rsid w:val="009D3C16"/>
    <w:rsid w:val="009D59F7"/>
    <w:rsid w:val="009D6AEA"/>
    <w:rsid w:val="009E2E7E"/>
    <w:rsid w:val="009E426D"/>
    <w:rsid w:val="009E5AD4"/>
    <w:rsid w:val="009E5D21"/>
    <w:rsid w:val="009E6986"/>
    <w:rsid w:val="009E6C1B"/>
    <w:rsid w:val="009F003B"/>
    <w:rsid w:val="009F35DB"/>
    <w:rsid w:val="009F4491"/>
    <w:rsid w:val="009F4E00"/>
    <w:rsid w:val="00A00043"/>
    <w:rsid w:val="00A00857"/>
    <w:rsid w:val="00A031A9"/>
    <w:rsid w:val="00A0432E"/>
    <w:rsid w:val="00A05BD5"/>
    <w:rsid w:val="00A114CC"/>
    <w:rsid w:val="00A129FC"/>
    <w:rsid w:val="00A12BE2"/>
    <w:rsid w:val="00A13662"/>
    <w:rsid w:val="00A14FE7"/>
    <w:rsid w:val="00A15223"/>
    <w:rsid w:val="00A15552"/>
    <w:rsid w:val="00A156AC"/>
    <w:rsid w:val="00A16727"/>
    <w:rsid w:val="00A178FD"/>
    <w:rsid w:val="00A21E14"/>
    <w:rsid w:val="00A238CA"/>
    <w:rsid w:val="00A24088"/>
    <w:rsid w:val="00A247B1"/>
    <w:rsid w:val="00A2614D"/>
    <w:rsid w:val="00A26494"/>
    <w:rsid w:val="00A26D95"/>
    <w:rsid w:val="00A33AD3"/>
    <w:rsid w:val="00A342E4"/>
    <w:rsid w:val="00A35E1A"/>
    <w:rsid w:val="00A42CBA"/>
    <w:rsid w:val="00A4324B"/>
    <w:rsid w:val="00A44AFE"/>
    <w:rsid w:val="00A46264"/>
    <w:rsid w:val="00A53094"/>
    <w:rsid w:val="00A544C8"/>
    <w:rsid w:val="00A56AA3"/>
    <w:rsid w:val="00A60E21"/>
    <w:rsid w:val="00A654FA"/>
    <w:rsid w:val="00A66CBB"/>
    <w:rsid w:val="00A67F4A"/>
    <w:rsid w:val="00A72742"/>
    <w:rsid w:val="00A72886"/>
    <w:rsid w:val="00A73A34"/>
    <w:rsid w:val="00A807DA"/>
    <w:rsid w:val="00A815AA"/>
    <w:rsid w:val="00A81EB2"/>
    <w:rsid w:val="00A820CE"/>
    <w:rsid w:val="00A83B91"/>
    <w:rsid w:val="00A8416F"/>
    <w:rsid w:val="00A86F3E"/>
    <w:rsid w:val="00A876CA"/>
    <w:rsid w:val="00A904F3"/>
    <w:rsid w:val="00A91405"/>
    <w:rsid w:val="00A91520"/>
    <w:rsid w:val="00A9293B"/>
    <w:rsid w:val="00A95E61"/>
    <w:rsid w:val="00A967A2"/>
    <w:rsid w:val="00A96DCD"/>
    <w:rsid w:val="00AA07B1"/>
    <w:rsid w:val="00AA1A98"/>
    <w:rsid w:val="00AA3934"/>
    <w:rsid w:val="00AA65C2"/>
    <w:rsid w:val="00AA74E1"/>
    <w:rsid w:val="00AB1D6E"/>
    <w:rsid w:val="00AB3245"/>
    <w:rsid w:val="00AB6507"/>
    <w:rsid w:val="00AB7595"/>
    <w:rsid w:val="00AC1E1F"/>
    <w:rsid w:val="00AC320E"/>
    <w:rsid w:val="00AC452F"/>
    <w:rsid w:val="00AC5A69"/>
    <w:rsid w:val="00AC774A"/>
    <w:rsid w:val="00AD0F20"/>
    <w:rsid w:val="00AD29EB"/>
    <w:rsid w:val="00AD64BA"/>
    <w:rsid w:val="00AD6DF3"/>
    <w:rsid w:val="00AE5E68"/>
    <w:rsid w:val="00AF1356"/>
    <w:rsid w:val="00AF2F4C"/>
    <w:rsid w:val="00AF3CC0"/>
    <w:rsid w:val="00AF4B66"/>
    <w:rsid w:val="00B03472"/>
    <w:rsid w:val="00B03C02"/>
    <w:rsid w:val="00B059F7"/>
    <w:rsid w:val="00B0656F"/>
    <w:rsid w:val="00B06DDC"/>
    <w:rsid w:val="00B16E6F"/>
    <w:rsid w:val="00B207A0"/>
    <w:rsid w:val="00B22E6F"/>
    <w:rsid w:val="00B23495"/>
    <w:rsid w:val="00B31F91"/>
    <w:rsid w:val="00B3325B"/>
    <w:rsid w:val="00B3385A"/>
    <w:rsid w:val="00B34D59"/>
    <w:rsid w:val="00B35252"/>
    <w:rsid w:val="00B35AAE"/>
    <w:rsid w:val="00B35E91"/>
    <w:rsid w:val="00B401C0"/>
    <w:rsid w:val="00B40742"/>
    <w:rsid w:val="00B40B56"/>
    <w:rsid w:val="00B41C9A"/>
    <w:rsid w:val="00B42B7A"/>
    <w:rsid w:val="00B43037"/>
    <w:rsid w:val="00B45928"/>
    <w:rsid w:val="00B45AAE"/>
    <w:rsid w:val="00B47FB1"/>
    <w:rsid w:val="00B572A3"/>
    <w:rsid w:val="00B6114F"/>
    <w:rsid w:val="00B62F40"/>
    <w:rsid w:val="00B64765"/>
    <w:rsid w:val="00B670C2"/>
    <w:rsid w:val="00B734A9"/>
    <w:rsid w:val="00B757D6"/>
    <w:rsid w:val="00B75B3D"/>
    <w:rsid w:val="00B7680B"/>
    <w:rsid w:val="00B76D11"/>
    <w:rsid w:val="00B803B5"/>
    <w:rsid w:val="00B80799"/>
    <w:rsid w:val="00B809D4"/>
    <w:rsid w:val="00B841F6"/>
    <w:rsid w:val="00B8645A"/>
    <w:rsid w:val="00B87114"/>
    <w:rsid w:val="00B903D3"/>
    <w:rsid w:val="00BA3228"/>
    <w:rsid w:val="00BA4405"/>
    <w:rsid w:val="00BA6507"/>
    <w:rsid w:val="00BA6760"/>
    <w:rsid w:val="00BB1A58"/>
    <w:rsid w:val="00BB3344"/>
    <w:rsid w:val="00BB646E"/>
    <w:rsid w:val="00BB742D"/>
    <w:rsid w:val="00BC0D77"/>
    <w:rsid w:val="00BC538E"/>
    <w:rsid w:val="00BC64DD"/>
    <w:rsid w:val="00BC7366"/>
    <w:rsid w:val="00BD19F5"/>
    <w:rsid w:val="00BD2392"/>
    <w:rsid w:val="00BD395B"/>
    <w:rsid w:val="00BD4556"/>
    <w:rsid w:val="00BD4876"/>
    <w:rsid w:val="00BD49CA"/>
    <w:rsid w:val="00BE2EFA"/>
    <w:rsid w:val="00BE6EEB"/>
    <w:rsid w:val="00BE7C93"/>
    <w:rsid w:val="00BF11C4"/>
    <w:rsid w:val="00BF3323"/>
    <w:rsid w:val="00BF392C"/>
    <w:rsid w:val="00BF4531"/>
    <w:rsid w:val="00BF5FD0"/>
    <w:rsid w:val="00BF7BC6"/>
    <w:rsid w:val="00C00243"/>
    <w:rsid w:val="00C020DC"/>
    <w:rsid w:val="00C02D78"/>
    <w:rsid w:val="00C03471"/>
    <w:rsid w:val="00C06FED"/>
    <w:rsid w:val="00C0730A"/>
    <w:rsid w:val="00C14217"/>
    <w:rsid w:val="00C22D32"/>
    <w:rsid w:val="00C2355E"/>
    <w:rsid w:val="00C241A1"/>
    <w:rsid w:val="00C24890"/>
    <w:rsid w:val="00C24926"/>
    <w:rsid w:val="00C24B69"/>
    <w:rsid w:val="00C25542"/>
    <w:rsid w:val="00C26C3B"/>
    <w:rsid w:val="00C31A38"/>
    <w:rsid w:val="00C41BBD"/>
    <w:rsid w:val="00C46418"/>
    <w:rsid w:val="00C51672"/>
    <w:rsid w:val="00C524A4"/>
    <w:rsid w:val="00C53C8B"/>
    <w:rsid w:val="00C55052"/>
    <w:rsid w:val="00C56575"/>
    <w:rsid w:val="00C65191"/>
    <w:rsid w:val="00C659F6"/>
    <w:rsid w:val="00C67522"/>
    <w:rsid w:val="00C67565"/>
    <w:rsid w:val="00C7460E"/>
    <w:rsid w:val="00C7760F"/>
    <w:rsid w:val="00C813A9"/>
    <w:rsid w:val="00C8142F"/>
    <w:rsid w:val="00C830DE"/>
    <w:rsid w:val="00C85550"/>
    <w:rsid w:val="00C86504"/>
    <w:rsid w:val="00C918DD"/>
    <w:rsid w:val="00C91AB2"/>
    <w:rsid w:val="00C9711A"/>
    <w:rsid w:val="00CA1E1E"/>
    <w:rsid w:val="00CA73AB"/>
    <w:rsid w:val="00CA7C06"/>
    <w:rsid w:val="00CB019B"/>
    <w:rsid w:val="00CB139E"/>
    <w:rsid w:val="00CB1E6F"/>
    <w:rsid w:val="00CB3213"/>
    <w:rsid w:val="00CB3E4B"/>
    <w:rsid w:val="00CB456E"/>
    <w:rsid w:val="00CB5018"/>
    <w:rsid w:val="00CC70A8"/>
    <w:rsid w:val="00CD1778"/>
    <w:rsid w:val="00CD1A04"/>
    <w:rsid w:val="00CD1E37"/>
    <w:rsid w:val="00CD371D"/>
    <w:rsid w:val="00CD3D67"/>
    <w:rsid w:val="00CD42AE"/>
    <w:rsid w:val="00CD4658"/>
    <w:rsid w:val="00CD473A"/>
    <w:rsid w:val="00CE16AC"/>
    <w:rsid w:val="00CE1DC5"/>
    <w:rsid w:val="00CE26AA"/>
    <w:rsid w:val="00CE2F3C"/>
    <w:rsid w:val="00CE5E4B"/>
    <w:rsid w:val="00CF24CE"/>
    <w:rsid w:val="00CF476C"/>
    <w:rsid w:val="00CF557D"/>
    <w:rsid w:val="00CF5807"/>
    <w:rsid w:val="00CF6399"/>
    <w:rsid w:val="00CF6A83"/>
    <w:rsid w:val="00CF7A54"/>
    <w:rsid w:val="00D013CF"/>
    <w:rsid w:val="00D021C5"/>
    <w:rsid w:val="00D04B13"/>
    <w:rsid w:val="00D10F88"/>
    <w:rsid w:val="00D1178F"/>
    <w:rsid w:val="00D14C93"/>
    <w:rsid w:val="00D214C9"/>
    <w:rsid w:val="00D21C3D"/>
    <w:rsid w:val="00D24B2B"/>
    <w:rsid w:val="00D25A75"/>
    <w:rsid w:val="00D261F5"/>
    <w:rsid w:val="00D27ADC"/>
    <w:rsid w:val="00D27DA4"/>
    <w:rsid w:val="00D30B13"/>
    <w:rsid w:val="00D30B81"/>
    <w:rsid w:val="00D3154F"/>
    <w:rsid w:val="00D32308"/>
    <w:rsid w:val="00D34013"/>
    <w:rsid w:val="00D42C2A"/>
    <w:rsid w:val="00D50BBD"/>
    <w:rsid w:val="00D51548"/>
    <w:rsid w:val="00D51BBC"/>
    <w:rsid w:val="00D5292C"/>
    <w:rsid w:val="00D52B09"/>
    <w:rsid w:val="00D54D34"/>
    <w:rsid w:val="00D54EA1"/>
    <w:rsid w:val="00D56069"/>
    <w:rsid w:val="00D60ABD"/>
    <w:rsid w:val="00D632D1"/>
    <w:rsid w:val="00D64F14"/>
    <w:rsid w:val="00D70FC7"/>
    <w:rsid w:val="00D735BE"/>
    <w:rsid w:val="00D739BB"/>
    <w:rsid w:val="00D75649"/>
    <w:rsid w:val="00D758B2"/>
    <w:rsid w:val="00D82918"/>
    <w:rsid w:val="00D82CA2"/>
    <w:rsid w:val="00D85457"/>
    <w:rsid w:val="00D85D48"/>
    <w:rsid w:val="00D879A1"/>
    <w:rsid w:val="00D930E5"/>
    <w:rsid w:val="00D95A03"/>
    <w:rsid w:val="00D97607"/>
    <w:rsid w:val="00DA4A4D"/>
    <w:rsid w:val="00DA711A"/>
    <w:rsid w:val="00DB0258"/>
    <w:rsid w:val="00DB1316"/>
    <w:rsid w:val="00DB54E6"/>
    <w:rsid w:val="00DB73B8"/>
    <w:rsid w:val="00DC1FF1"/>
    <w:rsid w:val="00DC30D8"/>
    <w:rsid w:val="00DD1356"/>
    <w:rsid w:val="00DD59BC"/>
    <w:rsid w:val="00DE04FD"/>
    <w:rsid w:val="00DE2AF2"/>
    <w:rsid w:val="00DE469B"/>
    <w:rsid w:val="00DE699E"/>
    <w:rsid w:val="00DE7F76"/>
    <w:rsid w:val="00DF2306"/>
    <w:rsid w:val="00DF4845"/>
    <w:rsid w:val="00E02B26"/>
    <w:rsid w:val="00E02EB2"/>
    <w:rsid w:val="00E04943"/>
    <w:rsid w:val="00E053D2"/>
    <w:rsid w:val="00E053F6"/>
    <w:rsid w:val="00E078C0"/>
    <w:rsid w:val="00E07DCB"/>
    <w:rsid w:val="00E115F6"/>
    <w:rsid w:val="00E11CDA"/>
    <w:rsid w:val="00E164DC"/>
    <w:rsid w:val="00E20EBE"/>
    <w:rsid w:val="00E21345"/>
    <w:rsid w:val="00E23C91"/>
    <w:rsid w:val="00E244D7"/>
    <w:rsid w:val="00E244F4"/>
    <w:rsid w:val="00E30342"/>
    <w:rsid w:val="00E34AF6"/>
    <w:rsid w:val="00E35CCC"/>
    <w:rsid w:val="00E431CC"/>
    <w:rsid w:val="00E45FB2"/>
    <w:rsid w:val="00E46D50"/>
    <w:rsid w:val="00E51785"/>
    <w:rsid w:val="00E51FAB"/>
    <w:rsid w:val="00E52A72"/>
    <w:rsid w:val="00E54B67"/>
    <w:rsid w:val="00E6204C"/>
    <w:rsid w:val="00E63031"/>
    <w:rsid w:val="00E642BC"/>
    <w:rsid w:val="00E64680"/>
    <w:rsid w:val="00E65CCF"/>
    <w:rsid w:val="00E67915"/>
    <w:rsid w:val="00E67A33"/>
    <w:rsid w:val="00E773AB"/>
    <w:rsid w:val="00E77593"/>
    <w:rsid w:val="00E83659"/>
    <w:rsid w:val="00E84946"/>
    <w:rsid w:val="00E8588A"/>
    <w:rsid w:val="00E85A04"/>
    <w:rsid w:val="00E86B98"/>
    <w:rsid w:val="00E86FB2"/>
    <w:rsid w:val="00E87E36"/>
    <w:rsid w:val="00E90252"/>
    <w:rsid w:val="00E917A2"/>
    <w:rsid w:val="00E92069"/>
    <w:rsid w:val="00E9503E"/>
    <w:rsid w:val="00E968A0"/>
    <w:rsid w:val="00E96DA8"/>
    <w:rsid w:val="00E9770C"/>
    <w:rsid w:val="00EA102B"/>
    <w:rsid w:val="00EA1951"/>
    <w:rsid w:val="00EA337D"/>
    <w:rsid w:val="00EA3824"/>
    <w:rsid w:val="00EB098E"/>
    <w:rsid w:val="00EB09A6"/>
    <w:rsid w:val="00EB0FA3"/>
    <w:rsid w:val="00EB14F0"/>
    <w:rsid w:val="00EB1F0C"/>
    <w:rsid w:val="00EB382E"/>
    <w:rsid w:val="00EB6545"/>
    <w:rsid w:val="00EC0191"/>
    <w:rsid w:val="00EC5994"/>
    <w:rsid w:val="00EC6C2F"/>
    <w:rsid w:val="00EC7A2F"/>
    <w:rsid w:val="00ED11C6"/>
    <w:rsid w:val="00ED2239"/>
    <w:rsid w:val="00ED2D50"/>
    <w:rsid w:val="00ED351F"/>
    <w:rsid w:val="00ED3523"/>
    <w:rsid w:val="00ED432A"/>
    <w:rsid w:val="00ED56F6"/>
    <w:rsid w:val="00EE3E96"/>
    <w:rsid w:val="00EE418A"/>
    <w:rsid w:val="00EE4DD5"/>
    <w:rsid w:val="00EF008D"/>
    <w:rsid w:val="00EF02A1"/>
    <w:rsid w:val="00EF078A"/>
    <w:rsid w:val="00EF4FB0"/>
    <w:rsid w:val="00EF5A09"/>
    <w:rsid w:val="00EF697D"/>
    <w:rsid w:val="00EF71AD"/>
    <w:rsid w:val="00F03E53"/>
    <w:rsid w:val="00F0452E"/>
    <w:rsid w:val="00F05278"/>
    <w:rsid w:val="00F06609"/>
    <w:rsid w:val="00F07E80"/>
    <w:rsid w:val="00F12EB8"/>
    <w:rsid w:val="00F166F8"/>
    <w:rsid w:val="00F168FF"/>
    <w:rsid w:val="00F20268"/>
    <w:rsid w:val="00F207B2"/>
    <w:rsid w:val="00F2164D"/>
    <w:rsid w:val="00F22F47"/>
    <w:rsid w:val="00F2514A"/>
    <w:rsid w:val="00F2519E"/>
    <w:rsid w:val="00F26035"/>
    <w:rsid w:val="00F322F6"/>
    <w:rsid w:val="00F3341B"/>
    <w:rsid w:val="00F33753"/>
    <w:rsid w:val="00F34527"/>
    <w:rsid w:val="00F345AF"/>
    <w:rsid w:val="00F379C9"/>
    <w:rsid w:val="00F37FF0"/>
    <w:rsid w:val="00F40EC3"/>
    <w:rsid w:val="00F4178E"/>
    <w:rsid w:val="00F4541B"/>
    <w:rsid w:val="00F4649D"/>
    <w:rsid w:val="00F51840"/>
    <w:rsid w:val="00F5246C"/>
    <w:rsid w:val="00F531AA"/>
    <w:rsid w:val="00F540F3"/>
    <w:rsid w:val="00F54757"/>
    <w:rsid w:val="00F57F17"/>
    <w:rsid w:val="00F62FE0"/>
    <w:rsid w:val="00F630A7"/>
    <w:rsid w:val="00F64FAD"/>
    <w:rsid w:val="00F650BD"/>
    <w:rsid w:val="00F76AB7"/>
    <w:rsid w:val="00F80EAB"/>
    <w:rsid w:val="00F84360"/>
    <w:rsid w:val="00F844CF"/>
    <w:rsid w:val="00F85454"/>
    <w:rsid w:val="00F86902"/>
    <w:rsid w:val="00F86E34"/>
    <w:rsid w:val="00F87A41"/>
    <w:rsid w:val="00F87C88"/>
    <w:rsid w:val="00F9034F"/>
    <w:rsid w:val="00F90C48"/>
    <w:rsid w:val="00F90FBF"/>
    <w:rsid w:val="00F918F0"/>
    <w:rsid w:val="00F9514B"/>
    <w:rsid w:val="00FA2B77"/>
    <w:rsid w:val="00FA73AE"/>
    <w:rsid w:val="00FA753E"/>
    <w:rsid w:val="00FB31ED"/>
    <w:rsid w:val="00FB5452"/>
    <w:rsid w:val="00FB618B"/>
    <w:rsid w:val="00FB67B0"/>
    <w:rsid w:val="00FC1015"/>
    <w:rsid w:val="00FC23FD"/>
    <w:rsid w:val="00FC2ABA"/>
    <w:rsid w:val="00FC42B3"/>
    <w:rsid w:val="00FC7391"/>
    <w:rsid w:val="00FD27C4"/>
    <w:rsid w:val="00FD2895"/>
    <w:rsid w:val="00FD3BA6"/>
    <w:rsid w:val="00FD74B1"/>
    <w:rsid w:val="00FE14B0"/>
    <w:rsid w:val="00FE1915"/>
    <w:rsid w:val="00FE1DF4"/>
    <w:rsid w:val="00FE310E"/>
    <w:rsid w:val="00FE5E3C"/>
    <w:rsid w:val="00FF3A05"/>
    <w:rsid w:val="00FF3AF0"/>
    <w:rsid w:val="00FF650A"/>
    <w:rsid w:val="0657F885"/>
    <w:rsid w:val="1CE448EA"/>
    <w:rsid w:val="1D0886A6"/>
    <w:rsid w:val="25887E79"/>
    <w:rsid w:val="421C4753"/>
    <w:rsid w:val="4B3448FC"/>
    <w:rsid w:val="4D53DD25"/>
    <w:rsid w:val="6591E786"/>
    <w:rsid w:val="6A4D0D5A"/>
    <w:rsid w:val="6EF2AF91"/>
    <w:rsid w:val="73416D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15:docId w15:val="{8FD3CDCA-A4B0-41A7-886D-FF070F8A3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896"/>
    <w:rPr>
      <w:rFonts w:ascii="Arial" w:hAnsi="Arial"/>
      <w:sz w:val="24"/>
    </w:rPr>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table" w:customStyle="1" w:styleId="TableGrid1">
    <w:name w:val="Table Grid1"/>
    <w:basedOn w:val="TableNormal"/>
    <w:next w:val="TableGrid"/>
    <w:uiPriority w:val="59"/>
    <w:rsid w:val="004C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C5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8269AD"/>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122588"/>
    <w:pPr>
      <w:widowControl w:val="0"/>
      <w:autoSpaceDE w:val="0"/>
      <w:autoSpaceDN w:val="0"/>
      <w:spacing w:after="0" w:line="240" w:lineRule="auto"/>
    </w:pPr>
    <w:rPr>
      <w:rFonts w:eastAsia="Arial" w:cs="Arial"/>
      <w:szCs w:val="24"/>
      <w:lang w:bidi="en-US"/>
    </w:rPr>
  </w:style>
  <w:style w:type="character" w:customStyle="1" w:styleId="BodyTextChar">
    <w:name w:val="Body Text Char"/>
    <w:basedOn w:val="DefaultParagraphFont"/>
    <w:link w:val="BodyText"/>
    <w:uiPriority w:val="1"/>
    <w:rsid w:val="00122588"/>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423383085">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2773528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201089520">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23760593">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eldsupport@nysed.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ta.nysed.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nysed.gov/ab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ieldsupport@ny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B3230F95E9C948BAD69BD954D5ECD4" ma:contentTypeVersion="4" ma:contentTypeDescription="Create a new document." ma:contentTypeScope="" ma:versionID="10c2cd3d610530aff65f31f62baa1cca">
  <xsd:schema xmlns:xsd="http://www.w3.org/2001/XMLSchema" xmlns:xs="http://www.w3.org/2001/XMLSchema" xmlns:p="http://schemas.microsoft.com/office/2006/metadata/properties" xmlns:ns2="fd19073c-b896-40c7-bfbc-68e9e2effe95" targetNamespace="http://schemas.microsoft.com/office/2006/metadata/properties" ma:root="true" ma:fieldsID="3a67f99c4bc50b1f2c0c9514715ee3d5" ns2:_="">
    <xsd:import namespace="fd19073c-b896-40c7-bfbc-68e9e2effe9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19073c-b896-40c7-bfbc-68e9e2effe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D9633B-63C9-4B21-A54B-96751B0EE002}">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fd19073c-b896-40c7-bfbc-68e9e2effe95"/>
    <ds:schemaRef ds:uri="http://www.w3.org/XML/1998/namespace"/>
  </ds:schemaRefs>
</ds:datastoreItem>
</file>

<file path=customXml/itemProps2.xml><?xml version="1.0" encoding="utf-8"?>
<ds:datastoreItem xmlns:ds="http://schemas.openxmlformats.org/officeDocument/2006/customXml" ds:itemID="{C935D1A8-0F86-4182-B2F5-DD9D057978BF}">
  <ds:schemaRefs>
    <ds:schemaRef ds:uri="http://schemas.microsoft.com/sharepoint/v3/contenttype/forms"/>
  </ds:schemaRefs>
</ds:datastoreItem>
</file>

<file path=customXml/itemProps3.xml><?xml version="1.0" encoding="utf-8"?>
<ds:datastoreItem xmlns:ds="http://schemas.openxmlformats.org/officeDocument/2006/customXml" ds:itemID="{3D559EC4-5F51-4F52-9826-D770788D6B75}">
  <ds:schemaRefs>
    <ds:schemaRef ds:uri="http://schemas.openxmlformats.org/officeDocument/2006/bibliography"/>
  </ds:schemaRefs>
</ds:datastoreItem>
</file>

<file path=customXml/itemProps4.xml><?xml version="1.0" encoding="utf-8"?>
<ds:datastoreItem xmlns:ds="http://schemas.openxmlformats.org/officeDocument/2006/customXml" ds:itemID="{B4089DE2-AA0D-46A9-BEAF-B19680F0A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19073c-b896-40c7-bfbc-68e9e2effe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874</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2025 Title I 1003 School Improvement Grant Planning Announcement</vt:lpstr>
    </vt:vector>
  </TitlesOfParts>
  <Manager/>
  <Company/>
  <LinksUpToDate>false</LinksUpToDate>
  <CharactersWithSpaces>12537</CharactersWithSpaces>
  <SharedDoc>false</SharedDoc>
  <HLinks>
    <vt:vector size="24" baseType="variant">
      <vt:variant>
        <vt:i4>7274569</vt:i4>
      </vt:variant>
      <vt:variant>
        <vt:i4>9</vt:i4>
      </vt:variant>
      <vt:variant>
        <vt:i4>0</vt:i4>
      </vt:variant>
      <vt:variant>
        <vt:i4>5</vt:i4>
      </vt:variant>
      <vt:variant>
        <vt:lpwstr>mailto:fieldsupport@nysed.gov</vt:lpwstr>
      </vt:variant>
      <vt:variant>
        <vt:lpwstr/>
      </vt:variant>
      <vt:variant>
        <vt:i4>7274569</vt:i4>
      </vt:variant>
      <vt:variant>
        <vt:i4>6</vt:i4>
      </vt:variant>
      <vt:variant>
        <vt:i4>0</vt:i4>
      </vt:variant>
      <vt:variant>
        <vt:i4>5</vt:i4>
      </vt:variant>
      <vt:variant>
        <vt:lpwstr>mailto:fieldsupport@nysed.gov</vt:lpwstr>
      </vt:variant>
      <vt:variant>
        <vt:lpwstr/>
      </vt:variant>
      <vt:variant>
        <vt:i4>7929891</vt:i4>
      </vt:variant>
      <vt:variant>
        <vt:i4>3</vt:i4>
      </vt:variant>
      <vt:variant>
        <vt:i4>0</vt:i4>
      </vt:variant>
      <vt:variant>
        <vt:i4>5</vt:i4>
      </vt:variant>
      <vt:variant>
        <vt:lpwstr>https://data.nysed.gov/</vt:lpwstr>
      </vt:variant>
      <vt:variant>
        <vt:lpwstr/>
      </vt:variant>
      <vt:variant>
        <vt:i4>2031645</vt:i4>
      </vt:variant>
      <vt:variant>
        <vt:i4>0</vt:i4>
      </vt:variant>
      <vt:variant>
        <vt:i4>0</vt:i4>
      </vt:variant>
      <vt:variant>
        <vt:i4>5</vt:i4>
      </vt:variant>
      <vt:variant>
        <vt:lpwstr>https://portal.nysed.gov/ab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Title I 1003 School Improvement Grant Planning Announcement</dc:title>
  <dc:subject/>
  <dc:creator>New York State Education Department</dc:creator>
  <cp:keywords/>
  <cp:lastModifiedBy>Ron Gill</cp:lastModifiedBy>
  <cp:revision>4</cp:revision>
  <cp:lastPrinted>2025-02-10T21:35:00Z</cp:lastPrinted>
  <dcterms:created xsi:type="dcterms:W3CDTF">2025-02-12T21:20:00Z</dcterms:created>
  <dcterms:modified xsi:type="dcterms:W3CDTF">2025-02-12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3230F95E9C948BAD69BD954D5ECD4</vt:lpwstr>
  </property>
</Properties>
</file>